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 w:displacedByCustomXml="next"/>
    <w:bookmarkEnd w:id="0" w:displacedByCustomXml="next"/>
    <w:sdt>
      <w:sdtPr>
        <w:id w:val="-1335691155"/>
        <w:docPartObj>
          <w:docPartGallery w:val="Cover Pages"/>
          <w:docPartUnique/>
        </w:docPartObj>
      </w:sdtPr>
      <w:sdtEndPr/>
      <w:sdtContent>
        <w:p w14:paraId="64FE07F8" w14:textId="77777777" w:rsidR="004D3795" w:rsidRDefault="004D3795" w:rsidP="00FD0939">
          <w:pPr>
            <w:pStyle w:val="AralkYok"/>
            <w:spacing w:beforeLines="80" w:before="192" w:afterLines="80" w:after="192"/>
            <w:jc w:val="center"/>
          </w:pPr>
        </w:p>
        <w:p w14:paraId="79664D3E" w14:textId="77777777" w:rsidR="004D3795" w:rsidRDefault="004D3795" w:rsidP="00FD0939">
          <w:pPr>
            <w:pStyle w:val="AralkYok"/>
            <w:spacing w:beforeLines="80" w:before="192" w:afterLines="80" w:after="192"/>
            <w:jc w:val="center"/>
          </w:pPr>
        </w:p>
        <w:p w14:paraId="0A5B0B74" w14:textId="77777777" w:rsidR="004D3795" w:rsidRDefault="004D3795" w:rsidP="00FD0939">
          <w:pPr>
            <w:pStyle w:val="AralkYok"/>
            <w:spacing w:beforeLines="80" w:before="192" w:afterLines="80" w:after="192"/>
            <w:jc w:val="center"/>
          </w:pPr>
        </w:p>
        <w:p w14:paraId="0436C955" w14:textId="64AE3603" w:rsidR="006B225A" w:rsidRPr="00531D00" w:rsidRDefault="0018411D" w:rsidP="00FD0939">
          <w:pPr>
            <w:pStyle w:val="AralkYok"/>
            <w:spacing w:beforeLines="80" w:before="192" w:afterLines="80" w:after="192"/>
            <w:jc w:val="center"/>
          </w:pPr>
          <w:r>
            <w:t xml:space="preserve">  </w:t>
          </w:r>
          <w:r w:rsidR="006B225A" w:rsidRPr="00531D00">
            <w:rPr>
              <w:noProof/>
            </w:rPr>
            <w:drawing>
              <wp:inline distT="0" distB="0" distL="0" distR="0" wp14:anchorId="2EF41E6B" wp14:editId="663FAEA2">
                <wp:extent cx="1417320" cy="750898"/>
                <wp:effectExtent l="0" t="0" r="0" b="0"/>
                <wp:docPr id="143" name="Resim 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Başlık"/>
            <w:tag w:val=""/>
            <w:id w:val="1735040861"/>
            <w:placeholder>
              <w:docPart w:val="0FFE3A587D50470EB138EF9538FF2681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44D66984" w14:textId="02B537A2" w:rsidR="006B225A" w:rsidRPr="00531D00" w:rsidRDefault="000B2AB7" w:rsidP="00FD0939">
              <w:pPr>
                <w:pStyle w:val="AralkYok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beforeLines="80" w:before="192" w:afterLines="80" w:after="192"/>
                <w:jc w:val="center"/>
                <w:rPr>
                  <w:rFonts w:asciiTheme="majorHAnsi" w:eastAsiaTheme="majorEastAsia" w:hAnsiTheme="majorHAnsi" w:cstheme="majorBidi"/>
                  <w:caps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BİRİM</w:t>
              </w:r>
              <w:r w:rsidR="00A97F7C" w:rsidRPr="00D9305F"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 xml:space="preserve"> İYİLEŞTİRME PLANI</w:t>
              </w:r>
            </w:p>
          </w:sdtContent>
        </w:sdt>
        <w:sdt>
          <w:sdtPr>
            <w:rPr>
              <w:b/>
              <w:bCs/>
              <w:color w:val="4472C4" w:themeColor="accent1"/>
              <w:sz w:val="28"/>
              <w:szCs w:val="28"/>
            </w:rPr>
            <w:alias w:val="Altyazı"/>
            <w:tag w:val=""/>
            <w:id w:val="328029620"/>
            <w:placeholder>
              <w:docPart w:val="A84C2D7C37F043B2A056356A0CACB73C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709ACA29" w14:textId="687CCEB3" w:rsidR="006B225A" w:rsidRPr="00531D00" w:rsidRDefault="00F07361" w:rsidP="00FD0939">
              <w:pPr>
                <w:pStyle w:val="AralkYok"/>
                <w:spacing w:beforeLines="80" w:before="192" w:afterLines="80" w:after="192"/>
                <w:jc w:val="center"/>
                <w:rPr>
                  <w:b/>
                  <w:bCs/>
                  <w:sz w:val="28"/>
                  <w:szCs w:val="28"/>
                </w:rPr>
              </w:pPr>
              <w:r>
                <w:rPr>
                  <w:b/>
                  <w:bCs/>
                  <w:color w:val="4472C4" w:themeColor="accent1"/>
                  <w:sz w:val="28"/>
                  <w:szCs w:val="28"/>
                </w:rPr>
                <w:t>SOHMER</w:t>
              </w:r>
            </w:p>
          </w:sdtContent>
        </w:sdt>
        <w:p w14:paraId="7D4A8598" w14:textId="77777777" w:rsidR="006B225A" w:rsidRPr="00531D00" w:rsidRDefault="006B225A" w:rsidP="00FD0939">
          <w:pPr>
            <w:pStyle w:val="AralkYok"/>
            <w:spacing w:beforeLines="80" w:before="192" w:afterLines="80" w:after="192"/>
            <w:jc w:val="center"/>
          </w:pPr>
          <w:r w:rsidRPr="00531D00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41B6CCC" wp14:editId="1B298FD3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642620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Metin Kutusu 4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997E9D4" w14:textId="2B88D713" w:rsidR="008C7392" w:rsidRPr="007E24A5" w:rsidRDefault="00F07361" w:rsidP="00F07361">
                                <w:pPr>
                                  <w:pStyle w:val="AralkYok"/>
                                  <w:jc w:val="center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 xml:space="preserve">Sosyal Hizmet Uygulama ve Araştırma Merkezi( SOHMER) </w:t>
                                </w:r>
                                <w:r w:rsidR="000B2AB7"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Birim İyileştirme Planı</w:t>
                                </w:r>
                              </w:p>
                              <w:p w14:paraId="79BBC9C5" w14:textId="3B36966A" w:rsidR="00F84974" w:rsidRDefault="008C7392" w:rsidP="00F07361">
                                <w:pPr>
                                  <w:pStyle w:val="AralkYok"/>
                                  <w:jc w:val="center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 w:rsidRPr="007E24A5"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202</w:t>
                                </w:r>
                                <w:r w:rsidR="001D4516"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6</w:t>
                                </w:r>
                              </w:p>
                              <w:p w14:paraId="7E8D0CF3" w14:textId="49EBE4F8" w:rsidR="006B225A" w:rsidRDefault="006B225A" w:rsidP="00F07361">
                                <w:pPr>
                                  <w:pStyle w:val="AralkYok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1="http://schemas.microsoft.com/office/drawing/2015/9/8/chartex">
                <w:pict>
                  <v:shapetype w14:anchorId="341B6CCC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4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" filled="f" stroked="f" strokeweight=".5pt">
                    <v:textbox style="mso-fit-shape-to-text:t" inset="0,0,0,0">
                      <w:txbxContent>
                        <w:p w14:paraId="6997E9D4" w14:textId="2B88D713" w:rsidR="008C7392" w:rsidRPr="007E24A5" w:rsidRDefault="00F07361" w:rsidP="00F07361">
                          <w:pPr>
                            <w:pStyle w:val="AralkYok"/>
                            <w:jc w:val="center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 xml:space="preserve">Sosyal Hizmet Uygulama ve Araştırma Merkezi( SOHMER) </w:t>
                          </w:r>
                          <w:r w:rsidR="000B2AB7"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Birim İyileştirme Planı</w:t>
                          </w:r>
                        </w:p>
                        <w:p w14:paraId="79BBC9C5" w14:textId="3B36966A" w:rsidR="00F84974" w:rsidRDefault="008C7392" w:rsidP="00F07361">
                          <w:pPr>
                            <w:pStyle w:val="AralkYok"/>
                            <w:jc w:val="center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 w:rsidRPr="007E24A5"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202</w:t>
                          </w:r>
                          <w:r w:rsidR="001D4516"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6</w:t>
                          </w:r>
                        </w:p>
                        <w:p w14:paraId="7E8D0CF3" w14:textId="49EBE4F8" w:rsidR="006B225A" w:rsidRDefault="006B225A" w:rsidP="00F07361">
                          <w:pPr>
                            <w:pStyle w:val="AralkYok"/>
                            <w:jc w:val="center"/>
                            <w:rPr>
                              <w:color w:val="4472C4" w:themeColor="accent1"/>
                            </w:rPr>
                          </w:pP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Pr="00531D00">
            <w:rPr>
              <w:noProof/>
            </w:rPr>
            <w:drawing>
              <wp:inline distT="0" distB="0" distL="0" distR="0" wp14:anchorId="247F5098" wp14:editId="4343A0E0">
                <wp:extent cx="758952" cy="478932"/>
                <wp:effectExtent l="0" t="0" r="3175" b="0"/>
                <wp:docPr id="144" name="Resim 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2FD7B7C" w14:textId="466B4A56" w:rsidR="006B225A" w:rsidRPr="00531D00" w:rsidRDefault="006B225A" w:rsidP="00FD0939">
          <w:pPr>
            <w:spacing w:beforeLines="80" w:before="192" w:afterLines="80" w:after="192" w:line="240" w:lineRule="auto"/>
          </w:pPr>
          <w:r w:rsidRPr="00531D00">
            <w:br w:type="page"/>
          </w:r>
        </w:p>
      </w:sdtContent>
    </w:sdt>
    <w:p w14:paraId="373ACAF1" w14:textId="77777777" w:rsidR="008C78C8" w:rsidRPr="00531D00" w:rsidRDefault="008C78C8" w:rsidP="00FD0939">
      <w:pPr>
        <w:spacing w:beforeLines="80" w:before="192" w:afterLines="80" w:after="192" w:line="240" w:lineRule="auto"/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60"/>
        <w:gridCol w:w="1334"/>
        <w:gridCol w:w="1861"/>
        <w:gridCol w:w="1889"/>
        <w:gridCol w:w="6071"/>
        <w:gridCol w:w="1696"/>
        <w:gridCol w:w="883"/>
      </w:tblGrid>
      <w:tr w:rsidR="00531D00" w:rsidRPr="00531D00" w14:paraId="2E14B0D2" w14:textId="77777777" w:rsidTr="008C78C8">
        <w:trPr>
          <w:cantSplit/>
          <w:trHeight w:val="563"/>
          <w:tblHeader/>
        </w:trPr>
        <w:tc>
          <w:tcPr>
            <w:tcW w:w="5000" w:type="pct"/>
            <w:gridSpan w:val="7"/>
            <w:shd w:val="clear" w:color="auto" w:fill="76E3FF"/>
            <w:vAlign w:val="center"/>
          </w:tcPr>
          <w:p w14:paraId="13AB4F7A" w14:textId="47F3A041" w:rsidR="000F4231" w:rsidRPr="00531D00" w:rsidRDefault="000B2AB7" w:rsidP="006C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İRİM İYİLEŞ</w:t>
            </w:r>
            <w:r w:rsidR="007E69E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="007E69E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 PLANI</w:t>
            </w:r>
          </w:p>
        </w:tc>
      </w:tr>
      <w:tr w:rsidR="006B37F6" w:rsidRPr="00531D00" w14:paraId="655C7FFF" w14:textId="77777777" w:rsidTr="00A5137E">
        <w:trPr>
          <w:cantSplit/>
          <w:trHeight w:val="2540"/>
          <w:tblHeader/>
        </w:trPr>
        <w:tc>
          <w:tcPr>
            <w:tcW w:w="90" w:type="pct"/>
            <w:shd w:val="clear" w:color="auto" w:fill="D9E2F3" w:themeFill="accent1" w:themeFillTint="33"/>
            <w:vAlign w:val="center"/>
          </w:tcPr>
          <w:p w14:paraId="6AD0364A" w14:textId="77777777" w:rsidR="008C78C8" w:rsidRPr="00531D00" w:rsidRDefault="008C78C8" w:rsidP="00FD0939">
            <w:pPr>
              <w:spacing w:beforeLines="80" w:before="192" w:afterLines="80" w:after="192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96" w:type="pct"/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76541FA3" w14:textId="3B01099D" w:rsidR="008C78C8" w:rsidRDefault="008C78C8" w:rsidP="008C78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531D0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YÖKAK</w:t>
            </w:r>
          </w:p>
          <w:p w14:paraId="144EB3CB" w14:textId="77777777" w:rsidR="008C78C8" w:rsidRDefault="008C78C8" w:rsidP="008C78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şlığı</w:t>
            </w:r>
          </w:p>
          <w:p w14:paraId="192A6A69" w14:textId="0A0014F1" w:rsidR="008C78C8" w:rsidRPr="00531D00" w:rsidRDefault="008C78C8" w:rsidP="008C78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LYK, EÖ, AG, TK)</w:t>
            </w:r>
          </w:p>
          <w:p w14:paraId="50BF9218" w14:textId="48B03E91" w:rsidR="008C78C8" w:rsidRPr="00531D00" w:rsidRDefault="008C78C8" w:rsidP="008C78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4" w:type="pct"/>
            <w:shd w:val="clear" w:color="auto" w:fill="D9E2F3" w:themeFill="accent1" w:themeFillTint="33"/>
            <w:vAlign w:val="center"/>
          </w:tcPr>
          <w:p w14:paraId="3CBE0FF1" w14:textId="77777777" w:rsidR="008C78C8" w:rsidRDefault="008C78C8" w:rsidP="008C78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lişkilendirme</w:t>
            </w:r>
          </w:p>
          <w:p w14:paraId="60547B0F" w14:textId="62766EA9" w:rsidR="008C78C8" w:rsidRPr="00531D00" w:rsidRDefault="008C78C8" w:rsidP="008C78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2026 KİP ve 2024-2028 Dönemi SP)</w:t>
            </w:r>
          </w:p>
        </w:tc>
        <w:tc>
          <w:tcPr>
            <w:tcW w:w="694" w:type="pct"/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0E13BD0A" w14:textId="1556FCEC" w:rsidR="000176F0" w:rsidRDefault="008C78C8" w:rsidP="000176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ayanak</w:t>
            </w:r>
          </w:p>
          <w:p w14:paraId="5F1A64A5" w14:textId="07E1C4EE" w:rsidR="008C78C8" w:rsidRDefault="008C78C8" w:rsidP="008C78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Birim İç Değerlendirme Raporları, GÜ Ara Değerlendirme Raporu, Memnuniyet Anketleri Sonuçları, Birim Bazlı yürütülen Anket Sonuçları, Danışma Kurulları toplantı sonuçları</w:t>
            </w:r>
          </w:p>
          <w:p w14:paraId="01D1C31B" w14:textId="31DA8D26" w:rsidR="008C78C8" w:rsidRDefault="008C78C8" w:rsidP="008C78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irim Stratejik Plan Sonuçları,</w:t>
            </w:r>
          </w:p>
          <w:p w14:paraId="60129562" w14:textId="27A10ACF" w:rsidR="008C78C8" w:rsidRDefault="008C78C8" w:rsidP="008C78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iğer ilişkili tüm raporlar)</w:t>
            </w:r>
          </w:p>
          <w:p w14:paraId="2401CE36" w14:textId="7E8365DA" w:rsidR="008C78C8" w:rsidRPr="00531D00" w:rsidRDefault="008C78C8" w:rsidP="008C78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88" w:type="pct"/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7450A656" w14:textId="2FD127B1" w:rsidR="008C78C8" w:rsidRPr="00531D00" w:rsidRDefault="008C78C8" w:rsidP="008C78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aaliyet</w:t>
            </w:r>
          </w:p>
        </w:tc>
        <w:tc>
          <w:tcPr>
            <w:tcW w:w="518" w:type="pct"/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003AB511" w14:textId="6CD76DD6" w:rsidR="008C78C8" w:rsidRPr="00531D00" w:rsidRDefault="008C78C8" w:rsidP="008C78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31D0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ş Birliği Yapılacak Birimler</w:t>
            </w:r>
          </w:p>
        </w:tc>
        <w:tc>
          <w:tcPr>
            <w:tcW w:w="332" w:type="pct"/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05E2B593" w14:textId="070111C7" w:rsidR="008C78C8" w:rsidRPr="00531D00" w:rsidRDefault="008C78C8" w:rsidP="008C78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531D0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önemi</w:t>
            </w:r>
          </w:p>
        </w:tc>
      </w:tr>
      <w:tr w:rsidR="006B37F6" w:rsidRPr="00A5137E" w14:paraId="003FDD55" w14:textId="77777777" w:rsidTr="00A5137E">
        <w:trPr>
          <w:cantSplit/>
        </w:trPr>
        <w:tc>
          <w:tcPr>
            <w:tcW w:w="90" w:type="pct"/>
            <w:shd w:val="clear" w:color="auto" w:fill="FFFFFF" w:themeFill="background1"/>
            <w:vAlign w:val="center"/>
          </w:tcPr>
          <w:p w14:paraId="28A7514D" w14:textId="77777777" w:rsidR="008C78C8" w:rsidRPr="00A5137E" w:rsidRDefault="008C78C8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6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2B2BC06B" w14:textId="4D9035F4" w:rsidR="008C78C8" w:rsidRPr="00A5137E" w:rsidRDefault="00840BF1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LYK</w:t>
            </w:r>
            <w:r w:rsidR="00D860C8"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684" w:type="pct"/>
            <w:shd w:val="clear" w:color="auto" w:fill="FFFFFF" w:themeFill="background1"/>
            <w:vAlign w:val="center"/>
          </w:tcPr>
          <w:p w14:paraId="13AC1A4E" w14:textId="37E63468" w:rsidR="008C78C8" w:rsidRPr="00A5137E" w:rsidRDefault="00840BF1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2026 KİP</w:t>
            </w:r>
          </w:p>
        </w:tc>
        <w:tc>
          <w:tcPr>
            <w:tcW w:w="694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B01B634" w14:textId="38D24D7A" w:rsidR="008C78C8" w:rsidRPr="00A5137E" w:rsidRDefault="00415F51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Birim Faaliyet Raporu</w:t>
            </w:r>
          </w:p>
        </w:tc>
        <w:tc>
          <w:tcPr>
            <w:tcW w:w="218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BB7BAA4" w14:textId="14B7B516" w:rsidR="008C78C8" w:rsidRPr="00A5137E" w:rsidRDefault="000731A9" w:rsidP="00A5137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NewRomanPSMT" w:eastAsiaTheme="minorHAnsi" w:hAnsi="TimesNewRomanPSMT" w:cs="TimesNewRomanPSMT"/>
                <w:sz w:val="24"/>
                <w:szCs w:val="24"/>
                <w:lang w:eastAsia="en-US"/>
              </w:rPr>
            </w:pPr>
            <w:r w:rsidRPr="00A5137E">
              <w:rPr>
                <w:rFonts w:ascii="TimesNewRomanPSMT" w:eastAsiaTheme="minorHAnsi" w:hAnsi="TimesNewRomanPSMT" w:cs="TimesNewRomanPSMT"/>
                <w:sz w:val="24"/>
                <w:szCs w:val="24"/>
                <w:lang w:eastAsia="en-US"/>
              </w:rPr>
              <w:t>Danışma Kurulunun aktif ve etkin çalışmasını sağlamak amacıyla, ihtiyaç duyulması halinde toplantıların planlanarak, toplantı detaylarını içeren resmi yazının ilgili üyelere gönderilmesi suretiyle gerçekleştirilmesi.</w:t>
            </w:r>
          </w:p>
        </w:tc>
        <w:tc>
          <w:tcPr>
            <w:tcW w:w="51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22254D9" w14:textId="02FCBCE7" w:rsidR="008C78C8" w:rsidRPr="00A5137E" w:rsidRDefault="00415F51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Gazi Üniversitesi</w:t>
            </w:r>
          </w:p>
        </w:tc>
        <w:tc>
          <w:tcPr>
            <w:tcW w:w="332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248E4027" w14:textId="4B4A4EB7" w:rsidR="008C78C8" w:rsidRPr="00A5137E" w:rsidRDefault="00415F51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2025-2028</w:t>
            </w:r>
          </w:p>
        </w:tc>
      </w:tr>
      <w:tr w:rsidR="006B37F6" w:rsidRPr="00A5137E" w14:paraId="66134703" w14:textId="77777777" w:rsidTr="00A5137E">
        <w:trPr>
          <w:cantSplit/>
        </w:trPr>
        <w:tc>
          <w:tcPr>
            <w:tcW w:w="90" w:type="pct"/>
            <w:shd w:val="clear" w:color="auto" w:fill="FFFFFF" w:themeFill="background1"/>
            <w:vAlign w:val="center"/>
          </w:tcPr>
          <w:p w14:paraId="7DFEA74C" w14:textId="117212DD" w:rsidR="008C78C8" w:rsidRPr="00A5137E" w:rsidRDefault="008C78C8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96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2D651209" w14:textId="2450B141" w:rsidR="008C78C8" w:rsidRPr="00A5137E" w:rsidRDefault="00EA1AC5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EÖ</w:t>
            </w:r>
            <w:r w:rsidR="009D2389"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684" w:type="pct"/>
            <w:shd w:val="clear" w:color="auto" w:fill="FFFFFF" w:themeFill="background1"/>
            <w:vAlign w:val="center"/>
          </w:tcPr>
          <w:p w14:paraId="1971ADD3" w14:textId="083C3707" w:rsidR="008C78C8" w:rsidRPr="00A5137E" w:rsidRDefault="005E5CC7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2024-2028 Dönemi SP</w:t>
            </w:r>
          </w:p>
        </w:tc>
        <w:tc>
          <w:tcPr>
            <w:tcW w:w="694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926473A" w14:textId="35BD13DB" w:rsidR="008C78C8" w:rsidRPr="00A5137E" w:rsidRDefault="005E5CC7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Birim Stratejik Planı</w:t>
            </w:r>
          </w:p>
        </w:tc>
        <w:tc>
          <w:tcPr>
            <w:tcW w:w="218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C87522B" w14:textId="4DACA4ED" w:rsidR="008C78C8" w:rsidRPr="00A5137E" w:rsidRDefault="009D238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Birim bünyesinde çevrim içi olarak kitap analizi, film analizi, kuram atölyesi ve toplantılar düzenlenerek iç ve dış payd</w:t>
            </w:r>
            <w:r w:rsidR="0053030A"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şların katılımı sağlanması.</w:t>
            </w:r>
          </w:p>
        </w:tc>
        <w:tc>
          <w:tcPr>
            <w:tcW w:w="51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E67E3C8" w14:textId="083740DB" w:rsidR="008C78C8" w:rsidRPr="00A5137E" w:rsidRDefault="009D238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Gazi Üniversitesi</w:t>
            </w:r>
          </w:p>
        </w:tc>
        <w:tc>
          <w:tcPr>
            <w:tcW w:w="332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29A5749" w14:textId="68E9C336" w:rsidR="008C78C8" w:rsidRPr="00A5137E" w:rsidRDefault="005E5CC7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2024-2028</w:t>
            </w:r>
          </w:p>
        </w:tc>
      </w:tr>
      <w:tr w:rsidR="006B37F6" w:rsidRPr="00A5137E" w14:paraId="1AF1A5DD" w14:textId="77777777" w:rsidTr="00A5137E">
        <w:trPr>
          <w:cantSplit/>
        </w:trPr>
        <w:tc>
          <w:tcPr>
            <w:tcW w:w="90" w:type="pct"/>
            <w:shd w:val="clear" w:color="auto" w:fill="FFFFFF" w:themeFill="background1"/>
            <w:vAlign w:val="center"/>
          </w:tcPr>
          <w:p w14:paraId="53C7972A" w14:textId="604A6A98" w:rsidR="008C78C8" w:rsidRPr="00A5137E" w:rsidRDefault="008C78C8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96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2AFEF60F" w14:textId="1AA6E009" w:rsidR="008C78C8" w:rsidRPr="00A5137E" w:rsidRDefault="00EA1AC5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SP</w:t>
            </w:r>
            <w:r w:rsidR="00D860C8"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(H.3.1)</w:t>
            </w:r>
          </w:p>
        </w:tc>
        <w:tc>
          <w:tcPr>
            <w:tcW w:w="684" w:type="pct"/>
            <w:shd w:val="clear" w:color="auto" w:fill="FFFFFF" w:themeFill="background1"/>
            <w:vAlign w:val="center"/>
          </w:tcPr>
          <w:p w14:paraId="12326216" w14:textId="6202C11F" w:rsidR="008C78C8" w:rsidRPr="00A5137E" w:rsidRDefault="00EA1AC5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2024-2028 Dönemi SP</w:t>
            </w:r>
          </w:p>
        </w:tc>
        <w:tc>
          <w:tcPr>
            <w:tcW w:w="694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1E9A828" w14:textId="75E9233A" w:rsidR="008C78C8" w:rsidRPr="00A5137E" w:rsidRDefault="009A7CEA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Birim Stratejik Planı</w:t>
            </w:r>
          </w:p>
        </w:tc>
        <w:tc>
          <w:tcPr>
            <w:tcW w:w="218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BE4C8EA" w14:textId="77BB4FA6" w:rsidR="008C78C8" w:rsidRPr="00A5137E" w:rsidRDefault="00EA1AC5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ezun ve aktif öğrenim gören öğrencilerin aidiyet duygusunu güçlendirecek etkinlik sayısının arttırılması</w:t>
            </w:r>
            <w:r w:rsidR="0053030A"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51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2FCB6AA" w14:textId="776804EA" w:rsidR="008C78C8" w:rsidRPr="00A5137E" w:rsidRDefault="00C6348E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Gazi Üniversitesi Sosyal Hizmet Topluluğu</w:t>
            </w:r>
          </w:p>
        </w:tc>
        <w:tc>
          <w:tcPr>
            <w:tcW w:w="332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73F862C2" w14:textId="6E506181" w:rsidR="008C78C8" w:rsidRPr="00A5137E" w:rsidRDefault="00C6348E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2024-2028</w:t>
            </w:r>
          </w:p>
        </w:tc>
      </w:tr>
      <w:tr w:rsidR="006B37F6" w:rsidRPr="00A5137E" w14:paraId="798F2EC9" w14:textId="77777777" w:rsidTr="00A5137E">
        <w:trPr>
          <w:cantSplit/>
        </w:trPr>
        <w:tc>
          <w:tcPr>
            <w:tcW w:w="90" w:type="pct"/>
            <w:shd w:val="clear" w:color="auto" w:fill="FFFFFF" w:themeFill="background1"/>
            <w:vAlign w:val="center"/>
          </w:tcPr>
          <w:p w14:paraId="4520A5D3" w14:textId="21E83FE8" w:rsidR="008C78C8" w:rsidRPr="00A5137E" w:rsidRDefault="008C78C8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4</w:t>
            </w:r>
          </w:p>
        </w:tc>
        <w:tc>
          <w:tcPr>
            <w:tcW w:w="496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08660A7" w14:textId="3011929F" w:rsidR="008C78C8" w:rsidRPr="00A5137E" w:rsidRDefault="005267B8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LYK</w:t>
            </w:r>
            <w:r w:rsidR="0080542E"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84" w:type="pct"/>
            <w:shd w:val="clear" w:color="auto" w:fill="FFFFFF" w:themeFill="background1"/>
            <w:vAlign w:val="center"/>
          </w:tcPr>
          <w:p w14:paraId="0E36A7B6" w14:textId="1259DCFF" w:rsidR="008C78C8" w:rsidRPr="00A5137E" w:rsidRDefault="005267B8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2026 KİP</w:t>
            </w:r>
          </w:p>
        </w:tc>
        <w:tc>
          <w:tcPr>
            <w:tcW w:w="694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E16D249" w14:textId="712D0E80" w:rsidR="00684C6B" w:rsidRPr="00A5137E" w:rsidRDefault="00684C6B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 xml:space="preserve">Birim </w:t>
            </w:r>
            <w:proofErr w:type="gramStart"/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Yıllık  Faaliyet</w:t>
            </w:r>
            <w:proofErr w:type="gramEnd"/>
            <w:r w:rsidRPr="00A5137E">
              <w:rPr>
                <w:rFonts w:ascii="Times New Roman" w:hAnsi="Times New Roman" w:cs="Times New Roman"/>
                <w:sz w:val="24"/>
                <w:szCs w:val="24"/>
              </w:rPr>
              <w:t xml:space="preserve"> Raporu</w:t>
            </w:r>
          </w:p>
          <w:p w14:paraId="61CC97B4" w14:textId="0A57B705" w:rsidR="008C78C8" w:rsidRPr="00A5137E" w:rsidRDefault="008C78C8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812CA33" w14:textId="571BE917" w:rsidR="00424D2D" w:rsidRPr="00A5137E" w:rsidRDefault="005E5CC7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Üniversite öğrencilerine yönelik, gündemdeki </w:t>
            </w:r>
            <w:r w:rsidR="000731A9"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güncel konularla ilgili </w:t>
            </w:r>
            <w:proofErr w:type="spellStart"/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çalıştayların</w:t>
            </w:r>
            <w:proofErr w:type="spellEnd"/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planlanması ve düzenlenmesi.</w:t>
            </w:r>
          </w:p>
          <w:p w14:paraId="00E4C324" w14:textId="611926D8" w:rsidR="00424D2D" w:rsidRPr="00A5137E" w:rsidRDefault="00424D2D" w:rsidP="00A5137E">
            <w:pPr>
              <w:spacing w:beforeLines="80" w:before="192" w:afterLines="80" w:after="192" w:line="36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1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31EDB06" w14:textId="2841B6ED" w:rsidR="008C78C8" w:rsidRPr="00A5137E" w:rsidRDefault="00424D2D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T.C. Gençlik ve Spor Bakanlığı</w:t>
            </w:r>
          </w:p>
        </w:tc>
        <w:tc>
          <w:tcPr>
            <w:tcW w:w="332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1C54FB2" w14:textId="17B72238" w:rsidR="008C78C8" w:rsidRPr="00A5137E" w:rsidRDefault="005E5CC7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2024-2028</w:t>
            </w:r>
          </w:p>
        </w:tc>
      </w:tr>
      <w:tr w:rsidR="000B1639" w:rsidRPr="00A5137E" w14:paraId="11AE4DC8" w14:textId="77777777" w:rsidTr="00A5137E">
        <w:trPr>
          <w:cantSplit/>
        </w:trPr>
        <w:tc>
          <w:tcPr>
            <w:tcW w:w="90" w:type="pct"/>
            <w:shd w:val="clear" w:color="auto" w:fill="FFFFFF" w:themeFill="background1"/>
            <w:vAlign w:val="center"/>
          </w:tcPr>
          <w:p w14:paraId="20E9D518" w14:textId="77777777" w:rsidR="000B1639" w:rsidRPr="00A5137E" w:rsidRDefault="000B163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5A0C565" w14:textId="00830F5A" w:rsidR="000B1639" w:rsidRPr="00A5137E" w:rsidRDefault="0080542E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TK6</w:t>
            </w:r>
          </w:p>
        </w:tc>
        <w:tc>
          <w:tcPr>
            <w:tcW w:w="684" w:type="pct"/>
            <w:shd w:val="clear" w:color="auto" w:fill="FFFFFF" w:themeFill="background1"/>
            <w:vAlign w:val="center"/>
          </w:tcPr>
          <w:p w14:paraId="43C19F10" w14:textId="562A55AE" w:rsidR="000B1639" w:rsidRPr="00A5137E" w:rsidRDefault="0080542E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2026 KİP</w:t>
            </w:r>
          </w:p>
        </w:tc>
        <w:tc>
          <w:tcPr>
            <w:tcW w:w="694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76000DD0" w14:textId="46B5DFBE" w:rsidR="000B1639" w:rsidRPr="00A5137E" w:rsidRDefault="0080542E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 xml:space="preserve">Birim </w:t>
            </w:r>
            <w:proofErr w:type="gramStart"/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Yıllık  Faaliyet</w:t>
            </w:r>
            <w:proofErr w:type="gramEnd"/>
            <w:r w:rsidRPr="00A5137E">
              <w:rPr>
                <w:rFonts w:ascii="Times New Roman" w:hAnsi="Times New Roman" w:cs="Times New Roman"/>
                <w:sz w:val="24"/>
                <w:szCs w:val="24"/>
              </w:rPr>
              <w:t xml:space="preserve"> Raporu</w:t>
            </w:r>
          </w:p>
        </w:tc>
        <w:tc>
          <w:tcPr>
            <w:tcW w:w="218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7B1EDF11" w14:textId="64CA0580" w:rsidR="000B1639" w:rsidRPr="00A5137E" w:rsidRDefault="000B163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oplumsal katkı seminerinin planlanması ve gerçekleştirilmesi</w:t>
            </w:r>
            <w:r w:rsidR="000731A9"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51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A608EC7" w14:textId="74D286AD" w:rsidR="000B1639" w:rsidRPr="00A5137E" w:rsidRDefault="000B163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Kuva-yi</w:t>
            </w:r>
            <w:proofErr w:type="spellEnd"/>
            <w:r w:rsidRPr="00A5137E">
              <w:rPr>
                <w:rFonts w:ascii="Times New Roman" w:hAnsi="Times New Roman" w:cs="Times New Roman"/>
                <w:sz w:val="24"/>
                <w:szCs w:val="24"/>
              </w:rPr>
              <w:t xml:space="preserve"> Milliye Ortaokulu</w:t>
            </w:r>
          </w:p>
        </w:tc>
        <w:tc>
          <w:tcPr>
            <w:tcW w:w="332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5524F06" w14:textId="71340E72" w:rsidR="000B1639" w:rsidRPr="00A5137E" w:rsidRDefault="000B163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2024-2028</w:t>
            </w:r>
          </w:p>
        </w:tc>
      </w:tr>
      <w:tr w:rsidR="000B1639" w:rsidRPr="00A5137E" w14:paraId="74C8B73C" w14:textId="77777777" w:rsidTr="00A5137E">
        <w:trPr>
          <w:cantSplit/>
        </w:trPr>
        <w:tc>
          <w:tcPr>
            <w:tcW w:w="90" w:type="pct"/>
            <w:shd w:val="clear" w:color="auto" w:fill="FFFFFF" w:themeFill="background1"/>
            <w:vAlign w:val="center"/>
          </w:tcPr>
          <w:p w14:paraId="35AF097D" w14:textId="65E87654" w:rsidR="000B1639" w:rsidRPr="00A5137E" w:rsidRDefault="000B163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96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70BDF7F" w14:textId="04BCCB9D" w:rsidR="000B1639" w:rsidRPr="00A5137E" w:rsidRDefault="000B163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LYK7</w:t>
            </w:r>
          </w:p>
        </w:tc>
        <w:tc>
          <w:tcPr>
            <w:tcW w:w="684" w:type="pct"/>
            <w:shd w:val="clear" w:color="auto" w:fill="FFFFFF" w:themeFill="background1"/>
            <w:vAlign w:val="center"/>
          </w:tcPr>
          <w:p w14:paraId="3D89D1DF" w14:textId="182ED75A" w:rsidR="000B1639" w:rsidRPr="00A5137E" w:rsidRDefault="000B163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2026 KİP</w:t>
            </w:r>
          </w:p>
        </w:tc>
        <w:tc>
          <w:tcPr>
            <w:tcW w:w="694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B451D78" w14:textId="1A87215E" w:rsidR="000B1639" w:rsidRPr="00A5137E" w:rsidRDefault="000B163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Risk Yönetim Sistemi</w:t>
            </w:r>
          </w:p>
        </w:tc>
        <w:tc>
          <w:tcPr>
            <w:tcW w:w="218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73A69BD" w14:textId="27D6BDDC" w:rsidR="000B1639" w:rsidRPr="00A5137E" w:rsidRDefault="000B163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Birimimizde bilginin muhafaza edilmesi amacıyla birimlerde arşiv</w:t>
            </w:r>
          </w:p>
          <w:p w14:paraId="55886D0B" w14:textId="66DC9E98" w:rsidR="000B1639" w:rsidRPr="00A5137E" w:rsidRDefault="000B163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proofErr w:type="gramStart"/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formların</w:t>
            </w:r>
            <w:proofErr w:type="gramEnd"/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kullanılması ve düzenli aralıklarla takibinin yapılması</w:t>
            </w:r>
            <w:r w:rsidR="000731A9"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51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DCC20ED" w14:textId="05EA8490" w:rsidR="000B1639" w:rsidRPr="00A5137E" w:rsidRDefault="000B163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Sosyal Hizmet Uygulama ve Araştırma Merkezi</w:t>
            </w:r>
          </w:p>
        </w:tc>
        <w:tc>
          <w:tcPr>
            <w:tcW w:w="332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B180D72" w14:textId="67A523C0" w:rsidR="000B1639" w:rsidRPr="00A5137E" w:rsidRDefault="000B163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2024-2028</w:t>
            </w:r>
          </w:p>
        </w:tc>
      </w:tr>
      <w:tr w:rsidR="000B1639" w:rsidRPr="00A5137E" w14:paraId="18C9D160" w14:textId="77777777" w:rsidTr="00A5137E">
        <w:trPr>
          <w:cantSplit/>
        </w:trPr>
        <w:tc>
          <w:tcPr>
            <w:tcW w:w="90" w:type="pct"/>
            <w:shd w:val="clear" w:color="auto" w:fill="FFFFFF" w:themeFill="background1"/>
            <w:vAlign w:val="center"/>
          </w:tcPr>
          <w:p w14:paraId="0A89752E" w14:textId="2210668F" w:rsidR="000B1639" w:rsidRPr="00A5137E" w:rsidRDefault="000B163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96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6612D57" w14:textId="34966B93" w:rsidR="000B1639" w:rsidRPr="00A5137E" w:rsidRDefault="000B163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TK1</w:t>
            </w:r>
          </w:p>
        </w:tc>
        <w:tc>
          <w:tcPr>
            <w:tcW w:w="684" w:type="pct"/>
            <w:shd w:val="clear" w:color="auto" w:fill="FFFFFF" w:themeFill="background1"/>
            <w:vAlign w:val="center"/>
          </w:tcPr>
          <w:p w14:paraId="69155552" w14:textId="102BDAD1" w:rsidR="000B1639" w:rsidRPr="00A5137E" w:rsidRDefault="000B163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2024-2028 Dönemi SP</w:t>
            </w:r>
          </w:p>
        </w:tc>
        <w:tc>
          <w:tcPr>
            <w:tcW w:w="694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72770826" w14:textId="08C61ED5" w:rsidR="000B1639" w:rsidRPr="00A5137E" w:rsidRDefault="000B163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 xml:space="preserve">Birim </w:t>
            </w:r>
            <w:proofErr w:type="spellStart"/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Statejik</w:t>
            </w:r>
            <w:proofErr w:type="spellEnd"/>
            <w:r w:rsidRPr="00A5137E">
              <w:rPr>
                <w:rFonts w:ascii="Times New Roman" w:hAnsi="Times New Roman" w:cs="Times New Roman"/>
                <w:sz w:val="24"/>
                <w:szCs w:val="24"/>
              </w:rPr>
              <w:t xml:space="preserve"> Plan</w:t>
            </w:r>
          </w:p>
        </w:tc>
        <w:tc>
          <w:tcPr>
            <w:tcW w:w="218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B808015" w14:textId="525A6108" w:rsidR="000B1639" w:rsidRPr="00A5137E" w:rsidRDefault="000B163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Birimimizde </w:t>
            </w:r>
            <w:proofErr w:type="spellStart"/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ohmer</w:t>
            </w:r>
            <w:proofErr w:type="spellEnd"/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proje ekibi tarafından yürütülen sosyal sorumluluk projelerinin sistematik olarak planlanması ve uygulanması.</w:t>
            </w:r>
          </w:p>
        </w:tc>
        <w:tc>
          <w:tcPr>
            <w:tcW w:w="51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BBE7D38" w14:textId="5D05516C" w:rsidR="000B1639" w:rsidRPr="00A5137E" w:rsidRDefault="0080542E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Mamak İlçe Milli Eğitim Müdürlüğü İş Birliği Protokolü</w:t>
            </w:r>
          </w:p>
        </w:tc>
        <w:tc>
          <w:tcPr>
            <w:tcW w:w="332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5D6B426" w14:textId="347B0344" w:rsidR="000B1639" w:rsidRPr="00A5137E" w:rsidRDefault="000B163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2024-2028</w:t>
            </w:r>
          </w:p>
        </w:tc>
      </w:tr>
      <w:tr w:rsidR="0080542E" w:rsidRPr="00A5137E" w14:paraId="63C61962" w14:textId="77777777" w:rsidTr="00A5137E">
        <w:trPr>
          <w:cantSplit/>
        </w:trPr>
        <w:tc>
          <w:tcPr>
            <w:tcW w:w="90" w:type="pct"/>
            <w:shd w:val="clear" w:color="auto" w:fill="FFFFFF" w:themeFill="background1"/>
            <w:vAlign w:val="center"/>
          </w:tcPr>
          <w:p w14:paraId="4A2AF4E4" w14:textId="4F857348" w:rsidR="0080542E" w:rsidRPr="00A5137E" w:rsidRDefault="0080542E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96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D019DE0" w14:textId="3D0DB907" w:rsidR="0080542E" w:rsidRPr="00A5137E" w:rsidRDefault="0080542E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TK6</w:t>
            </w:r>
          </w:p>
        </w:tc>
        <w:tc>
          <w:tcPr>
            <w:tcW w:w="684" w:type="pct"/>
            <w:shd w:val="clear" w:color="auto" w:fill="FFFFFF" w:themeFill="background1"/>
            <w:vAlign w:val="center"/>
          </w:tcPr>
          <w:p w14:paraId="72128C6A" w14:textId="0E39B6EC" w:rsidR="0080542E" w:rsidRPr="00A5137E" w:rsidRDefault="0080542E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2026 KİP</w:t>
            </w:r>
          </w:p>
        </w:tc>
        <w:tc>
          <w:tcPr>
            <w:tcW w:w="694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CA1AA08" w14:textId="572B28B1" w:rsidR="0080542E" w:rsidRPr="00A5137E" w:rsidRDefault="0080542E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 xml:space="preserve">Birim </w:t>
            </w:r>
            <w:proofErr w:type="gramStart"/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Yıllık  Faaliyet</w:t>
            </w:r>
            <w:proofErr w:type="gramEnd"/>
            <w:r w:rsidRPr="00A5137E">
              <w:rPr>
                <w:rFonts w:ascii="Times New Roman" w:hAnsi="Times New Roman" w:cs="Times New Roman"/>
                <w:sz w:val="24"/>
                <w:szCs w:val="24"/>
              </w:rPr>
              <w:t xml:space="preserve"> Raporu</w:t>
            </w:r>
          </w:p>
        </w:tc>
        <w:tc>
          <w:tcPr>
            <w:tcW w:w="218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7104C18E" w14:textId="78987CA8" w:rsidR="0080542E" w:rsidRPr="00A5137E" w:rsidRDefault="0080542E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Dezavantajlı gruplara yönelik </w:t>
            </w:r>
            <w:proofErr w:type="gramStart"/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tkinlik ;Sosyal</w:t>
            </w:r>
            <w:proofErr w:type="gramEnd"/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sorumluluk faaliyetlerinin artırılması.</w:t>
            </w:r>
          </w:p>
        </w:tc>
        <w:tc>
          <w:tcPr>
            <w:tcW w:w="51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E825DD2" w14:textId="458E8510" w:rsidR="0080542E" w:rsidRPr="00A5137E" w:rsidRDefault="0080542E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Mamak İlçe Milli Eğitim Müdürlüğü İş Birliği Protokolü</w:t>
            </w:r>
          </w:p>
        </w:tc>
        <w:tc>
          <w:tcPr>
            <w:tcW w:w="332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A56173B" w14:textId="44430B4D" w:rsidR="0080542E" w:rsidRPr="00A5137E" w:rsidRDefault="0080542E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2024-2028</w:t>
            </w:r>
          </w:p>
        </w:tc>
      </w:tr>
      <w:tr w:rsidR="005D7979" w:rsidRPr="00A5137E" w14:paraId="7ED256D2" w14:textId="77777777" w:rsidTr="00A5137E">
        <w:trPr>
          <w:cantSplit/>
        </w:trPr>
        <w:tc>
          <w:tcPr>
            <w:tcW w:w="90" w:type="pct"/>
            <w:shd w:val="clear" w:color="auto" w:fill="FFFFFF" w:themeFill="background1"/>
            <w:vAlign w:val="center"/>
          </w:tcPr>
          <w:p w14:paraId="17C55B57" w14:textId="4DA46227" w:rsidR="005D7979" w:rsidRPr="00A5137E" w:rsidRDefault="005D797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96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94DD41A" w14:textId="1730CD4E" w:rsidR="005D7979" w:rsidRPr="00A5137E" w:rsidRDefault="005D797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AG23</w:t>
            </w:r>
          </w:p>
        </w:tc>
        <w:tc>
          <w:tcPr>
            <w:tcW w:w="684" w:type="pct"/>
            <w:shd w:val="clear" w:color="auto" w:fill="FFFFFF" w:themeFill="background1"/>
            <w:vAlign w:val="center"/>
          </w:tcPr>
          <w:p w14:paraId="09CEA577" w14:textId="078CAC33" w:rsidR="005D7979" w:rsidRPr="00A5137E" w:rsidRDefault="005D797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2026 KİP</w:t>
            </w:r>
          </w:p>
        </w:tc>
        <w:tc>
          <w:tcPr>
            <w:tcW w:w="694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7AE8CA9" w14:textId="0AAB56A5" w:rsidR="005D7979" w:rsidRPr="00A5137E" w:rsidRDefault="005D797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Memnuniyet Anketi</w:t>
            </w:r>
          </w:p>
        </w:tc>
        <w:tc>
          <w:tcPr>
            <w:tcW w:w="218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E5725B4" w14:textId="0239A5C1" w:rsidR="005D7979" w:rsidRPr="00A5137E" w:rsidRDefault="005D797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Danışmanlık </w:t>
            </w:r>
            <w:proofErr w:type="gramStart"/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randevu  sisteminin</w:t>
            </w:r>
            <w:proofErr w:type="gramEnd"/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iyileştirilmesi.</w:t>
            </w:r>
          </w:p>
        </w:tc>
        <w:tc>
          <w:tcPr>
            <w:tcW w:w="51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04E6353" w14:textId="026F37FE" w:rsidR="005D7979" w:rsidRPr="00A5137E" w:rsidRDefault="005D797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 xml:space="preserve">Sosyal Hizmet Uygulama ve </w:t>
            </w:r>
            <w:r w:rsidRPr="00A5137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raştırma Merkezi</w:t>
            </w:r>
          </w:p>
        </w:tc>
        <w:tc>
          <w:tcPr>
            <w:tcW w:w="332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A45476F" w14:textId="6BF287FC" w:rsidR="005D7979" w:rsidRPr="00A5137E" w:rsidRDefault="008C1470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24-2028</w:t>
            </w:r>
          </w:p>
        </w:tc>
      </w:tr>
      <w:tr w:rsidR="005D7979" w:rsidRPr="00A5137E" w14:paraId="304D3E01" w14:textId="77777777" w:rsidTr="00A5137E">
        <w:trPr>
          <w:cantSplit/>
        </w:trPr>
        <w:tc>
          <w:tcPr>
            <w:tcW w:w="90" w:type="pct"/>
            <w:shd w:val="clear" w:color="auto" w:fill="FFFFFF" w:themeFill="background1"/>
            <w:vAlign w:val="center"/>
          </w:tcPr>
          <w:p w14:paraId="4EDB51BD" w14:textId="36565992" w:rsidR="005D7979" w:rsidRPr="00A5137E" w:rsidRDefault="005D797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496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EDBA078" w14:textId="1F385654" w:rsidR="005D7979" w:rsidRPr="00A5137E" w:rsidRDefault="005D797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TK16</w:t>
            </w:r>
          </w:p>
        </w:tc>
        <w:tc>
          <w:tcPr>
            <w:tcW w:w="684" w:type="pct"/>
            <w:shd w:val="clear" w:color="auto" w:fill="FFFFFF" w:themeFill="background1"/>
            <w:vAlign w:val="center"/>
          </w:tcPr>
          <w:p w14:paraId="5AA7E925" w14:textId="738EFCCE" w:rsidR="005D7979" w:rsidRPr="00A5137E" w:rsidRDefault="005D797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2026 KİP</w:t>
            </w:r>
          </w:p>
        </w:tc>
        <w:tc>
          <w:tcPr>
            <w:tcW w:w="694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76A80A34" w14:textId="0ADFCC00" w:rsidR="005D7979" w:rsidRPr="00A5137E" w:rsidRDefault="005D797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Birim Faaliyet Raporu</w:t>
            </w:r>
          </w:p>
        </w:tc>
        <w:tc>
          <w:tcPr>
            <w:tcW w:w="218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279C5DF6" w14:textId="0CF324EF" w:rsidR="005D7979" w:rsidRPr="00A5137E" w:rsidRDefault="005D797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osyal sorumluluk projelerinin, dezavantajlı bireylerin eğitim ortamları ve mevcut tesisler üzerinden iş birliği yapılarak geliştirilmesi ve sistematik olarak yürütülmesi.</w:t>
            </w:r>
          </w:p>
        </w:tc>
        <w:tc>
          <w:tcPr>
            <w:tcW w:w="51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4CD5D97" w14:textId="15090AE4" w:rsidR="005D7979" w:rsidRPr="00A5137E" w:rsidRDefault="005D797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Mamak İlçe Milli Eğitim Müdürlüğü İş Birliği Protokolü</w:t>
            </w:r>
          </w:p>
        </w:tc>
        <w:tc>
          <w:tcPr>
            <w:tcW w:w="332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58C3EAD" w14:textId="79D5397F" w:rsidR="005D7979" w:rsidRPr="00A5137E" w:rsidRDefault="005D797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2023-2027</w:t>
            </w:r>
          </w:p>
        </w:tc>
      </w:tr>
      <w:tr w:rsidR="005D7979" w:rsidRPr="00A5137E" w14:paraId="0E6B340F" w14:textId="77777777" w:rsidTr="00A5137E">
        <w:trPr>
          <w:cantSplit/>
        </w:trPr>
        <w:tc>
          <w:tcPr>
            <w:tcW w:w="90" w:type="pct"/>
            <w:shd w:val="clear" w:color="auto" w:fill="FFFFFF" w:themeFill="background1"/>
            <w:vAlign w:val="center"/>
          </w:tcPr>
          <w:p w14:paraId="596C8EBC" w14:textId="6CFA92A7" w:rsidR="005D7979" w:rsidRPr="00A5137E" w:rsidRDefault="005D797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96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4ACB96F" w14:textId="49EE38EB" w:rsidR="005D7979" w:rsidRPr="00A5137E" w:rsidRDefault="005D797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TK17</w:t>
            </w:r>
          </w:p>
        </w:tc>
        <w:tc>
          <w:tcPr>
            <w:tcW w:w="684" w:type="pct"/>
            <w:shd w:val="clear" w:color="auto" w:fill="FFFFFF" w:themeFill="background1"/>
            <w:vAlign w:val="center"/>
          </w:tcPr>
          <w:p w14:paraId="6152A9D2" w14:textId="4B034D4D" w:rsidR="005D7979" w:rsidRPr="00A5137E" w:rsidRDefault="005D797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2026 KİP</w:t>
            </w:r>
          </w:p>
        </w:tc>
        <w:tc>
          <w:tcPr>
            <w:tcW w:w="694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3B49B69B" w14:textId="0EDA142B" w:rsidR="005D7979" w:rsidRPr="00A5137E" w:rsidRDefault="005D797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Birim Faaliyet Raporu</w:t>
            </w:r>
          </w:p>
        </w:tc>
        <w:tc>
          <w:tcPr>
            <w:tcW w:w="218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5EF1F91" w14:textId="0BE27BDA" w:rsidR="005D7979" w:rsidRPr="00A5137E" w:rsidRDefault="005D797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aydaş geri bildirimlerini artırmak amacıyla kurum ziyaretlerinin gerçekleştirilmesi.</w:t>
            </w:r>
          </w:p>
        </w:tc>
        <w:tc>
          <w:tcPr>
            <w:tcW w:w="51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19ACD8D" w14:textId="424C6D65" w:rsidR="005D7979" w:rsidRPr="00A5137E" w:rsidRDefault="005D797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Ankara Yıldırım Beyazıt Üniversitesi</w:t>
            </w:r>
          </w:p>
        </w:tc>
        <w:tc>
          <w:tcPr>
            <w:tcW w:w="332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7ACC65D2" w14:textId="20FE5A4A" w:rsidR="005D7979" w:rsidRPr="00A5137E" w:rsidRDefault="005D7979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</w:tr>
      <w:tr w:rsidR="008C1470" w:rsidRPr="00A5137E" w14:paraId="79D28DF6" w14:textId="77777777" w:rsidTr="00A5137E">
        <w:trPr>
          <w:cantSplit/>
        </w:trPr>
        <w:tc>
          <w:tcPr>
            <w:tcW w:w="90" w:type="pct"/>
            <w:shd w:val="clear" w:color="auto" w:fill="FFFFFF" w:themeFill="background1"/>
            <w:vAlign w:val="center"/>
          </w:tcPr>
          <w:p w14:paraId="2DA2360E" w14:textId="4876929B" w:rsidR="008C1470" w:rsidRPr="00A5137E" w:rsidRDefault="008C1470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496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30078F3" w14:textId="372F817D" w:rsidR="008C1470" w:rsidRPr="00A5137E" w:rsidRDefault="008C1470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LYK14</w:t>
            </w:r>
          </w:p>
        </w:tc>
        <w:tc>
          <w:tcPr>
            <w:tcW w:w="684" w:type="pct"/>
            <w:shd w:val="clear" w:color="auto" w:fill="FFFFFF" w:themeFill="background1"/>
            <w:vAlign w:val="center"/>
          </w:tcPr>
          <w:p w14:paraId="042CCF28" w14:textId="477C6D9A" w:rsidR="008C1470" w:rsidRPr="00A5137E" w:rsidRDefault="008C1470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sz w:val="24"/>
                <w:szCs w:val="24"/>
              </w:rPr>
              <w:t>2026 KİP</w:t>
            </w:r>
          </w:p>
        </w:tc>
        <w:tc>
          <w:tcPr>
            <w:tcW w:w="694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613F2F2" w14:textId="293C3A6E" w:rsidR="008C1470" w:rsidRPr="00A5137E" w:rsidRDefault="008C1470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Risk Yönetim Sistemi</w:t>
            </w:r>
          </w:p>
        </w:tc>
        <w:tc>
          <w:tcPr>
            <w:tcW w:w="218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65BF759" w14:textId="4D90650D" w:rsidR="008C1470" w:rsidRPr="00A5137E" w:rsidRDefault="00A5137E" w:rsidP="00A5137E">
            <w:pPr>
              <w:spacing w:beforeLines="80" w:before="192" w:afterLines="80" w:after="192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Birim Risk Eylem </w:t>
            </w:r>
            <w:r w:rsidR="008C1470" w:rsidRPr="00A5137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lanının güncellenmesi.</w:t>
            </w:r>
          </w:p>
        </w:tc>
        <w:tc>
          <w:tcPr>
            <w:tcW w:w="518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12CC51C" w14:textId="0CE8FA59" w:rsidR="008C1470" w:rsidRPr="00A5137E" w:rsidRDefault="00A5137E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 xml:space="preserve">Kalite </w:t>
            </w:r>
            <w:proofErr w:type="spellStart"/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Kordinatörlüğü</w:t>
            </w:r>
            <w:proofErr w:type="spellEnd"/>
          </w:p>
        </w:tc>
        <w:tc>
          <w:tcPr>
            <w:tcW w:w="332" w:type="pc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7D928A5A" w14:textId="65C1BDE6" w:rsidR="008C1470" w:rsidRPr="00A5137E" w:rsidRDefault="008C1470" w:rsidP="00A5137E">
            <w:pPr>
              <w:spacing w:beforeLines="80" w:before="192" w:afterLines="80" w:after="192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137E">
              <w:rPr>
                <w:rFonts w:ascii="Times New Roman" w:hAnsi="Times New Roman" w:cs="Times New Roman"/>
                <w:sz w:val="24"/>
                <w:szCs w:val="24"/>
              </w:rPr>
              <w:t>2024-2026</w:t>
            </w:r>
          </w:p>
        </w:tc>
      </w:tr>
    </w:tbl>
    <w:p w14:paraId="03BEF75C" w14:textId="6CF18044" w:rsidR="00625339" w:rsidRPr="00A5137E" w:rsidRDefault="00625339" w:rsidP="00A5137E">
      <w:pPr>
        <w:spacing w:beforeLines="80" w:before="192" w:afterLines="80" w:after="192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29556" w14:textId="77777777" w:rsidR="00E11486" w:rsidRPr="00A5137E" w:rsidRDefault="00E11486" w:rsidP="00A5137E">
      <w:pPr>
        <w:spacing w:beforeLines="80" w:before="192" w:afterLines="80" w:after="192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E11486" w:rsidRPr="00A5137E" w:rsidSect="003970E0">
      <w:headerReference w:type="default" r:id="rId11"/>
      <w:footerReference w:type="default" r:id="rId12"/>
      <w:headerReference w:type="first" r:id="rId13"/>
      <w:pgSz w:w="16838" w:h="11906" w:orient="landscape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2CAADE" w14:textId="77777777" w:rsidR="005C79A6" w:rsidRDefault="005C79A6" w:rsidP="000555E6">
      <w:pPr>
        <w:spacing w:after="0" w:line="240" w:lineRule="auto"/>
      </w:pPr>
      <w:r>
        <w:separator/>
      </w:r>
    </w:p>
  </w:endnote>
  <w:endnote w:type="continuationSeparator" w:id="0">
    <w:p w14:paraId="16F8D54A" w14:textId="77777777" w:rsidR="005C79A6" w:rsidRDefault="005C79A6" w:rsidP="000555E6">
      <w:pPr>
        <w:spacing w:after="0" w:line="240" w:lineRule="auto"/>
      </w:pPr>
      <w:r>
        <w:continuationSeparator/>
      </w:r>
    </w:p>
  </w:endnote>
  <w:endnote w:type="continuationNotice" w:id="1">
    <w:p w14:paraId="25A2EB5A" w14:textId="77777777" w:rsidR="005C79A6" w:rsidRDefault="005C79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5C8A1F" w14:textId="6888627A" w:rsidR="00816990" w:rsidRPr="00816990" w:rsidRDefault="00510E64">
    <w:pPr>
      <w:pStyle w:val="AltBilgi"/>
      <w:rPr>
        <w:rFonts w:ascii="Times New Roman" w:hAnsi="Times New Roman" w:cs="Times New Roman"/>
        <w:i/>
        <w:iCs/>
        <w:sz w:val="20"/>
        <w:szCs w:val="20"/>
      </w:rPr>
    </w:pPr>
    <w:r>
      <w:rPr>
        <w:rFonts w:ascii="Times New Roman" w:hAnsi="Times New Roman" w:cs="Times New Roman"/>
        <w:i/>
        <w:iCs/>
        <w:sz w:val="20"/>
        <w:szCs w:val="20"/>
      </w:rPr>
      <w:t>Birim</w:t>
    </w:r>
    <w:r w:rsidR="00816990" w:rsidRPr="00816990">
      <w:rPr>
        <w:rFonts w:ascii="Times New Roman" w:hAnsi="Times New Roman" w:cs="Times New Roman"/>
        <w:i/>
        <w:iCs/>
        <w:sz w:val="20"/>
        <w:szCs w:val="20"/>
      </w:rPr>
      <w:t xml:space="preserve"> İyileştirme Planı </w:t>
    </w:r>
    <w:r w:rsidR="00816990">
      <w:rPr>
        <w:rFonts w:ascii="Times New Roman" w:hAnsi="Times New Roman" w:cs="Times New Roman"/>
        <w:i/>
        <w:iCs/>
        <w:sz w:val="20"/>
        <w:szCs w:val="20"/>
      </w:rPr>
      <w:t>202</w:t>
    </w:r>
    <w:r w:rsidR="001D4516">
      <w:rPr>
        <w:rFonts w:ascii="Times New Roman" w:hAnsi="Times New Roman" w:cs="Times New Roman"/>
        <w:i/>
        <w:iCs/>
        <w:sz w:val="20"/>
        <w:szCs w:val="20"/>
      </w:rPr>
      <w:t>6</w:t>
    </w:r>
    <w:r w:rsidR="00816990" w:rsidRPr="00816990">
      <w:rPr>
        <w:rFonts w:ascii="Times New Roman" w:hAnsi="Times New Roman" w:cs="Times New Roman"/>
        <w:i/>
        <w:iCs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617859" w14:textId="77777777" w:rsidR="005C79A6" w:rsidRDefault="005C79A6" w:rsidP="000555E6">
      <w:pPr>
        <w:spacing w:after="0" w:line="240" w:lineRule="auto"/>
      </w:pPr>
      <w:r>
        <w:separator/>
      </w:r>
    </w:p>
  </w:footnote>
  <w:footnote w:type="continuationSeparator" w:id="0">
    <w:p w14:paraId="194F233F" w14:textId="77777777" w:rsidR="005C79A6" w:rsidRDefault="005C79A6" w:rsidP="000555E6">
      <w:pPr>
        <w:spacing w:after="0" w:line="240" w:lineRule="auto"/>
      </w:pPr>
      <w:r>
        <w:continuationSeparator/>
      </w:r>
    </w:p>
  </w:footnote>
  <w:footnote w:type="continuationNotice" w:id="1">
    <w:p w14:paraId="27ECA8A0" w14:textId="77777777" w:rsidR="005C79A6" w:rsidRDefault="005C79A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01993B" w14:textId="5A717B12" w:rsidR="00816990" w:rsidRDefault="00816990">
    <w:pPr>
      <w:pStyle w:val="stBilgi"/>
    </w:pPr>
    <w:r w:rsidRPr="00053D4E">
      <w:rPr>
        <w:noProof/>
      </w:rPr>
      <w:drawing>
        <wp:anchor distT="0" distB="0" distL="114300" distR="114300" simplePos="0" relativeHeight="251659264" behindDoc="1" locked="0" layoutInCell="1" allowOverlap="1" wp14:anchorId="4E8B39BB" wp14:editId="487217FB">
          <wp:simplePos x="0" y="0"/>
          <wp:positionH relativeFrom="page">
            <wp:posOffset>252095</wp:posOffset>
          </wp:positionH>
          <wp:positionV relativeFrom="page">
            <wp:posOffset>252095</wp:posOffset>
          </wp:positionV>
          <wp:extent cx="2520000" cy="709200"/>
          <wp:effectExtent l="0" t="0" r="0" b="0"/>
          <wp:wrapNone/>
          <wp:docPr id="1" name="Resim 1" descr="C:\DOSYALAR\OFIS\Kalite\Kalite Komisyonu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SYALAR\OFIS\Kalite\Kalite Komisyonu 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0000" cy="70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333FA6" w14:textId="0DA7C860" w:rsidR="00725895" w:rsidRDefault="00531D00" w:rsidP="00531D00">
    <w:pPr>
      <w:pStyle w:val="stBilgi"/>
      <w:ind w:firstLine="708"/>
    </w:pPr>
    <w:r w:rsidRPr="00053D4E">
      <w:rPr>
        <w:noProof/>
      </w:rPr>
      <w:drawing>
        <wp:anchor distT="0" distB="0" distL="114300" distR="114300" simplePos="0" relativeHeight="251661312" behindDoc="1" locked="0" layoutInCell="1" allowOverlap="1" wp14:anchorId="78BEC40B" wp14:editId="2E3C2104">
          <wp:simplePos x="0" y="0"/>
          <wp:positionH relativeFrom="page">
            <wp:posOffset>252095</wp:posOffset>
          </wp:positionH>
          <wp:positionV relativeFrom="page">
            <wp:posOffset>252095</wp:posOffset>
          </wp:positionV>
          <wp:extent cx="2520000" cy="709200"/>
          <wp:effectExtent l="0" t="0" r="0" b="0"/>
          <wp:wrapNone/>
          <wp:docPr id="1003759300" name="Resim 1003759300" descr="C:\DOSYALAR\OFIS\Kalite\Kalite Komisyonu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SYALAR\OFIS\Kalite\Kalite Komisyonu 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0000" cy="70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5006593"/>
    <w:multiLevelType w:val="hybridMultilevel"/>
    <w:tmpl w:val="598D81A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EEB079C"/>
    <w:multiLevelType w:val="hybridMultilevel"/>
    <w:tmpl w:val="F02A289C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113FD"/>
    <w:multiLevelType w:val="hybridMultilevel"/>
    <w:tmpl w:val="EAA68C28"/>
    <w:lvl w:ilvl="0" w:tplc="57747A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7107B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E9A13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FA621A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DD4F5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E396AF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66E276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09A41DC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7D20D9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" w15:restartNumberingAfterBreak="0">
    <w:nsid w:val="1F412F27"/>
    <w:multiLevelType w:val="hybridMultilevel"/>
    <w:tmpl w:val="69C06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F52C10"/>
    <w:multiLevelType w:val="hybridMultilevel"/>
    <w:tmpl w:val="AC4C7B4A"/>
    <w:lvl w:ilvl="0" w:tplc="E6BEA8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B279D"/>
    <w:multiLevelType w:val="hybridMultilevel"/>
    <w:tmpl w:val="EB1C337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1967AE"/>
    <w:multiLevelType w:val="hybridMultilevel"/>
    <w:tmpl w:val="A3CA0786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775CF0"/>
    <w:multiLevelType w:val="hybridMultilevel"/>
    <w:tmpl w:val="BA76DEF2"/>
    <w:lvl w:ilvl="0" w:tplc="A038EFBC">
      <w:start w:val="6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DF3CA1"/>
    <w:multiLevelType w:val="hybridMultilevel"/>
    <w:tmpl w:val="E71A5E7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7D575F"/>
    <w:multiLevelType w:val="hybridMultilevel"/>
    <w:tmpl w:val="60B0DC2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3F2C0B"/>
    <w:multiLevelType w:val="hybridMultilevel"/>
    <w:tmpl w:val="92D8E6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E5361D"/>
    <w:multiLevelType w:val="hybridMultilevel"/>
    <w:tmpl w:val="689208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A874F2"/>
    <w:multiLevelType w:val="hybridMultilevel"/>
    <w:tmpl w:val="D5B4D6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1D09C0"/>
    <w:multiLevelType w:val="hybridMultilevel"/>
    <w:tmpl w:val="81E4AFB0"/>
    <w:lvl w:ilvl="0" w:tplc="208CEDC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DE3C21"/>
    <w:multiLevelType w:val="hybridMultilevel"/>
    <w:tmpl w:val="E710116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9A7B5D"/>
    <w:multiLevelType w:val="hybridMultilevel"/>
    <w:tmpl w:val="B300B072"/>
    <w:lvl w:ilvl="0" w:tplc="208CEDC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6"/>
  </w:num>
  <w:num w:numId="4">
    <w:abstractNumId w:val="7"/>
  </w:num>
  <w:num w:numId="5">
    <w:abstractNumId w:val="8"/>
  </w:num>
  <w:num w:numId="6">
    <w:abstractNumId w:val="14"/>
  </w:num>
  <w:num w:numId="7">
    <w:abstractNumId w:val="12"/>
  </w:num>
  <w:num w:numId="8">
    <w:abstractNumId w:val="0"/>
  </w:num>
  <w:num w:numId="9">
    <w:abstractNumId w:val="4"/>
  </w:num>
  <w:num w:numId="10">
    <w:abstractNumId w:val="5"/>
  </w:num>
  <w:num w:numId="11">
    <w:abstractNumId w:val="3"/>
  </w:num>
  <w:num w:numId="12">
    <w:abstractNumId w:val="2"/>
  </w:num>
  <w:num w:numId="13">
    <w:abstractNumId w:val="15"/>
  </w:num>
  <w:num w:numId="14">
    <w:abstractNumId w:val="13"/>
  </w:num>
  <w:num w:numId="15">
    <w:abstractNumId w:val="1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jEwMDAyNbAwtzRV0lEKTi0uzszPAykwtKgFANKh3botAAAA"/>
  </w:docVars>
  <w:rsids>
    <w:rsidRoot w:val="00B90DD9"/>
    <w:rsid w:val="00000327"/>
    <w:rsid w:val="000006FB"/>
    <w:rsid w:val="000007BC"/>
    <w:rsid w:val="000011BC"/>
    <w:rsid w:val="00001697"/>
    <w:rsid w:val="000018C1"/>
    <w:rsid w:val="00001907"/>
    <w:rsid w:val="00001AC0"/>
    <w:rsid w:val="00001FF4"/>
    <w:rsid w:val="0000226E"/>
    <w:rsid w:val="000022E5"/>
    <w:rsid w:val="00002350"/>
    <w:rsid w:val="00003467"/>
    <w:rsid w:val="00003ADE"/>
    <w:rsid w:val="00003AFD"/>
    <w:rsid w:val="00003EE2"/>
    <w:rsid w:val="0000473E"/>
    <w:rsid w:val="0000573F"/>
    <w:rsid w:val="00005AE8"/>
    <w:rsid w:val="00006017"/>
    <w:rsid w:val="00006678"/>
    <w:rsid w:val="00006B22"/>
    <w:rsid w:val="00007B99"/>
    <w:rsid w:val="00007DB9"/>
    <w:rsid w:val="00007DFD"/>
    <w:rsid w:val="0001002B"/>
    <w:rsid w:val="00010633"/>
    <w:rsid w:val="00010E1B"/>
    <w:rsid w:val="00011186"/>
    <w:rsid w:val="00011909"/>
    <w:rsid w:val="00011B3D"/>
    <w:rsid w:val="00011DED"/>
    <w:rsid w:val="00011E43"/>
    <w:rsid w:val="0001236F"/>
    <w:rsid w:val="00012988"/>
    <w:rsid w:val="00012E32"/>
    <w:rsid w:val="000141BF"/>
    <w:rsid w:val="00014285"/>
    <w:rsid w:val="0001447F"/>
    <w:rsid w:val="00015376"/>
    <w:rsid w:val="00015E95"/>
    <w:rsid w:val="000166BD"/>
    <w:rsid w:val="000169DD"/>
    <w:rsid w:val="00016AC9"/>
    <w:rsid w:val="0001714E"/>
    <w:rsid w:val="000176F0"/>
    <w:rsid w:val="00017A7D"/>
    <w:rsid w:val="00021839"/>
    <w:rsid w:val="00022615"/>
    <w:rsid w:val="00023919"/>
    <w:rsid w:val="0002460F"/>
    <w:rsid w:val="00024DE7"/>
    <w:rsid w:val="00025425"/>
    <w:rsid w:val="000255A6"/>
    <w:rsid w:val="000257E9"/>
    <w:rsid w:val="00025A34"/>
    <w:rsid w:val="00025A9F"/>
    <w:rsid w:val="000260DD"/>
    <w:rsid w:val="00026A56"/>
    <w:rsid w:val="00027475"/>
    <w:rsid w:val="000276E2"/>
    <w:rsid w:val="00027A45"/>
    <w:rsid w:val="000302C9"/>
    <w:rsid w:val="00030EBC"/>
    <w:rsid w:val="00031362"/>
    <w:rsid w:val="00031486"/>
    <w:rsid w:val="0003163F"/>
    <w:rsid w:val="00031809"/>
    <w:rsid w:val="00031F3D"/>
    <w:rsid w:val="00032F45"/>
    <w:rsid w:val="00033579"/>
    <w:rsid w:val="00033A3E"/>
    <w:rsid w:val="00033A4F"/>
    <w:rsid w:val="0003419B"/>
    <w:rsid w:val="000344BD"/>
    <w:rsid w:val="00035FCE"/>
    <w:rsid w:val="00036F2E"/>
    <w:rsid w:val="000371FE"/>
    <w:rsid w:val="00037323"/>
    <w:rsid w:val="00037BC5"/>
    <w:rsid w:val="00040364"/>
    <w:rsid w:val="00041778"/>
    <w:rsid w:val="0004181D"/>
    <w:rsid w:val="000419A7"/>
    <w:rsid w:val="00041C75"/>
    <w:rsid w:val="00042864"/>
    <w:rsid w:val="000429F7"/>
    <w:rsid w:val="00042B60"/>
    <w:rsid w:val="000431AB"/>
    <w:rsid w:val="00043480"/>
    <w:rsid w:val="000438BF"/>
    <w:rsid w:val="00043FED"/>
    <w:rsid w:val="0004423E"/>
    <w:rsid w:val="00045431"/>
    <w:rsid w:val="00046939"/>
    <w:rsid w:val="00046B49"/>
    <w:rsid w:val="000471FC"/>
    <w:rsid w:val="00047B05"/>
    <w:rsid w:val="00047D33"/>
    <w:rsid w:val="00047E21"/>
    <w:rsid w:val="00050168"/>
    <w:rsid w:val="00050702"/>
    <w:rsid w:val="0005076D"/>
    <w:rsid w:val="00050880"/>
    <w:rsid w:val="00050C70"/>
    <w:rsid w:val="00051282"/>
    <w:rsid w:val="000514FA"/>
    <w:rsid w:val="00051C2C"/>
    <w:rsid w:val="00051D60"/>
    <w:rsid w:val="000523C9"/>
    <w:rsid w:val="0005249C"/>
    <w:rsid w:val="00052A42"/>
    <w:rsid w:val="000536DF"/>
    <w:rsid w:val="00053A05"/>
    <w:rsid w:val="0005449C"/>
    <w:rsid w:val="00054D5A"/>
    <w:rsid w:val="000555E6"/>
    <w:rsid w:val="00056E05"/>
    <w:rsid w:val="000574EA"/>
    <w:rsid w:val="000579B7"/>
    <w:rsid w:val="00057E3F"/>
    <w:rsid w:val="00060AB2"/>
    <w:rsid w:val="00060EA6"/>
    <w:rsid w:val="0006177B"/>
    <w:rsid w:val="000619B3"/>
    <w:rsid w:val="00062493"/>
    <w:rsid w:val="000627D9"/>
    <w:rsid w:val="00062884"/>
    <w:rsid w:val="00062A71"/>
    <w:rsid w:val="00062CE8"/>
    <w:rsid w:val="0006301C"/>
    <w:rsid w:val="000632C1"/>
    <w:rsid w:val="00064A01"/>
    <w:rsid w:val="00065170"/>
    <w:rsid w:val="00065342"/>
    <w:rsid w:val="00065FB3"/>
    <w:rsid w:val="00066D50"/>
    <w:rsid w:val="00067F78"/>
    <w:rsid w:val="0007040B"/>
    <w:rsid w:val="000709C2"/>
    <w:rsid w:val="00071E26"/>
    <w:rsid w:val="000721DB"/>
    <w:rsid w:val="00072D0B"/>
    <w:rsid w:val="000731A9"/>
    <w:rsid w:val="00073AA1"/>
    <w:rsid w:val="00073AD4"/>
    <w:rsid w:val="00074162"/>
    <w:rsid w:val="000742B3"/>
    <w:rsid w:val="0007434C"/>
    <w:rsid w:val="0007454D"/>
    <w:rsid w:val="00074A87"/>
    <w:rsid w:val="00074CFB"/>
    <w:rsid w:val="00075958"/>
    <w:rsid w:val="000764DE"/>
    <w:rsid w:val="00077020"/>
    <w:rsid w:val="000773ED"/>
    <w:rsid w:val="00077948"/>
    <w:rsid w:val="000779BC"/>
    <w:rsid w:val="00077D73"/>
    <w:rsid w:val="00080469"/>
    <w:rsid w:val="0008128F"/>
    <w:rsid w:val="000818CE"/>
    <w:rsid w:val="00081F34"/>
    <w:rsid w:val="000828A6"/>
    <w:rsid w:val="00082CF0"/>
    <w:rsid w:val="00083200"/>
    <w:rsid w:val="000832CA"/>
    <w:rsid w:val="0008386E"/>
    <w:rsid w:val="00083CA3"/>
    <w:rsid w:val="0008408B"/>
    <w:rsid w:val="00084838"/>
    <w:rsid w:val="00085194"/>
    <w:rsid w:val="00085B28"/>
    <w:rsid w:val="00085D18"/>
    <w:rsid w:val="00085D21"/>
    <w:rsid w:val="000865A8"/>
    <w:rsid w:val="000865F1"/>
    <w:rsid w:val="00086850"/>
    <w:rsid w:val="00087480"/>
    <w:rsid w:val="000879F5"/>
    <w:rsid w:val="00087DE6"/>
    <w:rsid w:val="00090079"/>
    <w:rsid w:val="00091B68"/>
    <w:rsid w:val="00092241"/>
    <w:rsid w:val="0009269E"/>
    <w:rsid w:val="00092C35"/>
    <w:rsid w:val="000932D8"/>
    <w:rsid w:val="00094131"/>
    <w:rsid w:val="00094483"/>
    <w:rsid w:val="0009479D"/>
    <w:rsid w:val="000949A0"/>
    <w:rsid w:val="00095889"/>
    <w:rsid w:val="00096014"/>
    <w:rsid w:val="0009795B"/>
    <w:rsid w:val="000A1405"/>
    <w:rsid w:val="000A174D"/>
    <w:rsid w:val="000A20A2"/>
    <w:rsid w:val="000A2488"/>
    <w:rsid w:val="000A2AD7"/>
    <w:rsid w:val="000A2F83"/>
    <w:rsid w:val="000A3333"/>
    <w:rsid w:val="000A3437"/>
    <w:rsid w:val="000A36CE"/>
    <w:rsid w:val="000A4A30"/>
    <w:rsid w:val="000A4FB4"/>
    <w:rsid w:val="000A5081"/>
    <w:rsid w:val="000A5400"/>
    <w:rsid w:val="000A5579"/>
    <w:rsid w:val="000A5602"/>
    <w:rsid w:val="000A5777"/>
    <w:rsid w:val="000A5C25"/>
    <w:rsid w:val="000A5E0C"/>
    <w:rsid w:val="000A5E17"/>
    <w:rsid w:val="000A64B0"/>
    <w:rsid w:val="000A67DD"/>
    <w:rsid w:val="000A6AE8"/>
    <w:rsid w:val="000A6C34"/>
    <w:rsid w:val="000A7C1A"/>
    <w:rsid w:val="000A7CC8"/>
    <w:rsid w:val="000B075B"/>
    <w:rsid w:val="000B0CFF"/>
    <w:rsid w:val="000B0D10"/>
    <w:rsid w:val="000B1639"/>
    <w:rsid w:val="000B1988"/>
    <w:rsid w:val="000B2AB7"/>
    <w:rsid w:val="000B2AF9"/>
    <w:rsid w:val="000B3269"/>
    <w:rsid w:val="000B355E"/>
    <w:rsid w:val="000B370E"/>
    <w:rsid w:val="000B3EA4"/>
    <w:rsid w:val="000B3F5A"/>
    <w:rsid w:val="000B4806"/>
    <w:rsid w:val="000B4E7B"/>
    <w:rsid w:val="000B509E"/>
    <w:rsid w:val="000B5847"/>
    <w:rsid w:val="000B5978"/>
    <w:rsid w:val="000B611D"/>
    <w:rsid w:val="000B6BAF"/>
    <w:rsid w:val="000B6DF2"/>
    <w:rsid w:val="000B7FBE"/>
    <w:rsid w:val="000C0B19"/>
    <w:rsid w:val="000C0F17"/>
    <w:rsid w:val="000C2307"/>
    <w:rsid w:val="000C3195"/>
    <w:rsid w:val="000C3232"/>
    <w:rsid w:val="000C3D90"/>
    <w:rsid w:val="000C4315"/>
    <w:rsid w:val="000C4AC6"/>
    <w:rsid w:val="000C4B20"/>
    <w:rsid w:val="000C5C2E"/>
    <w:rsid w:val="000C628D"/>
    <w:rsid w:val="000C6941"/>
    <w:rsid w:val="000C6EC1"/>
    <w:rsid w:val="000C7244"/>
    <w:rsid w:val="000C77BD"/>
    <w:rsid w:val="000D064D"/>
    <w:rsid w:val="000D083E"/>
    <w:rsid w:val="000D1EBD"/>
    <w:rsid w:val="000D3325"/>
    <w:rsid w:val="000D3D4B"/>
    <w:rsid w:val="000D3D99"/>
    <w:rsid w:val="000D4992"/>
    <w:rsid w:val="000D4D58"/>
    <w:rsid w:val="000D4DC3"/>
    <w:rsid w:val="000D5118"/>
    <w:rsid w:val="000D55BC"/>
    <w:rsid w:val="000D57C0"/>
    <w:rsid w:val="000D57FF"/>
    <w:rsid w:val="000D5E25"/>
    <w:rsid w:val="000D635C"/>
    <w:rsid w:val="000D7A74"/>
    <w:rsid w:val="000D7C16"/>
    <w:rsid w:val="000E0434"/>
    <w:rsid w:val="000E0675"/>
    <w:rsid w:val="000E1618"/>
    <w:rsid w:val="000E16C5"/>
    <w:rsid w:val="000E23ED"/>
    <w:rsid w:val="000E2674"/>
    <w:rsid w:val="000E28F5"/>
    <w:rsid w:val="000E370E"/>
    <w:rsid w:val="000E39C0"/>
    <w:rsid w:val="000E3ED6"/>
    <w:rsid w:val="000E4C4B"/>
    <w:rsid w:val="000E68CA"/>
    <w:rsid w:val="000E691A"/>
    <w:rsid w:val="000E7EE4"/>
    <w:rsid w:val="000F184C"/>
    <w:rsid w:val="000F1B3F"/>
    <w:rsid w:val="000F1D79"/>
    <w:rsid w:val="000F2131"/>
    <w:rsid w:val="000F2225"/>
    <w:rsid w:val="000F4231"/>
    <w:rsid w:val="000F440D"/>
    <w:rsid w:val="000F44CA"/>
    <w:rsid w:val="000F4D28"/>
    <w:rsid w:val="000F4DA1"/>
    <w:rsid w:val="000F5242"/>
    <w:rsid w:val="000F570F"/>
    <w:rsid w:val="000F5A56"/>
    <w:rsid w:val="000F6CE6"/>
    <w:rsid w:val="000F6D20"/>
    <w:rsid w:val="000F717B"/>
    <w:rsid w:val="000F72D3"/>
    <w:rsid w:val="000F750B"/>
    <w:rsid w:val="000F7748"/>
    <w:rsid w:val="00100211"/>
    <w:rsid w:val="00100997"/>
    <w:rsid w:val="00100DF7"/>
    <w:rsid w:val="00100E0C"/>
    <w:rsid w:val="00101BB5"/>
    <w:rsid w:val="001021DE"/>
    <w:rsid w:val="0010223A"/>
    <w:rsid w:val="00102A18"/>
    <w:rsid w:val="00102F64"/>
    <w:rsid w:val="00103617"/>
    <w:rsid w:val="0010389C"/>
    <w:rsid w:val="001056AD"/>
    <w:rsid w:val="001063AE"/>
    <w:rsid w:val="00106D27"/>
    <w:rsid w:val="00107115"/>
    <w:rsid w:val="0010714E"/>
    <w:rsid w:val="00107918"/>
    <w:rsid w:val="00110065"/>
    <w:rsid w:val="00110650"/>
    <w:rsid w:val="00110BCD"/>
    <w:rsid w:val="00111500"/>
    <w:rsid w:val="00111925"/>
    <w:rsid w:val="00111E0E"/>
    <w:rsid w:val="00111F82"/>
    <w:rsid w:val="0011271A"/>
    <w:rsid w:val="001133E7"/>
    <w:rsid w:val="0011342D"/>
    <w:rsid w:val="0011388D"/>
    <w:rsid w:val="00113BD5"/>
    <w:rsid w:val="00114F6D"/>
    <w:rsid w:val="0011550B"/>
    <w:rsid w:val="00115BAC"/>
    <w:rsid w:val="00115E7D"/>
    <w:rsid w:val="00115FBC"/>
    <w:rsid w:val="00116220"/>
    <w:rsid w:val="001163B3"/>
    <w:rsid w:val="001167A8"/>
    <w:rsid w:val="00116F4F"/>
    <w:rsid w:val="00117017"/>
    <w:rsid w:val="00117208"/>
    <w:rsid w:val="00117A76"/>
    <w:rsid w:val="00117F3C"/>
    <w:rsid w:val="001208BB"/>
    <w:rsid w:val="00120E8C"/>
    <w:rsid w:val="00121E8A"/>
    <w:rsid w:val="00122999"/>
    <w:rsid w:val="00122E55"/>
    <w:rsid w:val="00123250"/>
    <w:rsid w:val="0012365A"/>
    <w:rsid w:val="001244F6"/>
    <w:rsid w:val="001257F2"/>
    <w:rsid w:val="00126768"/>
    <w:rsid w:val="0012683E"/>
    <w:rsid w:val="00127294"/>
    <w:rsid w:val="00127313"/>
    <w:rsid w:val="0012790C"/>
    <w:rsid w:val="00130581"/>
    <w:rsid w:val="00130E92"/>
    <w:rsid w:val="00130EA6"/>
    <w:rsid w:val="00130F7A"/>
    <w:rsid w:val="0013120A"/>
    <w:rsid w:val="00131BDC"/>
    <w:rsid w:val="00131C34"/>
    <w:rsid w:val="00132605"/>
    <w:rsid w:val="00132C5C"/>
    <w:rsid w:val="00134598"/>
    <w:rsid w:val="00135423"/>
    <w:rsid w:val="00135EE1"/>
    <w:rsid w:val="001366A9"/>
    <w:rsid w:val="00136DB5"/>
    <w:rsid w:val="00137E5E"/>
    <w:rsid w:val="00140EDF"/>
    <w:rsid w:val="00141308"/>
    <w:rsid w:val="0014158B"/>
    <w:rsid w:val="00141B13"/>
    <w:rsid w:val="00141D48"/>
    <w:rsid w:val="0014255A"/>
    <w:rsid w:val="00143C8B"/>
    <w:rsid w:val="00143F14"/>
    <w:rsid w:val="00144581"/>
    <w:rsid w:val="001447BD"/>
    <w:rsid w:val="00145DB7"/>
    <w:rsid w:val="00146CCD"/>
    <w:rsid w:val="00147229"/>
    <w:rsid w:val="00147284"/>
    <w:rsid w:val="00147FCE"/>
    <w:rsid w:val="00150379"/>
    <w:rsid w:val="00152180"/>
    <w:rsid w:val="001533E8"/>
    <w:rsid w:val="00154901"/>
    <w:rsid w:val="00155651"/>
    <w:rsid w:val="00155D21"/>
    <w:rsid w:val="0015781C"/>
    <w:rsid w:val="00157A68"/>
    <w:rsid w:val="0016009C"/>
    <w:rsid w:val="0016015F"/>
    <w:rsid w:val="00160201"/>
    <w:rsid w:val="0016083F"/>
    <w:rsid w:val="00161792"/>
    <w:rsid w:val="0016199F"/>
    <w:rsid w:val="00161FB5"/>
    <w:rsid w:val="00162124"/>
    <w:rsid w:val="001632FA"/>
    <w:rsid w:val="00163942"/>
    <w:rsid w:val="00164195"/>
    <w:rsid w:val="00164A25"/>
    <w:rsid w:val="001655E2"/>
    <w:rsid w:val="00165AA7"/>
    <w:rsid w:val="00166117"/>
    <w:rsid w:val="0016620E"/>
    <w:rsid w:val="00166728"/>
    <w:rsid w:val="001672CF"/>
    <w:rsid w:val="001706A1"/>
    <w:rsid w:val="001709FD"/>
    <w:rsid w:val="00170EE4"/>
    <w:rsid w:val="001714DF"/>
    <w:rsid w:val="00171D2D"/>
    <w:rsid w:val="00171F84"/>
    <w:rsid w:val="0017202F"/>
    <w:rsid w:val="001722C9"/>
    <w:rsid w:val="00172343"/>
    <w:rsid w:val="001725ED"/>
    <w:rsid w:val="00172C1D"/>
    <w:rsid w:val="00173972"/>
    <w:rsid w:val="00173BA2"/>
    <w:rsid w:val="00173C4A"/>
    <w:rsid w:val="00174371"/>
    <w:rsid w:val="0017453C"/>
    <w:rsid w:val="0017458A"/>
    <w:rsid w:val="00174B6C"/>
    <w:rsid w:val="00174BEB"/>
    <w:rsid w:val="00174D69"/>
    <w:rsid w:val="00175A58"/>
    <w:rsid w:val="001762BD"/>
    <w:rsid w:val="001762C3"/>
    <w:rsid w:val="001767BE"/>
    <w:rsid w:val="00177803"/>
    <w:rsid w:val="00177A28"/>
    <w:rsid w:val="00181280"/>
    <w:rsid w:val="0018161A"/>
    <w:rsid w:val="00181A45"/>
    <w:rsid w:val="00181E0F"/>
    <w:rsid w:val="00181E7F"/>
    <w:rsid w:val="00181E98"/>
    <w:rsid w:val="001829C4"/>
    <w:rsid w:val="00183707"/>
    <w:rsid w:val="0018390B"/>
    <w:rsid w:val="00183957"/>
    <w:rsid w:val="00183A42"/>
    <w:rsid w:val="0018411D"/>
    <w:rsid w:val="00184321"/>
    <w:rsid w:val="001848A3"/>
    <w:rsid w:val="00184FFB"/>
    <w:rsid w:val="0018593A"/>
    <w:rsid w:val="00186341"/>
    <w:rsid w:val="0018642D"/>
    <w:rsid w:val="00187395"/>
    <w:rsid w:val="00187753"/>
    <w:rsid w:val="00187DE4"/>
    <w:rsid w:val="001903B8"/>
    <w:rsid w:val="001903BD"/>
    <w:rsid w:val="001903D4"/>
    <w:rsid w:val="00190442"/>
    <w:rsid w:val="0019065B"/>
    <w:rsid w:val="001907F7"/>
    <w:rsid w:val="00190D29"/>
    <w:rsid w:val="00191443"/>
    <w:rsid w:val="00191710"/>
    <w:rsid w:val="00191D6D"/>
    <w:rsid w:val="00192419"/>
    <w:rsid w:val="00193293"/>
    <w:rsid w:val="00194AFC"/>
    <w:rsid w:val="00194C8F"/>
    <w:rsid w:val="001957AF"/>
    <w:rsid w:val="001960C8"/>
    <w:rsid w:val="00196582"/>
    <w:rsid w:val="0019705E"/>
    <w:rsid w:val="001970BF"/>
    <w:rsid w:val="0019725B"/>
    <w:rsid w:val="00197570"/>
    <w:rsid w:val="001976E5"/>
    <w:rsid w:val="001977FF"/>
    <w:rsid w:val="001A04FD"/>
    <w:rsid w:val="001A0917"/>
    <w:rsid w:val="001A0BEA"/>
    <w:rsid w:val="001A0F5D"/>
    <w:rsid w:val="001A150A"/>
    <w:rsid w:val="001A278F"/>
    <w:rsid w:val="001A27CF"/>
    <w:rsid w:val="001A3B15"/>
    <w:rsid w:val="001A3C51"/>
    <w:rsid w:val="001A3D5A"/>
    <w:rsid w:val="001A417F"/>
    <w:rsid w:val="001A41C0"/>
    <w:rsid w:val="001A6583"/>
    <w:rsid w:val="001A7346"/>
    <w:rsid w:val="001A76E7"/>
    <w:rsid w:val="001B0546"/>
    <w:rsid w:val="001B1DCF"/>
    <w:rsid w:val="001B1DDE"/>
    <w:rsid w:val="001B2343"/>
    <w:rsid w:val="001B2511"/>
    <w:rsid w:val="001B2BE8"/>
    <w:rsid w:val="001B409A"/>
    <w:rsid w:val="001B4357"/>
    <w:rsid w:val="001B488E"/>
    <w:rsid w:val="001B4D05"/>
    <w:rsid w:val="001B5194"/>
    <w:rsid w:val="001B5861"/>
    <w:rsid w:val="001B6152"/>
    <w:rsid w:val="001B64AB"/>
    <w:rsid w:val="001B68D7"/>
    <w:rsid w:val="001B6CB5"/>
    <w:rsid w:val="001B6F7A"/>
    <w:rsid w:val="001B7883"/>
    <w:rsid w:val="001B7985"/>
    <w:rsid w:val="001C0013"/>
    <w:rsid w:val="001C016D"/>
    <w:rsid w:val="001C04D3"/>
    <w:rsid w:val="001C089F"/>
    <w:rsid w:val="001C0C51"/>
    <w:rsid w:val="001C0DE0"/>
    <w:rsid w:val="001C2684"/>
    <w:rsid w:val="001C3024"/>
    <w:rsid w:val="001C31C0"/>
    <w:rsid w:val="001C333E"/>
    <w:rsid w:val="001C371E"/>
    <w:rsid w:val="001C436F"/>
    <w:rsid w:val="001C4575"/>
    <w:rsid w:val="001C55F5"/>
    <w:rsid w:val="001C5F77"/>
    <w:rsid w:val="001C60A1"/>
    <w:rsid w:val="001C6823"/>
    <w:rsid w:val="001C6EC7"/>
    <w:rsid w:val="001C737D"/>
    <w:rsid w:val="001C7518"/>
    <w:rsid w:val="001D1CC2"/>
    <w:rsid w:val="001D2F6F"/>
    <w:rsid w:val="001D3E70"/>
    <w:rsid w:val="001D436B"/>
    <w:rsid w:val="001D4516"/>
    <w:rsid w:val="001D4925"/>
    <w:rsid w:val="001D4E6A"/>
    <w:rsid w:val="001D554B"/>
    <w:rsid w:val="001D594D"/>
    <w:rsid w:val="001D5A62"/>
    <w:rsid w:val="001D5D2B"/>
    <w:rsid w:val="001D6A65"/>
    <w:rsid w:val="001D6DB0"/>
    <w:rsid w:val="001D6ECF"/>
    <w:rsid w:val="001D7518"/>
    <w:rsid w:val="001E07BC"/>
    <w:rsid w:val="001E0C07"/>
    <w:rsid w:val="001E0C43"/>
    <w:rsid w:val="001E0E79"/>
    <w:rsid w:val="001E1B29"/>
    <w:rsid w:val="001E350A"/>
    <w:rsid w:val="001E367D"/>
    <w:rsid w:val="001E38F8"/>
    <w:rsid w:val="001E3BEF"/>
    <w:rsid w:val="001E55BE"/>
    <w:rsid w:val="001E5EA5"/>
    <w:rsid w:val="001E5F9C"/>
    <w:rsid w:val="001E7C87"/>
    <w:rsid w:val="001F0696"/>
    <w:rsid w:val="001F08FB"/>
    <w:rsid w:val="001F0E81"/>
    <w:rsid w:val="001F0EA1"/>
    <w:rsid w:val="001F16DC"/>
    <w:rsid w:val="001F1C9C"/>
    <w:rsid w:val="001F3ACF"/>
    <w:rsid w:val="001F3F42"/>
    <w:rsid w:val="001F55BD"/>
    <w:rsid w:val="001F5C67"/>
    <w:rsid w:val="001F61FA"/>
    <w:rsid w:val="001F688B"/>
    <w:rsid w:val="001F6F62"/>
    <w:rsid w:val="001F725B"/>
    <w:rsid w:val="001F746C"/>
    <w:rsid w:val="0020009D"/>
    <w:rsid w:val="0020055F"/>
    <w:rsid w:val="0020065C"/>
    <w:rsid w:val="0020103C"/>
    <w:rsid w:val="002011F6"/>
    <w:rsid w:val="002014D7"/>
    <w:rsid w:val="00202E18"/>
    <w:rsid w:val="00203791"/>
    <w:rsid w:val="00204CFE"/>
    <w:rsid w:val="002052AC"/>
    <w:rsid w:val="0020552A"/>
    <w:rsid w:val="0020556C"/>
    <w:rsid w:val="00205A79"/>
    <w:rsid w:val="00205AD8"/>
    <w:rsid w:val="00205BE2"/>
    <w:rsid w:val="0020674D"/>
    <w:rsid w:val="002067B6"/>
    <w:rsid w:val="00206837"/>
    <w:rsid w:val="00206C50"/>
    <w:rsid w:val="00206F87"/>
    <w:rsid w:val="00207AE3"/>
    <w:rsid w:val="00207CF6"/>
    <w:rsid w:val="00207D1B"/>
    <w:rsid w:val="00207DCA"/>
    <w:rsid w:val="00210403"/>
    <w:rsid w:val="00210597"/>
    <w:rsid w:val="002116CC"/>
    <w:rsid w:val="00211BAE"/>
    <w:rsid w:val="0021246B"/>
    <w:rsid w:val="0021274D"/>
    <w:rsid w:val="00212A28"/>
    <w:rsid w:val="00213967"/>
    <w:rsid w:val="00213B90"/>
    <w:rsid w:val="002148E8"/>
    <w:rsid w:val="00214A4F"/>
    <w:rsid w:val="002152DE"/>
    <w:rsid w:val="00215322"/>
    <w:rsid w:val="002156B5"/>
    <w:rsid w:val="00215BAC"/>
    <w:rsid w:val="00216295"/>
    <w:rsid w:val="002167E3"/>
    <w:rsid w:val="00216B64"/>
    <w:rsid w:val="0022073F"/>
    <w:rsid w:val="00221859"/>
    <w:rsid w:val="00221B83"/>
    <w:rsid w:val="00221FEC"/>
    <w:rsid w:val="00222288"/>
    <w:rsid w:val="00222E11"/>
    <w:rsid w:val="00222E58"/>
    <w:rsid w:val="00223138"/>
    <w:rsid w:val="00223866"/>
    <w:rsid w:val="00223DC2"/>
    <w:rsid w:val="00223FFE"/>
    <w:rsid w:val="002249AA"/>
    <w:rsid w:val="00224BBB"/>
    <w:rsid w:val="00224E67"/>
    <w:rsid w:val="002262D7"/>
    <w:rsid w:val="00226B52"/>
    <w:rsid w:val="00226DC2"/>
    <w:rsid w:val="00227545"/>
    <w:rsid w:val="002275B6"/>
    <w:rsid w:val="00230DE0"/>
    <w:rsid w:val="002316BE"/>
    <w:rsid w:val="00231809"/>
    <w:rsid w:val="00231D88"/>
    <w:rsid w:val="00231DD8"/>
    <w:rsid w:val="00232DC9"/>
    <w:rsid w:val="00234A75"/>
    <w:rsid w:val="002358C0"/>
    <w:rsid w:val="00235CB3"/>
    <w:rsid w:val="002360C1"/>
    <w:rsid w:val="00236893"/>
    <w:rsid w:val="00236A08"/>
    <w:rsid w:val="00237EB7"/>
    <w:rsid w:val="00240729"/>
    <w:rsid w:val="0024077B"/>
    <w:rsid w:val="002407CB"/>
    <w:rsid w:val="00241176"/>
    <w:rsid w:val="00241198"/>
    <w:rsid w:val="00241D00"/>
    <w:rsid w:val="00242308"/>
    <w:rsid w:val="00242347"/>
    <w:rsid w:val="0024329B"/>
    <w:rsid w:val="002438D9"/>
    <w:rsid w:val="00243D9C"/>
    <w:rsid w:val="00244005"/>
    <w:rsid w:val="00244618"/>
    <w:rsid w:val="00244637"/>
    <w:rsid w:val="00245A52"/>
    <w:rsid w:val="00245A66"/>
    <w:rsid w:val="002463D6"/>
    <w:rsid w:val="002467E9"/>
    <w:rsid w:val="00246B7A"/>
    <w:rsid w:val="00247E18"/>
    <w:rsid w:val="0025003A"/>
    <w:rsid w:val="00251309"/>
    <w:rsid w:val="0025150B"/>
    <w:rsid w:val="0025178B"/>
    <w:rsid w:val="00252342"/>
    <w:rsid w:val="00252D41"/>
    <w:rsid w:val="00253115"/>
    <w:rsid w:val="00253B15"/>
    <w:rsid w:val="00253F00"/>
    <w:rsid w:val="00254687"/>
    <w:rsid w:val="00254F61"/>
    <w:rsid w:val="00255054"/>
    <w:rsid w:val="002552D2"/>
    <w:rsid w:val="002554A0"/>
    <w:rsid w:val="002563D7"/>
    <w:rsid w:val="002564C5"/>
    <w:rsid w:val="002566AD"/>
    <w:rsid w:val="00256947"/>
    <w:rsid w:val="00257B83"/>
    <w:rsid w:val="002605B1"/>
    <w:rsid w:val="0026075B"/>
    <w:rsid w:val="00260A5F"/>
    <w:rsid w:val="002610C7"/>
    <w:rsid w:val="002611FE"/>
    <w:rsid w:val="00261CD3"/>
    <w:rsid w:val="00261D2E"/>
    <w:rsid w:val="00261FAF"/>
    <w:rsid w:val="00262E26"/>
    <w:rsid w:val="00262E9B"/>
    <w:rsid w:val="0026393D"/>
    <w:rsid w:val="00264791"/>
    <w:rsid w:val="00264D5F"/>
    <w:rsid w:val="00264E19"/>
    <w:rsid w:val="00265F94"/>
    <w:rsid w:val="00266B6B"/>
    <w:rsid w:val="00266F41"/>
    <w:rsid w:val="00267D92"/>
    <w:rsid w:val="002708A8"/>
    <w:rsid w:val="00270CC0"/>
    <w:rsid w:val="00270DE3"/>
    <w:rsid w:val="002716B4"/>
    <w:rsid w:val="00271986"/>
    <w:rsid w:val="00273140"/>
    <w:rsid w:val="002735A3"/>
    <w:rsid w:val="002737B9"/>
    <w:rsid w:val="00273984"/>
    <w:rsid w:val="00273B2B"/>
    <w:rsid w:val="00273CF9"/>
    <w:rsid w:val="00273EBE"/>
    <w:rsid w:val="00275E72"/>
    <w:rsid w:val="00277403"/>
    <w:rsid w:val="00280011"/>
    <w:rsid w:val="00280523"/>
    <w:rsid w:val="00281F54"/>
    <w:rsid w:val="002821BE"/>
    <w:rsid w:val="002828DB"/>
    <w:rsid w:val="00282908"/>
    <w:rsid w:val="002832FA"/>
    <w:rsid w:val="0028382A"/>
    <w:rsid w:val="00283C27"/>
    <w:rsid w:val="0028452E"/>
    <w:rsid w:val="00286386"/>
    <w:rsid w:val="002867CB"/>
    <w:rsid w:val="00286E82"/>
    <w:rsid w:val="00286EE1"/>
    <w:rsid w:val="002875B7"/>
    <w:rsid w:val="002900F5"/>
    <w:rsid w:val="002906D6"/>
    <w:rsid w:val="00290AEA"/>
    <w:rsid w:val="00292035"/>
    <w:rsid w:val="002920CF"/>
    <w:rsid w:val="00292250"/>
    <w:rsid w:val="00293905"/>
    <w:rsid w:val="00294713"/>
    <w:rsid w:val="0029546B"/>
    <w:rsid w:val="002955B9"/>
    <w:rsid w:val="002959B6"/>
    <w:rsid w:val="0029774A"/>
    <w:rsid w:val="00297CBD"/>
    <w:rsid w:val="00297E29"/>
    <w:rsid w:val="002A09D2"/>
    <w:rsid w:val="002A0A88"/>
    <w:rsid w:val="002A1F3B"/>
    <w:rsid w:val="002A29B8"/>
    <w:rsid w:val="002A2C9A"/>
    <w:rsid w:val="002A44EF"/>
    <w:rsid w:val="002A543F"/>
    <w:rsid w:val="002A5AE4"/>
    <w:rsid w:val="002A61F5"/>
    <w:rsid w:val="002A7CB1"/>
    <w:rsid w:val="002B0037"/>
    <w:rsid w:val="002B01F1"/>
    <w:rsid w:val="002B02EE"/>
    <w:rsid w:val="002B0400"/>
    <w:rsid w:val="002B048A"/>
    <w:rsid w:val="002B0D57"/>
    <w:rsid w:val="002B0D7B"/>
    <w:rsid w:val="002B14B6"/>
    <w:rsid w:val="002B18BC"/>
    <w:rsid w:val="002B26D1"/>
    <w:rsid w:val="002B38DC"/>
    <w:rsid w:val="002B499E"/>
    <w:rsid w:val="002B49C1"/>
    <w:rsid w:val="002B56D1"/>
    <w:rsid w:val="002B7146"/>
    <w:rsid w:val="002B7A31"/>
    <w:rsid w:val="002B7BFA"/>
    <w:rsid w:val="002B7C21"/>
    <w:rsid w:val="002B7E8B"/>
    <w:rsid w:val="002C0590"/>
    <w:rsid w:val="002C0B56"/>
    <w:rsid w:val="002C0CEB"/>
    <w:rsid w:val="002C0EB5"/>
    <w:rsid w:val="002C1806"/>
    <w:rsid w:val="002C28B9"/>
    <w:rsid w:val="002C2991"/>
    <w:rsid w:val="002C2F0B"/>
    <w:rsid w:val="002C33F4"/>
    <w:rsid w:val="002C3834"/>
    <w:rsid w:val="002C39A1"/>
    <w:rsid w:val="002C420F"/>
    <w:rsid w:val="002C5675"/>
    <w:rsid w:val="002C586D"/>
    <w:rsid w:val="002C5F18"/>
    <w:rsid w:val="002C6A65"/>
    <w:rsid w:val="002C6CF6"/>
    <w:rsid w:val="002C6FF9"/>
    <w:rsid w:val="002C70B0"/>
    <w:rsid w:val="002C71A4"/>
    <w:rsid w:val="002C76DA"/>
    <w:rsid w:val="002C7DEE"/>
    <w:rsid w:val="002D08D2"/>
    <w:rsid w:val="002D0B07"/>
    <w:rsid w:val="002D0DCF"/>
    <w:rsid w:val="002D1465"/>
    <w:rsid w:val="002D148E"/>
    <w:rsid w:val="002D1613"/>
    <w:rsid w:val="002D23A1"/>
    <w:rsid w:val="002D2DD7"/>
    <w:rsid w:val="002D36E6"/>
    <w:rsid w:val="002D3AA4"/>
    <w:rsid w:val="002D4105"/>
    <w:rsid w:val="002D5ACD"/>
    <w:rsid w:val="002D5B9E"/>
    <w:rsid w:val="002D6308"/>
    <w:rsid w:val="002D6396"/>
    <w:rsid w:val="002D676D"/>
    <w:rsid w:val="002D6DD6"/>
    <w:rsid w:val="002D7006"/>
    <w:rsid w:val="002D7ADE"/>
    <w:rsid w:val="002D7FA2"/>
    <w:rsid w:val="002E0F5B"/>
    <w:rsid w:val="002E100F"/>
    <w:rsid w:val="002E19E0"/>
    <w:rsid w:val="002E2101"/>
    <w:rsid w:val="002E337A"/>
    <w:rsid w:val="002E4298"/>
    <w:rsid w:val="002E4DEE"/>
    <w:rsid w:val="002E5BB0"/>
    <w:rsid w:val="002E710F"/>
    <w:rsid w:val="002E758C"/>
    <w:rsid w:val="002E75DC"/>
    <w:rsid w:val="002F0118"/>
    <w:rsid w:val="002F05F8"/>
    <w:rsid w:val="002F07CA"/>
    <w:rsid w:val="002F1858"/>
    <w:rsid w:val="002F1D0F"/>
    <w:rsid w:val="002F21D5"/>
    <w:rsid w:val="002F220D"/>
    <w:rsid w:val="002F2CC4"/>
    <w:rsid w:val="002F2EDD"/>
    <w:rsid w:val="002F3027"/>
    <w:rsid w:val="002F391B"/>
    <w:rsid w:val="002F3B33"/>
    <w:rsid w:val="002F3B34"/>
    <w:rsid w:val="002F43AD"/>
    <w:rsid w:val="002F444D"/>
    <w:rsid w:val="002F4E7A"/>
    <w:rsid w:val="002F5201"/>
    <w:rsid w:val="002F5A32"/>
    <w:rsid w:val="002F5F42"/>
    <w:rsid w:val="002F6217"/>
    <w:rsid w:val="002F6517"/>
    <w:rsid w:val="002F6AA5"/>
    <w:rsid w:val="002F70F5"/>
    <w:rsid w:val="002F756E"/>
    <w:rsid w:val="0030038C"/>
    <w:rsid w:val="00301871"/>
    <w:rsid w:val="00301D88"/>
    <w:rsid w:val="00302177"/>
    <w:rsid w:val="00302976"/>
    <w:rsid w:val="00302D7C"/>
    <w:rsid w:val="00302F43"/>
    <w:rsid w:val="00302F48"/>
    <w:rsid w:val="00303231"/>
    <w:rsid w:val="00303432"/>
    <w:rsid w:val="00303454"/>
    <w:rsid w:val="0030375D"/>
    <w:rsid w:val="00303A75"/>
    <w:rsid w:val="00303B1F"/>
    <w:rsid w:val="00303DBA"/>
    <w:rsid w:val="003040A7"/>
    <w:rsid w:val="00304970"/>
    <w:rsid w:val="003059FD"/>
    <w:rsid w:val="00305E11"/>
    <w:rsid w:val="00305EDB"/>
    <w:rsid w:val="003062B7"/>
    <w:rsid w:val="00306514"/>
    <w:rsid w:val="003066DC"/>
    <w:rsid w:val="003079D4"/>
    <w:rsid w:val="003079F2"/>
    <w:rsid w:val="00307F99"/>
    <w:rsid w:val="003105DC"/>
    <w:rsid w:val="003106B0"/>
    <w:rsid w:val="003109BB"/>
    <w:rsid w:val="00311ABF"/>
    <w:rsid w:val="00311E29"/>
    <w:rsid w:val="00312066"/>
    <w:rsid w:val="003130B3"/>
    <w:rsid w:val="003131D0"/>
    <w:rsid w:val="003136C9"/>
    <w:rsid w:val="003142B6"/>
    <w:rsid w:val="003149CD"/>
    <w:rsid w:val="003167E8"/>
    <w:rsid w:val="00316F63"/>
    <w:rsid w:val="00317123"/>
    <w:rsid w:val="00317250"/>
    <w:rsid w:val="00317397"/>
    <w:rsid w:val="00317B63"/>
    <w:rsid w:val="00320515"/>
    <w:rsid w:val="003217B5"/>
    <w:rsid w:val="00322000"/>
    <w:rsid w:val="00322007"/>
    <w:rsid w:val="00322196"/>
    <w:rsid w:val="00322C5E"/>
    <w:rsid w:val="00323144"/>
    <w:rsid w:val="00323ED8"/>
    <w:rsid w:val="0032441C"/>
    <w:rsid w:val="00325DAB"/>
    <w:rsid w:val="00325E0E"/>
    <w:rsid w:val="00326B35"/>
    <w:rsid w:val="00326C6A"/>
    <w:rsid w:val="00326E76"/>
    <w:rsid w:val="003272B2"/>
    <w:rsid w:val="00330AE9"/>
    <w:rsid w:val="0033103F"/>
    <w:rsid w:val="003316B5"/>
    <w:rsid w:val="00332226"/>
    <w:rsid w:val="003325CD"/>
    <w:rsid w:val="00332DA6"/>
    <w:rsid w:val="003330F6"/>
    <w:rsid w:val="00333EEA"/>
    <w:rsid w:val="00334A57"/>
    <w:rsid w:val="003355DC"/>
    <w:rsid w:val="003366D4"/>
    <w:rsid w:val="00336983"/>
    <w:rsid w:val="00336C22"/>
    <w:rsid w:val="00337583"/>
    <w:rsid w:val="003402D8"/>
    <w:rsid w:val="00340B67"/>
    <w:rsid w:val="00340EF9"/>
    <w:rsid w:val="00341131"/>
    <w:rsid w:val="0034154E"/>
    <w:rsid w:val="00341A82"/>
    <w:rsid w:val="00342645"/>
    <w:rsid w:val="003432E1"/>
    <w:rsid w:val="00343493"/>
    <w:rsid w:val="00343A01"/>
    <w:rsid w:val="00344591"/>
    <w:rsid w:val="00344DC0"/>
    <w:rsid w:val="00344E75"/>
    <w:rsid w:val="00345AE9"/>
    <w:rsid w:val="00345E47"/>
    <w:rsid w:val="003464C8"/>
    <w:rsid w:val="003468BA"/>
    <w:rsid w:val="00346BC3"/>
    <w:rsid w:val="00346EBA"/>
    <w:rsid w:val="00346EE0"/>
    <w:rsid w:val="0034720B"/>
    <w:rsid w:val="00347C30"/>
    <w:rsid w:val="00347D90"/>
    <w:rsid w:val="0035054A"/>
    <w:rsid w:val="003507B0"/>
    <w:rsid w:val="00350B58"/>
    <w:rsid w:val="00350CDD"/>
    <w:rsid w:val="00351222"/>
    <w:rsid w:val="003519E7"/>
    <w:rsid w:val="00351AB3"/>
    <w:rsid w:val="00351F3C"/>
    <w:rsid w:val="003526C4"/>
    <w:rsid w:val="00352781"/>
    <w:rsid w:val="00352CE8"/>
    <w:rsid w:val="00352DEB"/>
    <w:rsid w:val="00354304"/>
    <w:rsid w:val="003545A2"/>
    <w:rsid w:val="00354975"/>
    <w:rsid w:val="00354A5E"/>
    <w:rsid w:val="00354EBD"/>
    <w:rsid w:val="00355351"/>
    <w:rsid w:val="003559D4"/>
    <w:rsid w:val="00356643"/>
    <w:rsid w:val="00356711"/>
    <w:rsid w:val="003569B6"/>
    <w:rsid w:val="00357ACF"/>
    <w:rsid w:val="00357C03"/>
    <w:rsid w:val="00357DB5"/>
    <w:rsid w:val="00360235"/>
    <w:rsid w:val="003605CA"/>
    <w:rsid w:val="00361A5E"/>
    <w:rsid w:val="00361D78"/>
    <w:rsid w:val="0036324A"/>
    <w:rsid w:val="003634FF"/>
    <w:rsid w:val="003636C8"/>
    <w:rsid w:val="003642E9"/>
    <w:rsid w:val="003643A3"/>
    <w:rsid w:val="003655A1"/>
    <w:rsid w:val="003656FB"/>
    <w:rsid w:val="00365936"/>
    <w:rsid w:val="00365A17"/>
    <w:rsid w:val="0036796F"/>
    <w:rsid w:val="003679D7"/>
    <w:rsid w:val="003706C0"/>
    <w:rsid w:val="0037090B"/>
    <w:rsid w:val="00371194"/>
    <w:rsid w:val="00372A1D"/>
    <w:rsid w:val="00372C71"/>
    <w:rsid w:val="00372E02"/>
    <w:rsid w:val="00372FB8"/>
    <w:rsid w:val="003739F7"/>
    <w:rsid w:val="00374762"/>
    <w:rsid w:val="00374764"/>
    <w:rsid w:val="003758D7"/>
    <w:rsid w:val="00376050"/>
    <w:rsid w:val="00376120"/>
    <w:rsid w:val="003775C4"/>
    <w:rsid w:val="003776E1"/>
    <w:rsid w:val="00377AB9"/>
    <w:rsid w:val="00377CCD"/>
    <w:rsid w:val="00380179"/>
    <w:rsid w:val="00380AF1"/>
    <w:rsid w:val="00380BCF"/>
    <w:rsid w:val="003811FE"/>
    <w:rsid w:val="0038182E"/>
    <w:rsid w:val="00381CC1"/>
    <w:rsid w:val="00381E73"/>
    <w:rsid w:val="003823DE"/>
    <w:rsid w:val="00382A73"/>
    <w:rsid w:val="00383062"/>
    <w:rsid w:val="00383B4B"/>
    <w:rsid w:val="0038419E"/>
    <w:rsid w:val="00384AA0"/>
    <w:rsid w:val="00384C34"/>
    <w:rsid w:val="00385AA4"/>
    <w:rsid w:val="003862ED"/>
    <w:rsid w:val="0038734D"/>
    <w:rsid w:val="0038795A"/>
    <w:rsid w:val="00387E3C"/>
    <w:rsid w:val="00390C54"/>
    <w:rsid w:val="00390CA5"/>
    <w:rsid w:val="003918E0"/>
    <w:rsid w:val="00391E5B"/>
    <w:rsid w:val="00391F0F"/>
    <w:rsid w:val="003928ED"/>
    <w:rsid w:val="0039311D"/>
    <w:rsid w:val="003932F1"/>
    <w:rsid w:val="00393A93"/>
    <w:rsid w:val="00393D29"/>
    <w:rsid w:val="003940E4"/>
    <w:rsid w:val="003949A8"/>
    <w:rsid w:val="003970E0"/>
    <w:rsid w:val="00397192"/>
    <w:rsid w:val="003A14F0"/>
    <w:rsid w:val="003A1A5A"/>
    <w:rsid w:val="003A1AEC"/>
    <w:rsid w:val="003A1E05"/>
    <w:rsid w:val="003A26BA"/>
    <w:rsid w:val="003A2AEA"/>
    <w:rsid w:val="003A2B7D"/>
    <w:rsid w:val="003A318F"/>
    <w:rsid w:val="003A3365"/>
    <w:rsid w:val="003A372B"/>
    <w:rsid w:val="003A38AB"/>
    <w:rsid w:val="003A38DD"/>
    <w:rsid w:val="003A5230"/>
    <w:rsid w:val="003A544A"/>
    <w:rsid w:val="003A5F5B"/>
    <w:rsid w:val="003A68F9"/>
    <w:rsid w:val="003A7D87"/>
    <w:rsid w:val="003B08DC"/>
    <w:rsid w:val="003B0E40"/>
    <w:rsid w:val="003B0EE3"/>
    <w:rsid w:val="003B1AEA"/>
    <w:rsid w:val="003B3341"/>
    <w:rsid w:val="003B3D61"/>
    <w:rsid w:val="003B4975"/>
    <w:rsid w:val="003B4BC0"/>
    <w:rsid w:val="003B66B2"/>
    <w:rsid w:val="003B7019"/>
    <w:rsid w:val="003B7814"/>
    <w:rsid w:val="003B7D24"/>
    <w:rsid w:val="003C0B66"/>
    <w:rsid w:val="003C0ED3"/>
    <w:rsid w:val="003C0FBD"/>
    <w:rsid w:val="003C24C4"/>
    <w:rsid w:val="003C2627"/>
    <w:rsid w:val="003C2831"/>
    <w:rsid w:val="003C2A22"/>
    <w:rsid w:val="003C2CB1"/>
    <w:rsid w:val="003C3083"/>
    <w:rsid w:val="003C333F"/>
    <w:rsid w:val="003C3830"/>
    <w:rsid w:val="003C3CEE"/>
    <w:rsid w:val="003C3E49"/>
    <w:rsid w:val="003C3EBC"/>
    <w:rsid w:val="003C4232"/>
    <w:rsid w:val="003C4ACE"/>
    <w:rsid w:val="003C56B1"/>
    <w:rsid w:val="003C6117"/>
    <w:rsid w:val="003C7030"/>
    <w:rsid w:val="003C7046"/>
    <w:rsid w:val="003C7505"/>
    <w:rsid w:val="003C7739"/>
    <w:rsid w:val="003C7B8F"/>
    <w:rsid w:val="003D0489"/>
    <w:rsid w:val="003D2197"/>
    <w:rsid w:val="003D2C08"/>
    <w:rsid w:val="003D2FBA"/>
    <w:rsid w:val="003D3333"/>
    <w:rsid w:val="003D3708"/>
    <w:rsid w:val="003D38E0"/>
    <w:rsid w:val="003D3BBA"/>
    <w:rsid w:val="003D3F4E"/>
    <w:rsid w:val="003D4E73"/>
    <w:rsid w:val="003D7788"/>
    <w:rsid w:val="003D78E1"/>
    <w:rsid w:val="003D7D0E"/>
    <w:rsid w:val="003D7EB0"/>
    <w:rsid w:val="003E0440"/>
    <w:rsid w:val="003E078A"/>
    <w:rsid w:val="003E149C"/>
    <w:rsid w:val="003E1D92"/>
    <w:rsid w:val="003E25F4"/>
    <w:rsid w:val="003E3694"/>
    <w:rsid w:val="003E4085"/>
    <w:rsid w:val="003E417B"/>
    <w:rsid w:val="003E4710"/>
    <w:rsid w:val="003E4E3B"/>
    <w:rsid w:val="003E517D"/>
    <w:rsid w:val="003E642B"/>
    <w:rsid w:val="003E6DF4"/>
    <w:rsid w:val="003E7261"/>
    <w:rsid w:val="003E7919"/>
    <w:rsid w:val="003E7E7A"/>
    <w:rsid w:val="003E7FF7"/>
    <w:rsid w:val="003F0501"/>
    <w:rsid w:val="003F0B95"/>
    <w:rsid w:val="003F0BC9"/>
    <w:rsid w:val="003F15D9"/>
    <w:rsid w:val="003F1F52"/>
    <w:rsid w:val="003F332B"/>
    <w:rsid w:val="003F335F"/>
    <w:rsid w:val="003F38B6"/>
    <w:rsid w:val="003F4578"/>
    <w:rsid w:val="003F56FB"/>
    <w:rsid w:val="003F5795"/>
    <w:rsid w:val="003F5FFF"/>
    <w:rsid w:val="003F645C"/>
    <w:rsid w:val="003F6897"/>
    <w:rsid w:val="003F7F10"/>
    <w:rsid w:val="00400333"/>
    <w:rsid w:val="00400FE4"/>
    <w:rsid w:val="00401507"/>
    <w:rsid w:val="004024A2"/>
    <w:rsid w:val="004029CF"/>
    <w:rsid w:val="00402B40"/>
    <w:rsid w:val="00402DAE"/>
    <w:rsid w:val="00403546"/>
    <w:rsid w:val="00403677"/>
    <w:rsid w:val="00404A1B"/>
    <w:rsid w:val="00404F52"/>
    <w:rsid w:val="0040544A"/>
    <w:rsid w:val="004057F3"/>
    <w:rsid w:val="00405E0A"/>
    <w:rsid w:val="004060C6"/>
    <w:rsid w:val="004069EA"/>
    <w:rsid w:val="004070C2"/>
    <w:rsid w:val="00407644"/>
    <w:rsid w:val="00407FB1"/>
    <w:rsid w:val="00410204"/>
    <w:rsid w:val="004102F8"/>
    <w:rsid w:val="00410710"/>
    <w:rsid w:val="004110B0"/>
    <w:rsid w:val="004129EC"/>
    <w:rsid w:val="00412A68"/>
    <w:rsid w:val="004136EB"/>
    <w:rsid w:val="0041374C"/>
    <w:rsid w:val="004146BC"/>
    <w:rsid w:val="00414CB6"/>
    <w:rsid w:val="00415F51"/>
    <w:rsid w:val="00416296"/>
    <w:rsid w:val="00416323"/>
    <w:rsid w:val="00417CEB"/>
    <w:rsid w:val="0042089A"/>
    <w:rsid w:val="00420EA0"/>
    <w:rsid w:val="0042252A"/>
    <w:rsid w:val="00422643"/>
    <w:rsid w:val="0042264B"/>
    <w:rsid w:val="00422831"/>
    <w:rsid w:val="004228F6"/>
    <w:rsid w:val="00422C31"/>
    <w:rsid w:val="0042398E"/>
    <w:rsid w:val="00423D03"/>
    <w:rsid w:val="00424B01"/>
    <w:rsid w:val="00424D2D"/>
    <w:rsid w:val="0042560E"/>
    <w:rsid w:val="00425B9B"/>
    <w:rsid w:val="00425C6D"/>
    <w:rsid w:val="00427FB3"/>
    <w:rsid w:val="004301FD"/>
    <w:rsid w:val="00431DC6"/>
    <w:rsid w:val="00432262"/>
    <w:rsid w:val="00432496"/>
    <w:rsid w:val="00432ADF"/>
    <w:rsid w:val="0043332A"/>
    <w:rsid w:val="004341EA"/>
    <w:rsid w:val="00435E89"/>
    <w:rsid w:val="00436121"/>
    <w:rsid w:val="00436C41"/>
    <w:rsid w:val="00437A43"/>
    <w:rsid w:val="00441021"/>
    <w:rsid w:val="00441030"/>
    <w:rsid w:val="00441046"/>
    <w:rsid w:val="004415EC"/>
    <w:rsid w:val="00441C4D"/>
    <w:rsid w:val="00441D51"/>
    <w:rsid w:val="00442145"/>
    <w:rsid w:val="004425DE"/>
    <w:rsid w:val="004429D4"/>
    <w:rsid w:val="0044338E"/>
    <w:rsid w:val="00443739"/>
    <w:rsid w:val="00443E52"/>
    <w:rsid w:val="00444835"/>
    <w:rsid w:val="0044628D"/>
    <w:rsid w:val="00446B76"/>
    <w:rsid w:val="004470BB"/>
    <w:rsid w:val="00447CDF"/>
    <w:rsid w:val="004510F8"/>
    <w:rsid w:val="004514F4"/>
    <w:rsid w:val="004515A4"/>
    <w:rsid w:val="00451703"/>
    <w:rsid w:val="004522C7"/>
    <w:rsid w:val="004527C9"/>
    <w:rsid w:val="004529A2"/>
    <w:rsid w:val="004529DD"/>
    <w:rsid w:val="0045326D"/>
    <w:rsid w:val="00454134"/>
    <w:rsid w:val="00454744"/>
    <w:rsid w:val="00454EB5"/>
    <w:rsid w:val="0045515D"/>
    <w:rsid w:val="0045579B"/>
    <w:rsid w:val="00455B63"/>
    <w:rsid w:val="0045654D"/>
    <w:rsid w:val="004565ED"/>
    <w:rsid w:val="00456744"/>
    <w:rsid w:val="00456DBF"/>
    <w:rsid w:val="004579C5"/>
    <w:rsid w:val="00457D4F"/>
    <w:rsid w:val="00460054"/>
    <w:rsid w:val="004608FF"/>
    <w:rsid w:val="00460E5C"/>
    <w:rsid w:val="00460F6E"/>
    <w:rsid w:val="00461481"/>
    <w:rsid w:val="00463139"/>
    <w:rsid w:val="00463AC1"/>
    <w:rsid w:val="00463CAC"/>
    <w:rsid w:val="00463EAE"/>
    <w:rsid w:val="00464B07"/>
    <w:rsid w:val="00464D65"/>
    <w:rsid w:val="00465002"/>
    <w:rsid w:val="0046544F"/>
    <w:rsid w:val="0046615C"/>
    <w:rsid w:val="00466BAC"/>
    <w:rsid w:val="00470306"/>
    <w:rsid w:val="00470F24"/>
    <w:rsid w:val="00471083"/>
    <w:rsid w:val="00471865"/>
    <w:rsid w:val="00471DA9"/>
    <w:rsid w:val="00472B12"/>
    <w:rsid w:val="004734D7"/>
    <w:rsid w:val="00473BFD"/>
    <w:rsid w:val="00473E44"/>
    <w:rsid w:val="00473F8D"/>
    <w:rsid w:val="00474338"/>
    <w:rsid w:val="00474A96"/>
    <w:rsid w:val="00474C03"/>
    <w:rsid w:val="00474C55"/>
    <w:rsid w:val="00474DAD"/>
    <w:rsid w:val="00475B03"/>
    <w:rsid w:val="00475C93"/>
    <w:rsid w:val="004767A5"/>
    <w:rsid w:val="00476A4D"/>
    <w:rsid w:val="00476A7B"/>
    <w:rsid w:val="00476AEF"/>
    <w:rsid w:val="00476B61"/>
    <w:rsid w:val="004770D7"/>
    <w:rsid w:val="004777DD"/>
    <w:rsid w:val="00477BC6"/>
    <w:rsid w:val="00477E57"/>
    <w:rsid w:val="00477F9B"/>
    <w:rsid w:val="00480295"/>
    <w:rsid w:val="00480861"/>
    <w:rsid w:val="00480F5E"/>
    <w:rsid w:val="00482000"/>
    <w:rsid w:val="004828AE"/>
    <w:rsid w:val="00483022"/>
    <w:rsid w:val="004834A8"/>
    <w:rsid w:val="004835B8"/>
    <w:rsid w:val="00483937"/>
    <w:rsid w:val="004839D3"/>
    <w:rsid w:val="00483A00"/>
    <w:rsid w:val="00483EF1"/>
    <w:rsid w:val="0048511D"/>
    <w:rsid w:val="004851C0"/>
    <w:rsid w:val="004857C8"/>
    <w:rsid w:val="00486045"/>
    <w:rsid w:val="0048662E"/>
    <w:rsid w:val="004873EB"/>
    <w:rsid w:val="004903E7"/>
    <w:rsid w:val="00490414"/>
    <w:rsid w:val="00490426"/>
    <w:rsid w:val="004912D8"/>
    <w:rsid w:val="004913A6"/>
    <w:rsid w:val="0049154B"/>
    <w:rsid w:val="0049199A"/>
    <w:rsid w:val="00491D89"/>
    <w:rsid w:val="004923D9"/>
    <w:rsid w:val="0049245C"/>
    <w:rsid w:val="00492629"/>
    <w:rsid w:val="004938B4"/>
    <w:rsid w:val="00494045"/>
    <w:rsid w:val="004940FC"/>
    <w:rsid w:val="0049530B"/>
    <w:rsid w:val="004959C1"/>
    <w:rsid w:val="00495A3A"/>
    <w:rsid w:val="004960D5"/>
    <w:rsid w:val="004961E5"/>
    <w:rsid w:val="004962A0"/>
    <w:rsid w:val="00496362"/>
    <w:rsid w:val="004965A3"/>
    <w:rsid w:val="00496AD6"/>
    <w:rsid w:val="00496CB7"/>
    <w:rsid w:val="004974B5"/>
    <w:rsid w:val="00497996"/>
    <w:rsid w:val="004979CA"/>
    <w:rsid w:val="004A0108"/>
    <w:rsid w:val="004A02D9"/>
    <w:rsid w:val="004A0C3A"/>
    <w:rsid w:val="004A0DA4"/>
    <w:rsid w:val="004A1146"/>
    <w:rsid w:val="004A2A18"/>
    <w:rsid w:val="004A2E39"/>
    <w:rsid w:val="004A33A9"/>
    <w:rsid w:val="004A3878"/>
    <w:rsid w:val="004A4148"/>
    <w:rsid w:val="004A433A"/>
    <w:rsid w:val="004A43C7"/>
    <w:rsid w:val="004A4906"/>
    <w:rsid w:val="004A4D5D"/>
    <w:rsid w:val="004A5203"/>
    <w:rsid w:val="004A5458"/>
    <w:rsid w:val="004A6C12"/>
    <w:rsid w:val="004A7A59"/>
    <w:rsid w:val="004A7F08"/>
    <w:rsid w:val="004A7FC7"/>
    <w:rsid w:val="004B0206"/>
    <w:rsid w:val="004B036D"/>
    <w:rsid w:val="004B04E6"/>
    <w:rsid w:val="004B0C7E"/>
    <w:rsid w:val="004B1929"/>
    <w:rsid w:val="004B25E4"/>
    <w:rsid w:val="004B2C7C"/>
    <w:rsid w:val="004B3219"/>
    <w:rsid w:val="004B35AF"/>
    <w:rsid w:val="004B3BF1"/>
    <w:rsid w:val="004B3F40"/>
    <w:rsid w:val="004B4B20"/>
    <w:rsid w:val="004B7E23"/>
    <w:rsid w:val="004B7E24"/>
    <w:rsid w:val="004C0012"/>
    <w:rsid w:val="004C023B"/>
    <w:rsid w:val="004C0993"/>
    <w:rsid w:val="004C0EAF"/>
    <w:rsid w:val="004C10DC"/>
    <w:rsid w:val="004C1D26"/>
    <w:rsid w:val="004C1E33"/>
    <w:rsid w:val="004C2020"/>
    <w:rsid w:val="004C24C5"/>
    <w:rsid w:val="004C2AF1"/>
    <w:rsid w:val="004C365E"/>
    <w:rsid w:val="004C3A0F"/>
    <w:rsid w:val="004C3B5B"/>
    <w:rsid w:val="004C3F10"/>
    <w:rsid w:val="004C4C03"/>
    <w:rsid w:val="004C4C34"/>
    <w:rsid w:val="004C5037"/>
    <w:rsid w:val="004C54EA"/>
    <w:rsid w:val="004C5FB2"/>
    <w:rsid w:val="004C6051"/>
    <w:rsid w:val="004C652C"/>
    <w:rsid w:val="004C708F"/>
    <w:rsid w:val="004C79C3"/>
    <w:rsid w:val="004D0B83"/>
    <w:rsid w:val="004D12CE"/>
    <w:rsid w:val="004D1DB5"/>
    <w:rsid w:val="004D2643"/>
    <w:rsid w:val="004D2659"/>
    <w:rsid w:val="004D2C9C"/>
    <w:rsid w:val="004D2F29"/>
    <w:rsid w:val="004D34F0"/>
    <w:rsid w:val="004D3654"/>
    <w:rsid w:val="004D3795"/>
    <w:rsid w:val="004D423B"/>
    <w:rsid w:val="004D4373"/>
    <w:rsid w:val="004D4B51"/>
    <w:rsid w:val="004D4F92"/>
    <w:rsid w:val="004D5382"/>
    <w:rsid w:val="004D54F2"/>
    <w:rsid w:val="004D5629"/>
    <w:rsid w:val="004D5C01"/>
    <w:rsid w:val="004D62E7"/>
    <w:rsid w:val="004D6ED0"/>
    <w:rsid w:val="004D6FC7"/>
    <w:rsid w:val="004D7050"/>
    <w:rsid w:val="004D7156"/>
    <w:rsid w:val="004D7244"/>
    <w:rsid w:val="004D7A7C"/>
    <w:rsid w:val="004E02CF"/>
    <w:rsid w:val="004E04A4"/>
    <w:rsid w:val="004E0568"/>
    <w:rsid w:val="004E06F4"/>
    <w:rsid w:val="004E0F59"/>
    <w:rsid w:val="004E1037"/>
    <w:rsid w:val="004E1CC2"/>
    <w:rsid w:val="004E201F"/>
    <w:rsid w:val="004E29CF"/>
    <w:rsid w:val="004E3A91"/>
    <w:rsid w:val="004E4DC0"/>
    <w:rsid w:val="004E4F42"/>
    <w:rsid w:val="004E50E6"/>
    <w:rsid w:val="004E5421"/>
    <w:rsid w:val="004E60AD"/>
    <w:rsid w:val="004E672F"/>
    <w:rsid w:val="004E69F6"/>
    <w:rsid w:val="004E6A51"/>
    <w:rsid w:val="004E6CF8"/>
    <w:rsid w:val="004E78AB"/>
    <w:rsid w:val="004E7A3C"/>
    <w:rsid w:val="004E7A79"/>
    <w:rsid w:val="004E7E1A"/>
    <w:rsid w:val="004F04CF"/>
    <w:rsid w:val="004F0763"/>
    <w:rsid w:val="004F07AC"/>
    <w:rsid w:val="004F07B0"/>
    <w:rsid w:val="004F0C07"/>
    <w:rsid w:val="004F0DB9"/>
    <w:rsid w:val="004F0E02"/>
    <w:rsid w:val="004F1059"/>
    <w:rsid w:val="004F106B"/>
    <w:rsid w:val="004F16D0"/>
    <w:rsid w:val="004F1796"/>
    <w:rsid w:val="004F238D"/>
    <w:rsid w:val="004F23FC"/>
    <w:rsid w:val="004F2671"/>
    <w:rsid w:val="004F2D48"/>
    <w:rsid w:val="004F3071"/>
    <w:rsid w:val="004F317E"/>
    <w:rsid w:val="004F3D40"/>
    <w:rsid w:val="004F3D78"/>
    <w:rsid w:val="004F49D3"/>
    <w:rsid w:val="004F5480"/>
    <w:rsid w:val="004F72BD"/>
    <w:rsid w:val="004F75F6"/>
    <w:rsid w:val="004F76DD"/>
    <w:rsid w:val="004F7A4B"/>
    <w:rsid w:val="004F7EBE"/>
    <w:rsid w:val="00500827"/>
    <w:rsid w:val="00500FD0"/>
    <w:rsid w:val="00501243"/>
    <w:rsid w:val="00501327"/>
    <w:rsid w:val="00501662"/>
    <w:rsid w:val="0050189C"/>
    <w:rsid w:val="005028EB"/>
    <w:rsid w:val="00502941"/>
    <w:rsid w:val="005033A1"/>
    <w:rsid w:val="005050A6"/>
    <w:rsid w:val="005055E4"/>
    <w:rsid w:val="005058B8"/>
    <w:rsid w:val="0050642D"/>
    <w:rsid w:val="00506582"/>
    <w:rsid w:val="005065CC"/>
    <w:rsid w:val="0050697B"/>
    <w:rsid w:val="00507598"/>
    <w:rsid w:val="00507D55"/>
    <w:rsid w:val="00510077"/>
    <w:rsid w:val="0051032D"/>
    <w:rsid w:val="005105FD"/>
    <w:rsid w:val="00510E64"/>
    <w:rsid w:val="005115E9"/>
    <w:rsid w:val="00511EA7"/>
    <w:rsid w:val="00511EB5"/>
    <w:rsid w:val="005121A7"/>
    <w:rsid w:val="005124BF"/>
    <w:rsid w:val="005125A7"/>
    <w:rsid w:val="005133B7"/>
    <w:rsid w:val="00513623"/>
    <w:rsid w:val="005139D0"/>
    <w:rsid w:val="005139F3"/>
    <w:rsid w:val="00513FF4"/>
    <w:rsid w:val="00514A51"/>
    <w:rsid w:val="00514F37"/>
    <w:rsid w:val="00515207"/>
    <w:rsid w:val="00515234"/>
    <w:rsid w:val="005155D1"/>
    <w:rsid w:val="005157B1"/>
    <w:rsid w:val="00516765"/>
    <w:rsid w:val="00516BD0"/>
    <w:rsid w:val="0051710E"/>
    <w:rsid w:val="0051747B"/>
    <w:rsid w:val="00517E0F"/>
    <w:rsid w:val="00517F1A"/>
    <w:rsid w:val="005200CE"/>
    <w:rsid w:val="005209D1"/>
    <w:rsid w:val="00520CC6"/>
    <w:rsid w:val="00520EB2"/>
    <w:rsid w:val="00520F28"/>
    <w:rsid w:val="00521D96"/>
    <w:rsid w:val="00522929"/>
    <w:rsid w:val="00522DAC"/>
    <w:rsid w:val="00522EF8"/>
    <w:rsid w:val="00523868"/>
    <w:rsid w:val="005238E9"/>
    <w:rsid w:val="00524352"/>
    <w:rsid w:val="00524E5B"/>
    <w:rsid w:val="005251C0"/>
    <w:rsid w:val="005267B8"/>
    <w:rsid w:val="00527C5B"/>
    <w:rsid w:val="00527DD5"/>
    <w:rsid w:val="0053030A"/>
    <w:rsid w:val="005304C1"/>
    <w:rsid w:val="00530A38"/>
    <w:rsid w:val="0053131F"/>
    <w:rsid w:val="00531CC4"/>
    <w:rsid w:val="00531D00"/>
    <w:rsid w:val="005327AE"/>
    <w:rsid w:val="00532BAC"/>
    <w:rsid w:val="0053325B"/>
    <w:rsid w:val="00533E61"/>
    <w:rsid w:val="0053454A"/>
    <w:rsid w:val="00534829"/>
    <w:rsid w:val="00534DDF"/>
    <w:rsid w:val="0053511F"/>
    <w:rsid w:val="005351AC"/>
    <w:rsid w:val="00535765"/>
    <w:rsid w:val="00535A64"/>
    <w:rsid w:val="00536B63"/>
    <w:rsid w:val="00536DE5"/>
    <w:rsid w:val="00537D18"/>
    <w:rsid w:val="00540740"/>
    <w:rsid w:val="0054089C"/>
    <w:rsid w:val="00540BC3"/>
    <w:rsid w:val="005419ED"/>
    <w:rsid w:val="005425FA"/>
    <w:rsid w:val="00542B68"/>
    <w:rsid w:val="00544903"/>
    <w:rsid w:val="005456B0"/>
    <w:rsid w:val="00545A3B"/>
    <w:rsid w:val="00546CEE"/>
    <w:rsid w:val="0055013B"/>
    <w:rsid w:val="00550BC5"/>
    <w:rsid w:val="00550F98"/>
    <w:rsid w:val="00552D88"/>
    <w:rsid w:val="005532FB"/>
    <w:rsid w:val="005536C8"/>
    <w:rsid w:val="005539CC"/>
    <w:rsid w:val="00554C0A"/>
    <w:rsid w:val="005554DF"/>
    <w:rsid w:val="00555F68"/>
    <w:rsid w:val="00556D16"/>
    <w:rsid w:val="00557523"/>
    <w:rsid w:val="0055765E"/>
    <w:rsid w:val="005609C4"/>
    <w:rsid w:val="00561185"/>
    <w:rsid w:val="00561FD1"/>
    <w:rsid w:val="005627A8"/>
    <w:rsid w:val="005635F5"/>
    <w:rsid w:val="00564560"/>
    <w:rsid w:val="00565679"/>
    <w:rsid w:val="00565777"/>
    <w:rsid w:val="005658E6"/>
    <w:rsid w:val="0056606D"/>
    <w:rsid w:val="0056634A"/>
    <w:rsid w:val="00567565"/>
    <w:rsid w:val="00567A03"/>
    <w:rsid w:val="00567D94"/>
    <w:rsid w:val="00570892"/>
    <w:rsid w:val="00571003"/>
    <w:rsid w:val="005726E4"/>
    <w:rsid w:val="00573667"/>
    <w:rsid w:val="0057372C"/>
    <w:rsid w:val="00573A26"/>
    <w:rsid w:val="005741C7"/>
    <w:rsid w:val="005744F4"/>
    <w:rsid w:val="005749D2"/>
    <w:rsid w:val="00575DA7"/>
    <w:rsid w:val="00577435"/>
    <w:rsid w:val="005774B9"/>
    <w:rsid w:val="005777D7"/>
    <w:rsid w:val="005801D5"/>
    <w:rsid w:val="00580E91"/>
    <w:rsid w:val="00580EAE"/>
    <w:rsid w:val="005832B2"/>
    <w:rsid w:val="00583527"/>
    <w:rsid w:val="00583553"/>
    <w:rsid w:val="00583DE8"/>
    <w:rsid w:val="00584819"/>
    <w:rsid w:val="00585AC0"/>
    <w:rsid w:val="00585B93"/>
    <w:rsid w:val="00586D24"/>
    <w:rsid w:val="00586E71"/>
    <w:rsid w:val="00590123"/>
    <w:rsid w:val="00590270"/>
    <w:rsid w:val="00591026"/>
    <w:rsid w:val="005911DF"/>
    <w:rsid w:val="00591287"/>
    <w:rsid w:val="005925D7"/>
    <w:rsid w:val="0059289B"/>
    <w:rsid w:val="00593487"/>
    <w:rsid w:val="00593C9E"/>
    <w:rsid w:val="00593DD5"/>
    <w:rsid w:val="005945A5"/>
    <w:rsid w:val="00594991"/>
    <w:rsid w:val="005957DF"/>
    <w:rsid w:val="00595BFA"/>
    <w:rsid w:val="00595F3F"/>
    <w:rsid w:val="0059607E"/>
    <w:rsid w:val="0059616A"/>
    <w:rsid w:val="00596DFE"/>
    <w:rsid w:val="005975D4"/>
    <w:rsid w:val="00597D32"/>
    <w:rsid w:val="005A0499"/>
    <w:rsid w:val="005A07C3"/>
    <w:rsid w:val="005A23E4"/>
    <w:rsid w:val="005A2658"/>
    <w:rsid w:val="005A2C50"/>
    <w:rsid w:val="005A3607"/>
    <w:rsid w:val="005A3946"/>
    <w:rsid w:val="005A4241"/>
    <w:rsid w:val="005A4269"/>
    <w:rsid w:val="005A46D6"/>
    <w:rsid w:val="005A5705"/>
    <w:rsid w:val="005A5E81"/>
    <w:rsid w:val="005A68BD"/>
    <w:rsid w:val="005A78E6"/>
    <w:rsid w:val="005B05F4"/>
    <w:rsid w:val="005B068C"/>
    <w:rsid w:val="005B0F51"/>
    <w:rsid w:val="005B15C0"/>
    <w:rsid w:val="005B1A3D"/>
    <w:rsid w:val="005B1C1B"/>
    <w:rsid w:val="005B372C"/>
    <w:rsid w:val="005B4064"/>
    <w:rsid w:val="005B4507"/>
    <w:rsid w:val="005B4A0C"/>
    <w:rsid w:val="005B4B8D"/>
    <w:rsid w:val="005B4FAF"/>
    <w:rsid w:val="005B51E3"/>
    <w:rsid w:val="005B5C88"/>
    <w:rsid w:val="005B5DD0"/>
    <w:rsid w:val="005B60BA"/>
    <w:rsid w:val="005B6C1E"/>
    <w:rsid w:val="005B6C39"/>
    <w:rsid w:val="005B6EE9"/>
    <w:rsid w:val="005C0253"/>
    <w:rsid w:val="005C1251"/>
    <w:rsid w:val="005C140F"/>
    <w:rsid w:val="005C1A0E"/>
    <w:rsid w:val="005C1E05"/>
    <w:rsid w:val="005C2373"/>
    <w:rsid w:val="005C32EC"/>
    <w:rsid w:val="005C3C9F"/>
    <w:rsid w:val="005C3CBA"/>
    <w:rsid w:val="005C3D34"/>
    <w:rsid w:val="005C3D8A"/>
    <w:rsid w:val="005C4954"/>
    <w:rsid w:val="005C4CE5"/>
    <w:rsid w:val="005C5897"/>
    <w:rsid w:val="005C61BA"/>
    <w:rsid w:val="005C651E"/>
    <w:rsid w:val="005C69C2"/>
    <w:rsid w:val="005C6D56"/>
    <w:rsid w:val="005C79A6"/>
    <w:rsid w:val="005D0217"/>
    <w:rsid w:val="005D14A2"/>
    <w:rsid w:val="005D1CD6"/>
    <w:rsid w:val="005D1F16"/>
    <w:rsid w:val="005D1F96"/>
    <w:rsid w:val="005D2444"/>
    <w:rsid w:val="005D24F6"/>
    <w:rsid w:val="005D2631"/>
    <w:rsid w:val="005D3054"/>
    <w:rsid w:val="005D3059"/>
    <w:rsid w:val="005D3374"/>
    <w:rsid w:val="005D44B5"/>
    <w:rsid w:val="005D4A70"/>
    <w:rsid w:val="005D58F9"/>
    <w:rsid w:val="005D5CAC"/>
    <w:rsid w:val="005D5DBC"/>
    <w:rsid w:val="005D7979"/>
    <w:rsid w:val="005D7AA6"/>
    <w:rsid w:val="005D7AC0"/>
    <w:rsid w:val="005E04E9"/>
    <w:rsid w:val="005E0C7C"/>
    <w:rsid w:val="005E0F0E"/>
    <w:rsid w:val="005E32EC"/>
    <w:rsid w:val="005E3507"/>
    <w:rsid w:val="005E382B"/>
    <w:rsid w:val="005E3AFB"/>
    <w:rsid w:val="005E3B17"/>
    <w:rsid w:val="005E3F04"/>
    <w:rsid w:val="005E3F83"/>
    <w:rsid w:val="005E443E"/>
    <w:rsid w:val="005E44CF"/>
    <w:rsid w:val="005E4C35"/>
    <w:rsid w:val="005E5337"/>
    <w:rsid w:val="005E5CC7"/>
    <w:rsid w:val="005E606A"/>
    <w:rsid w:val="005E7089"/>
    <w:rsid w:val="005F0866"/>
    <w:rsid w:val="005F2264"/>
    <w:rsid w:val="005F288E"/>
    <w:rsid w:val="005F2C69"/>
    <w:rsid w:val="005F3199"/>
    <w:rsid w:val="005F3775"/>
    <w:rsid w:val="005F3AEA"/>
    <w:rsid w:val="005F3BA3"/>
    <w:rsid w:val="005F4148"/>
    <w:rsid w:val="005F5590"/>
    <w:rsid w:val="005F56A2"/>
    <w:rsid w:val="005F5BC7"/>
    <w:rsid w:val="005F6566"/>
    <w:rsid w:val="005F676F"/>
    <w:rsid w:val="005F6A28"/>
    <w:rsid w:val="005F72A2"/>
    <w:rsid w:val="005F7B69"/>
    <w:rsid w:val="005F7E57"/>
    <w:rsid w:val="005F7F72"/>
    <w:rsid w:val="00600442"/>
    <w:rsid w:val="0060171D"/>
    <w:rsid w:val="00602268"/>
    <w:rsid w:val="006023DE"/>
    <w:rsid w:val="00602859"/>
    <w:rsid w:val="00602EBD"/>
    <w:rsid w:val="00604058"/>
    <w:rsid w:val="0060442B"/>
    <w:rsid w:val="0060447B"/>
    <w:rsid w:val="006046BB"/>
    <w:rsid w:val="00604738"/>
    <w:rsid w:val="00604878"/>
    <w:rsid w:val="00604A08"/>
    <w:rsid w:val="00604BE0"/>
    <w:rsid w:val="00605634"/>
    <w:rsid w:val="006056E4"/>
    <w:rsid w:val="00605B9A"/>
    <w:rsid w:val="00606137"/>
    <w:rsid w:val="006072CC"/>
    <w:rsid w:val="00607FD4"/>
    <w:rsid w:val="0061004E"/>
    <w:rsid w:val="00610F8A"/>
    <w:rsid w:val="00612157"/>
    <w:rsid w:val="0061233B"/>
    <w:rsid w:val="00613478"/>
    <w:rsid w:val="006137CB"/>
    <w:rsid w:val="00613BCE"/>
    <w:rsid w:val="00614198"/>
    <w:rsid w:val="00615006"/>
    <w:rsid w:val="006150EC"/>
    <w:rsid w:val="00615EB8"/>
    <w:rsid w:val="00616042"/>
    <w:rsid w:val="00616394"/>
    <w:rsid w:val="0061695B"/>
    <w:rsid w:val="0061757E"/>
    <w:rsid w:val="00617969"/>
    <w:rsid w:val="00620108"/>
    <w:rsid w:val="0062039C"/>
    <w:rsid w:val="00621AF4"/>
    <w:rsid w:val="00621D8D"/>
    <w:rsid w:val="00621EDE"/>
    <w:rsid w:val="00622CFB"/>
    <w:rsid w:val="006235B4"/>
    <w:rsid w:val="00623FB5"/>
    <w:rsid w:val="006249DF"/>
    <w:rsid w:val="00625023"/>
    <w:rsid w:val="00625339"/>
    <w:rsid w:val="00626BD2"/>
    <w:rsid w:val="00626EFC"/>
    <w:rsid w:val="00627119"/>
    <w:rsid w:val="00627C31"/>
    <w:rsid w:val="00627E12"/>
    <w:rsid w:val="00627F51"/>
    <w:rsid w:val="006302C1"/>
    <w:rsid w:val="0063054F"/>
    <w:rsid w:val="006305D3"/>
    <w:rsid w:val="00630807"/>
    <w:rsid w:val="006317BD"/>
    <w:rsid w:val="00631BE3"/>
    <w:rsid w:val="00631E53"/>
    <w:rsid w:val="006323AD"/>
    <w:rsid w:val="0063453C"/>
    <w:rsid w:val="006350B6"/>
    <w:rsid w:val="006351C7"/>
    <w:rsid w:val="00635325"/>
    <w:rsid w:val="00635E89"/>
    <w:rsid w:val="0063645E"/>
    <w:rsid w:val="00637856"/>
    <w:rsid w:val="00637DE2"/>
    <w:rsid w:val="00637EFA"/>
    <w:rsid w:val="006406E0"/>
    <w:rsid w:val="006406FB"/>
    <w:rsid w:val="00640978"/>
    <w:rsid w:val="00641172"/>
    <w:rsid w:val="006418CD"/>
    <w:rsid w:val="00641D5E"/>
    <w:rsid w:val="00642ABD"/>
    <w:rsid w:val="00643B11"/>
    <w:rsid w:val="00643BB7"/>
    <w:rsid w:val="00643C3D"/>
    <w:rsid w:val="006448A8"/>
    <w:rsid w:val="00644EBD"/>
    <w:rsid w:val="00645AA6"/>
    <w:rsid w:val="00646BB0"/>
    <w:rsid w:val="00646DF0"/>
    <w:rsid w:val="00647A2A"/>
    <w:rsid w:val="00647CD9"/>
    <w:rsid w:val="00647EAE"/>
    <w:rsid w:val="006500D2"/>
    <w:rsid w:val="00650364"/>
    <w:rsid w:val="0065057F"/>
    <w:rsid w:val="00650632"/>
    <w:rsid w:val="006506AE"/>
    <w:rsid w:val="006514AB"/>
    <w:rsid w:val="00651CD7"/>
    <w:rsid w:val="00651ECE"/>
    <w:rsid w:val="00651FBA"/>
    <w:rsid w:val="00652BC4"/>
    <w:rsid w:val="00653DCA"/>
    <w:rsid w:val="00654227"/>
    <w:rsid w:val="0065488E"/>
    <w:rsid w:val="0065580A"/>
    <w:rsid w:val="006565C9"/>
    <w:rsid w:val="00656F94"/>
    <w:rsid w:val="00657085"/>
    <w:rsid w:val="0065787D"/>
    <w:rsid w:val="00657980"/>
    <w:rsid w:val="00660F38"/>
    <w:rsid w:val="00661AAF"/>
    <w:rsid w:val="006628CA"/>
    <w:rsid w:val="00662984"/>
    <w:rsid w:val="00662B20"/>
    <w:rsid w:val="0066312E"/>
    <w:rsid w:val="00663432"/>
    <w:rsid w:val="006638A8"/>
    <w:rsid w:val="00663D33"/>
    <w:rsid w:val="00663EED"/>
    <w:rsid w:val="00664294"/>
    <w:rsid w:val="00664BB6"/>
    <w:rsid w:val="00665589"/>
    <w:rsid w:val="006661C9"/>
    <w:rsid w:val="006664FF"/>
    <w:rsid w:val="00666587"/>
    <w:rsid w:val="00666746"/>
    <w:rsid w:val="00666933"/>
    <w:rsid w:val="00666A1C"/>
    <w:rsid w:val="00666CAA"/>
    <w:rsid w:val="00666F3B"/>
    <w:rsid w:val="006675E1"/>
    <w:rsid w:val="00667B9A"/>
    <w:rsid w:val="00667D4E"/>
    <w:rsid w:val="00667F9D"/>
    <w:rsid w:val="006701AF"/>
    <w:rsid w:val="00670861"/>
    <w:rsid w:val="006710D4"/>
    <w:rsid w:val="006714B5"/>
    <w:rsid w:val="00671512"/>
    <w:rsid w:val="00671CE3"/>
    <w:rsid w:val="00672FBE"/>
    <w:rsid w:val="0067374E"/>
    <w:rsid w:val="00674482"/>
    <w:rsid w:val="0067465E"/>
    <w:rsid w:val="006746EF"/>
    <w:rsid w:val="00675444"/>
    <w:rsid w:val="006759C8"/>
    <w:rsid w:val="006765F0"/>
    <w:rsid w:val="0067727A"/>
    <w:rsid w:val="00677319"/>
    <w:rsid w:val="006776B2"/>
    <w:rsid w:val="00677A69"/>
    <w:rsid w:val="00677F91"/>
    <w:rsid w:val="00677FDE"/>
    <w:rsid w:val="00680077"/>
    <w:rsid w:val="00681195"/>
    <w:rsid w:val="0068162C"/>
    <w:rsid w:val="006817C9"/>
    <w:rsid w:val="006820B8"/>
    <w:rsid w:val="006823F9"/>
    <w:rsid w:val="00682787"/>
    <w:rsid w:val="00682F2C"/>
    <w:rsid w:val="0068384E"/>
    <w:rsid w:val="00683FDD"/>
    <w:rsid w:val="006843CC"/>
    <w:rsid w:val="00684C6B"/>
    <w:rsid w:val="00684DF5"/>
    <w:rsid w:val="00685099"/>
    <w:rsid w:val="006854ED"/>
    <w:rsid w:val="006857CC"/>
    <w:rsid w:val="00686600"/>
    <w:rsid w:val="006869B1"/>
    <w:rsid w:val="00687D5C"/>
    <w:rsid w:val="0069090C"/>
    <w:rsid w:val="00690ACC"/>
    <w:rsid w:val="00690C42"/>
    <w:rsid w:val="00690CDD"/>
    <w:rsid w:val="006913FA"/>
    <w:rsid w:val="00691410"/>
    <w:rsid w:val="00691A11"/>
    <w:rsid w:val="00692D21"/>
    <w:rsid w:val="00693A7A"/>
    <w:rsid w:val="00693CEC"/>
    <w:rsid w:val="00693F53"/>
    <w:rsid w:val="00694C21"/>
    <w:rsid w:val="00695850"/>
    <w:rsid w:val="00696542"/>
    <w:rsid w:val="00697E36"/>
    <w:rsid w:val="006A0053"/>
    <w:rsid w:val="006A07EF"/>
    <w:rsid w:val="006A0DF7"/>
    <w:rsid w:val="006A142F"/>
    <w:rsid w:val="006A14AA"/>
    <w:rsid w:val="006A17BB"/>
    <w:rsid w:val="006A1EB4"/>
    <w:rsid w:val="006A1EE5"/>
    <w:rsid w:val="006A2F63"/>
    <w:rsid w:val="006A36EB"/>
    <w:rsid w:val="006A38C3"/>
    <w:rsid w:val="006A3B34"/>
    <w:rsid w:val="006A3C67"/>
    <w:rsid w:val="006A42E7"/>
    <w:rsid w:val="006A4790"/>
    <w:rsid w:val="006A4F54"/>
    <w:rsid w:val="006A5341"/>
    <w:rsid w:val="006A5532"/>
    <w:rsid w:val="006A5EC2"/>
    <w:rsid w:val="006A73BB"/>
    <w:rsid w:val="006A75FA"/>
    <w:rsid w:val="006A7999"/>
    <w:rsid w:val="006B02C9"/>
    <w:rsid w:val="006B0BA4"/>
    <w:rsid w:val="006B0F18"/>
    <w:rsid w:val="006B13A7"/>
    <w:rsid w:val="006B14E0"/>
    <w:rsid w:val="006B189E"/>
    <w:rsid w:val="006B1934"/>
    <w:rsid w:val="006B225A"/>
    <w:rsid w:val="006B2529"/>
    <w:rsid w:val="006B289B"/>
    <w:rsid w:val="006B2E99"/>
    <w:rsid w:val="006B3431"/>
    <w:rsid w:val="006B37F6"/>
    <w:rsid w:val="006B380D"/>
    <w:rsid w:val="006B3B77"/>
    <w:rsid w:val="006B42DB"/>
    <w:rsid w:val="006B4C37"/>
    <w:rsid w:val="006B4D8E"/>
    <w:rsid w:val="006B4EE2"/>
    <w:rsid w:val="006B55A7"/>
    <w:rsid w:val="006B55E5"/>
    <w:rsid w:val="006B5BDA"/>
    <w:rsid w:val="006B665A"/>
    <w:rsid w:val="006B6D62"/>
    <w:rsid w:val="006B6F3C"/>
    <w:rsid w:val="006B7C62"/>
    <w:rsid w:val="006B7DFB"/>
    <w:rsid w:val="006C0232"/>
    <w:rsid w:val="006C0788"/>
    <w:rsid w:val="006C0C95"/>
    <w:rsid w:val="006C1088"/>
    <w:rsid w:val="006C115D"/>
    <w:rsid w:val="006C192B"/>
    <w:rsid w:val="006C1944"/>
    <w:rsid w:val="006C1B36"/>
    <w:rsid w:val="006C24C9"/>
    <w:rsid w:val="006C2659"/>
    <w:rsid w:val="006C3181"/>
    <w:rsid w:val="006C4F35"/>
    <w:rsid w:val="006C4F8C"/>
    <w:rsid w:val="006C50A2"/>
    <w:rsid w:val="006C5318"/>
    <w:rsid w:val="006C573D"/>
    <w:rsid w:val="006C622A"/>
    <w:rsid w:val="006C6DA6"/>
    <w:rsid w:val="006C7756"/>
    <w:rsid w:val="006C783E"/>
    <w:rsid w:val="006C7BA8"/>
    <w:rsid w:val="006D1218"/>
    <w:rsid w:val="006D148B"/>
    <w:rsid w:val="006D1D7C"/>
    <w:rsid w:val="006D24B9"/>
    <w:rsid w:val="006D2D66"/>
    <w:rsid w:val="006D3069"/>
    <w:rsid w:val="006D340B"/>
    <w:rsid w:val="006D3EC7"/>
    <w:rsid w:val="006D4FE7"/>
    <w:rsid w:val="006D5420"/>
    <w:rsid w:val="006D54EF"/>
    <w:rsid w:val="006D65DD"/>
    <w:rsid w:val="006D6D21"/>
    <w:rsid w:val="006D6EDF"/>
    <w:rsid w:val="006D7764"/>
    <w:rsid w:val="006D79A3"/>
    <w:rsid w:val="006D7B4A"/>
    <w:rsid w:val="006E0898"/>
    <w:rsid w:val="006E0900"/>
    <w:rsid w:val="006E0A09"/>
    <w:rsid w:val="006E11E8"/>
    <w:rsid w:val="006E184D"/>
    <w:rsid w:val="006E1B89"/>
    <w:rsid w:val="006E2112"/>
    <w:rsid w:val="006E26D8"/>
    <w:rsid w:val="006E2C33"/>
    <w:rsid w:val="006E31AC"/>
    <w:rsid w:val="006E36B2"/>
    <w:rsid w:val="006E36D8"/>
    <w:rsid w:val="006E3864"/>
    <w:rsid w:val="006E3F33"/>
    <w:rsid w:val="006E4482"/>
    <w:rsid w:val="006E45FE"/>
    <w:rsid w:val="006E47E8"/>
    <w:rsid w:val="006E4BAF"/>
    <w:rsid w:val="006E51D9"/>
    <w:rsid w:val="006E53B9"/>
    <w:rsid w:val="006E545C"/>
    <w:rsid w:val="006E54FD"/>
    <w:rsid w:val="006E5B9C"/>
    <w:rsid w:val="006E65E3"/>
    <w:rsid w:val="006E719F"/>
    <w:rsid w:val="006E74FB"/>
    <w:rsid w:val="006E7805"/>
    <w:rsid w:val="006F0099"/>
    <w:rsid w:val="006F01CE"/>
    <w:rsid w:val="006F037C"/>
    <w:rsid w:val="006F0832"/>
    <w:rsid w:val="006F0D6A"/>
    <w:rsid w:val="006F0DE0"/>
    <w:rsid w:val="006F10D2"/>
    <w:rsid w:val="006F12B2"/>
    <w:rsid w:val="006F1C31"/>
    <w:rsid w:val="006F2030"/>
    <w:rsid w:val="006F2D08"/>
    <w:rsid w:val="006F3E07"/>
    <w:rsid w:val="006F3EBB"/>
    <w:rsid w:val="006F4956"/>
    <w:rsid w:val="006F4BF0"/>
    <w:rsid w:val="006F4CA7"/>
    <w:rsid w:val="006F528B"/>
    <w:rsid w:val="006F5B93"/>
    <w:rsid w:val="006F5DB9"/>
    <w:rsid w:val="006F6265"/>
    <w:rsid w:val="006F6858"/>
    <w:rsid w:val="006F76B8"/>
    <w:rsid w:val="006F7879"/>
    <w:rsid w:val="006F7AC1"/>
    <w:rsid w:val="007000FA"/>
    <w:rsid w:val="007004E2"/>
    <w:rsid w:val="0070084B"/>
    <w:rsid w:val="00700AA0"/>
    <w:rsid w:val="00700DE0"/>
    <w:rsid w:val="00700E29"/>
    <w:rsid w:val="007012C7"/>
    <w:rsid w:val="007022B3"/>
    <w:rsid w:val="00702FFB"/>
    <w:rsid w:val="007030B6"/>
    <w:rsid w:val="00703313"/>
    <w:rsid w:val="007038C0"/>
    <w:rsid w:val="00703AB7"/>
    <w:rsid w:val="00704019"/>
    <w:rsid w:val="00704124"/>
    <w:rsid w:val="00704692"/>
    <w:rsid w:val="00704C1E"/>
    <w:rsid w:val="00705004"/>
    <w:rsid w:val="007051FE"/>
    <w:rsid w:val="00705792"/>
    <w:rsid w:val="00705C37"/>
    <w:rsid w:val="00705ED5"/>
    <w:rsid w:val="00705ED7"/>
    <w:rsid w:val="00706780"/>
    <w:rsid w:val="00706B26"/>
    <w:rsid w:val="00706F85"/>
    <w:rsid w:val="0070762D"/>
    <w:rsid w:val="0070780F"/>
    <w:rsid w:val="00707EFA"/>
    <w:rsid w:val="00710079"/>
    <w:rsid w:val="00710399"/>
    <w:rsid w:val="00710C39"/>
    <w:rsid w:val="00710EB4"/>
    <w:rsid w:val="00711556"/>
    <w:rsid w:val="00712616"/>
    <w:rsid w:val="0071310F"/>
    <w:rsid w:val="00713559"/>
    <w:rsid w:val="00713718"/>
    <w:rsid w:val="0071382D"/>
    <w:rsid w:val="00714360"/>
    <w:rsid w:val="007149FD"/>
    <w:rsid w:val="00715183"/>
    <w:rsid w:val="00715671"/>
    <w:rsid w:val="00716977"/>
    <w:rsid w:val="00717551"/>
    <w:rsid w:val="0071771F"/>
    <w:rsid w:val="00717AA8"/>
    <w:rsid w:val="00717CE7"/>
    <w:rsid w:val="00720089"/>
    <w:rsid w:val="007208F0"/>
    <w:rsid w:val="00720B10"/>
    <w:rsid w:val="00721CBC"/>
    <w:rsid w:val="00721E78"/>
    <w:rsid w:val="007224B8"/>
    <w:rsid w:val="007224D1"/>
    <w:rsid w:val="00722644"/>
    <w:rsid w:val="007228AD"/>
    <w:rsid w:val="0072314D"/>
    <w:rsid w:val="007241EF"/>
    <w:rsid w:val="00724787"/>
    <w:rsid w:val="007250DC"/>
    <w:rsid w:val="00725895"/>
    <w:rsid w:val="00725FA8"/>
    <w:rsid w:val="00726D00"/>
    <w:rsid w:val="00727BB8"/>
    <w:rsid w:val="00727D30"/>
    <w:rsid w:val="00727E86"/>
    <w:rsid w:val="007301CB"/>
    <w:rsid w:val="00730C01"/>
    <w:rsid w:val="00730D2B"/>
    <w:rsid w:val="00731775"/>
    <w:rsid w:val="0073196B"/>
    <w:rsid w:val="007323E6"/>
    <w:rsid w:val="0073265B"/>
    <w:rsid w:val="00732B85"/>
    <w:rsid w:val="00732F45"/>
    <w:rsid w:val="00733457"/>
    <w:rsid w:val="007338C2"/>
    <w:rsid w:val="007339B2"/>
    <w:rsid w:val="00733BD2"/>
    <w:rsid w:val="00734221"/>
    <w:rsid w:val="00734471"/>
    <w:rsid w:val="0073460B"/>
    <w:rsid w:val="0073589A"/>
    <w:rsid w:val="0073662D"/>
    <w:rsid w:val="00736F93"/>
    <w:rsid w:val="007377EC"/>
    <w:rsid w:val="00737FF5"/>
    <w:rsid w:val="00740081"/>
    <w:rsid w:val="00740538"/>
    <w:rsid w:val="007407F9"/>
    <w:rsid w:val="00740860"/>
    <w:rsid w:val="00740A43"/>
    <w:rsid w:val="00740D2F"/>
    <w:rsid w:val="00740D7C"/>
    <w:rsid w:val="0074104E"/>
    <w:rsid w:val="00741229"/>
    <w:rsid w:val="00741A0E"/>
    <w:rsid w:val="00741B27"/>
    <w:rsid w:val="00742D7C"/>
    <w:rsid w:val="007431D7"/>
    <w:rsid w:val="00743665"/>
    <w:rsid w:val="00743800"/>
    <w:rsid w:val="00743E7F"/>
    <w:rsid w:val="00743EC0"/>
    <w:rsid w:val="0074525E"/>
    <w:rsid w:val="00745583"/>
    <w:rsid w:val="007457E8"/>
    <w:rsid w:val="00745A2C"/>
    <w:rsid w:val="00745D93"/>
    <w:rsid w:val="0074746E"/>
    <w:rsid w:val="00747A84"/>
    <w:rsid w:val="00747B4F"/>
    <w:rsid w:val="00747E01"/>
    <w:rsid w:val="00750555"/>
    <w:rsid w:val="007509D9"/>
    <w:rsid w:val="00750B34"/>
    <w:rsid w:val="0075165C"/>
    <w:rsid w:val="007516D3"/>
    <w:rsid w:val="0075176D"/>
    <w:rsid w:val="00751B6E"/>
    <w:rsid w:val="00751C41"/>
    <w:rsid w:val="00752E8C"/>
    <w:rsid w:val="0075366B"/>
    <w:rsid w:val="00753778"/>
    <w:rsid w:val="00753938"/>
    <w:rsid w:val="00754285"/>
    <w:rsid w:val="007546E7"/>
    <w:rsid w:val="00754CF1"/>
    <w:rsid w:val="00755F0A"/>
    <w:rsid w:val="00756462"/>
    <w:rsid w:val="00756AAF"/>
    <w:rsid w:val="007572FB"/>
    <w:rsid w:val="00757C64"/>
    <w:rsid w:val="00757E55"/>
    <w:rsid w:val="00760053"/>
    <w:rsid w:val="00760A29"/>
    <w:rsid w:val="00760F5F"/>
    <w:rsid w:val="007617EB"/>
    <w:rsid w:val="0076195C"/>
    <w:rsid w:val="007621EC"/>
    <w:rsid w:val="007624FE"/>
    <w:rsid w:val="00762640"/>
    <w:rsid w:val="0076290F"/>
    <w:rsid w:val="00762BCC"/>
    <w:rsid w:val="00763283"/>
    <w:rsid w:val="007637EA"/>
    <w:rsid w:val="0076393E"/>
    <w:rsid w:val="00763C67"/>
    <w:rsid w:val="0076488D"/>
    <w:rsid w:val="00764E67"/>
    <w:rsid w:val="00765D99"/>
    <w:rsid w:val="00766139"/>
    <w:rsid w:val="00766779"/>
    <w:rsid w:val="00766C9F"/>
    <w:rsid w:val="00767573"/>
    <w:rsid w:val="0076768F"/>
    <w:rsid w:val="00767AAC"/>
    <w:rsid w:val="007701F5"/>
    <w:rsid w:val="00770754"/>
    <w:rsid w:val="007707CF"/>
    <w:rsid w:val="00770911"/>
    <w:rsid w:val="00770F4D"/>
    <w:rsid w:val="00771763"/>
    <w:rsid w:val="00771E75"/>
    <w:rsid w:val="00772200"/>
    <w:rsid w:val="007722CF"/>
    <w:rsid w:val="007728EB"/>
    <w:rsid w:val="00772B98"/>
    <w:rsid w:val="00772BAA"/>
    <w:rsid w:val="00774009"/>
    <w:rsid w:val="0077419A"/>
    <w:rsid w:val="00774DE4"/>
    <w:rsid w:val="00774E12"/>
    <w:rsid w:val="0077539A"/>
    <w:rsid w:val="007756A9"/>
    <w:rsid w:val="007769F5"/>
    <w:rsid w:val="00776A3C"/>
    <w:rsid w:val="00776C8F"/>
    <w:rsid w:val="00776F00"/>
    <w:rsid w:val="00777BFE"/>
    <w:rsid w:val="00777C1B"/>
    <w:rsid w:val="00777E90"/>
    <w:rsid w:val="0078012C"/>
    <w:rsid w:val="007804E1"/>
    <w:rsid w:val="00780D81"/>
    <w:rsid w:val="00781850"/>
    <w:rsid w:val="00781AA7"/>
    <w:rsid w:val="007825EB"/>
    <w:rsid w:val="0078288B"/>
    <w:rsid w:val="0078322B"/>
    <w:rsid w:val="00783C5A"/>
    <w:rsid w:val="00783FBC"/>
    <w:rsid w:val="00784117"/>
    <w:rsid w:val="007843B3"/>
    <w:rsid w:val="00785A14"/>
    <w:rsid w:val="00785B33"/>
    <w:rsid w:val="00785BE7"/>
    <w:rsid w:val="00785C0B"/>
    <w:rsid w:val="00786134"/>
    <w:rsid w:val="007908C3"/>
    <w:rsid w:val="007911FB"/>
    <w:rsid w:val="00791988"/>
    <w:rsid w:val="00791B13"/>
    <w:rsid w:val="00791D95"/>
    <w:rsid w:val="0079204A"/>
    <w:rsid w:val="007921B2"/>
    <w:rsid w:val="007921B7"/>
    <w:rsid w:val="007928B0"/>
    <w:rsid w:val="00792948"/>
    <w:rsid w:val="007931E8"/>
    <w:rsid w:val="007934EB"/>
    <w:rsid w:val="00793695"/>
    <w:rsid w:val="007937FB"/>
    <w:rsid w:val="007938C6"/>
    <w:rsid w:val="00794170"/>
    <w:rsid w:val="0079464D"/>
    <w:rsid w:val="00794A77"/>
    <w:rsid w:val="00794AC1"/>
    <w:rsid w:val="00794DD1"/>
    <w:rsid w:val="00794DFC"/>
    <w:rsid w:val="00795C4A"/>
    <w:rsid w:val="007961A0"/>
    <w:rsid w:val="00796F16"/>
    <w:rsid w:val="007972C7"/>
    <w:rsid w:val="00797980"/>
    <w:rsid w:val="007A100B"/>
    <w:rsid w:val="007A14D6"/>
    <w:rsid w:val="007A1DD9"/>
    <w:rsid w:val="007A2717"/>
    <w:rsid w:val="007A374D"/>
    <w:rsid w:val="007A3AE5"/>
    <w:rsid w:val="007A4D8E"/>
    <w:rsid w:val="007A4DA2"/>
    <w:rsid w:val="007A4E6E"/>
    <w:rsid w:val="007A585F"/>
    <w:rsid w:val="007A5C8C"/>
    <w:rsid w:val="007A655A"/>
    <w:rsid w:val="007A65A8"/>
    <w:rsid w:val="007A673F"/>
    <w:rsid w:val="007A701A"/>
    <w:rsid w:val="007A730D"/>
    <w:rsid w:val="007A77B7"/>
    <w:rsid w:val="007A7A02"/>
    <w:rsid w:val="007A7E6A"/>
    <w:rsid w:val="007B01F6"/>
    <w:rsid w:val="007B0637"/>
    <w:rsid w:val="007B1982"/>
    <w:rsid w:val="007B2160"/>
    <w:rsid w:val="007B2BFE"/>
    <w:rsid w:val="007B2FF0"/>
    <w:rsid w:val="007B354F"/>
    <w:rsid w:val="007B400F"/>
    <w:rsid w:val="007B44E3"/>
    <w:rsid w:val="007B4711"/>
    <w:rsid w:val="007B478F"/>
    <w:rsid w:val="007B4E5A"/>
    <w:rsid w:val="007B76A4"/>
    <w:rsid w:val="007B79FC"/>
    <w:rsid w:val="007C064F"/>
    <w:rsid w:val="007C14B0"/>
    <w:rsid w:val="007C16A4"/>
    <w:rsid w:val="007C323A"/>
    <w:rsid w:val="007C39AD"/>
    <w:rsid w:val="007C3CDB"/>
    <w:rsid w:val="007C4101"/>
    <w:rsid w:val="007C4111"/>
    <w:rsid w:val="007C4F01"/>
    <w:rsid w:val="007C4F08"/>
    <w:rsid w:val="007C4F8B"/>
    <w:rsid w:val="007C5301"/>
    <w:rsid w:val="007C5728"/>
    <w:rsid w:val="007C5C20"/>
    <w:rsid w:val="007C6012"/>
    <w:rsid w:val="007C673F"/>
    <w:rsid w:val="007C78EE"/>
    <w:rsid w:val="007C7946"/>
    <w:rsid w:val="007D0002"/>
    <w:rsid w:val="007D027A"/>
    <w:rsid w:val="007D029F"/>
    <w:rsid w:val="007D17B0"/>
    <w:rsid w:val="007D1EB4"/>
    <w:rsid w:val="007D2235"/>
    <w:rsid w:val="007D2D5F"/>
    <w:rsid w:val="007D2EB3"/>
    <w:rsid w:val="007D3499"/>
    <w:rsid w:val="007D3AA2"/>
    <w:rsid w:val="007D41C0"/>
    <w:rsid w:val="007D456D"/>
    <w:rsid w:val="007D5391"/>
    <w:rsid w:val="007D5497"/>
    <w:rsid w:val="007D5820"/>
    <w:rsid w:val="007D5DEF"/>
    <w:rsid w:val="007D74F7"/>
    <w:rsid w:val="007E01C1"/>
    <w:rsid w:val="007E08F2"/>
    <w:rsid w:val="007E0CBE"/>
    <w:rsid w:val="007E0F94"/>
    <w:rsid w:val="007E1075"/>
    <w:rsid w:val="007E134C"/>
    <w:rsid w:val="007E137E"/>
    <w:rsid w:val="007E1B95"/>
    <w:rsid w:val="007E1EB2"/>
    <w:rsid w:val="007E289F"/>
    <w:rsid w:val="007E3106"/>
    <w:rsid w:val="007E3D2A"/>
    <w:rsid w:val="007E4081"/>
    <w:rsid w:val="007E45F4"/>
    <w:rsid w:val="007E470C"/>
    <w:rsid w:val="007E4AB8"/>
    <w:rsid w:val="007E4DA4"/>
    <w:rsid w:val="007E50BE"/>
    <w:rsid w:val="007E6598"/>
    <w:rsid w:val="007E69EF"/>
    <w:rsid w:val="007E6CB2"/>
    <w:rsid w:val="007E71BA"/>
    <w:rsid w:val="007E7496"/>
    <w:rsid w:val="007F0767"/>
    <w:rsid w:val="007F08AC"/>
    <w:rsid w:val="007F0E5D"/>
    <w:rsid w:val="007F1369"/>
    <w:rsid w:val="007F14FE"/>
    <w:rsid w:val="007F15AD"/>
    <w:rsid w:val="007F1BAE"/>
    <w:rsid w:val="007F25FE"/>
    <w:rsid w:val="007F2EAD"/>
    <w:rsid w:val="007F38BB"/>
    <w:rsid w:val="007F3D1A"/>
    <w:rsid w:val="007F3D51"/>
    <w:rsid w:val="007F42C6"/>
    <w:rsid w:val="007F4B1E"/>
    <w:rsid w:val="007F4D7A"/>
    <w:rsid w:val="007F4E53"/>
    <w:rsid w:val="007F51C6"/>
    <w:rsid w:val="007F5F0B"/>
    <w:rsid w:val="007F5F27"/>
    <w:rsid w:val="007F7008"/>
    <w:rsid w:val="007F7782"/>
    <w:rsid w:val="007F7D51"/>
    <w:rsid w:val="00800074"/>
    <w:rsid w:val="00800124"/>
    <w:rsid w:val="008001D2"/>
    <w:rsid w:val="00800C70"/>
    <w:rsid w:val="00800F63"/>
    <w:rsid w:val="00801168"/>
    <w:rsid w:val="00801251"/>
    <w:rsid w:val="00801DA1"/>
    <w:rsid w:val="00801E7E"/>
    <w:rsid w:val="00801F02"/>
    <w:rsid w:val="00802248"/>
    <w:rsid w:val="0080236B"/>
    <w:rsid w:val="00802434"/>
    <w:rsid w:val="00802BF8"/>
    <w:rsid w:val="008030A2"/>
    <w:rsid w:val="008030C5"/>
    <w:rsid w:val="00803800"/>
    <w:rsid w:val="00803F57"/>
    <w:rsid w:val="00803FE0"/>
    <w:rsid w:val="008052D1"/>
    <w:rsid w:val="0080537C"/>
    <w:rsid w:val="0080542E"/>
    <w:rsid w:val="00806CF5"/>
    <w:rsid w:val="00806D49"/>
    <w:rsid w:val="00807219"/>
    <w:rsid w:val="008074DE"/>
    <w:rsid w:val="00807764"/>
    <w:rsid w:val="00810575"/>
    <w:rsid w:val="00810A17"/>
    <w:rsid w:val="008123AB"/>
    <w:rsid w:val="00813144"/>
    <w:rsid w:val="00813992"/>
    <w:rsid w:val="00814964"/>
    <w:rsid w:val="008149CF"/>
    <w:rsid w:val="00815BA7"/>
    <w:rsid w:val="00816990"/>
    <w:rsid w:val="0081727A"/>
    <w:rsid w:val="0082002A"/>
    <w:rsid w:val="008216A8"/>
    <w:rsid w:val="00821831"/>
    <w:rsid w:val="008219BC"/>
    <w:rsid w:val="008220FD"/>
    <w:rsid w:val="00822B61"/>
    <w:rsid w:val="0082361F"/>
    <w:rsid w:val="00823A97"/>
    <w:rsid w:val="0082422C"/>
    <w:rsid w:val="008247BE"/>
    <w:rsid w:val="00824947"/>
    <w:rsid w:val="00824C51"/>
    <w:rsid w:val="008253A3"/>
    <w:rsid w:val="00825412"/>
    <w:rsid w:val="0082541A"/>
    <w:rsid w:val="008254AD"/>
    <w:rsid w:val="0082646C"/>
    <w:rsid w:val="00826834"/>
    <w:rsid w:val="00827238"/>
    <w:rsid w:val="008273BD"/>
    <w:rsid w:val="00831303"/>
    <w:rsid w:val="008313A7"/>
    <w:rsid w:val="00831DFB"/>
    <w:rsid w:val="008326DE"/>
    <w:rsid w:val="00832A5E"/>
    <w:rsid w:val="00832F89"/>
    <w:rsid w:val="0083300B"/>
    <w:rsid w:val="0083338A"/>
    <w:rsid w:val="00833891"/>
    <w:rsid w:val="0083425D"/>
    <w:rsid w:val="0083458C"/>
    <w:rsid w:val="00835082"/>
    <w:rsid w:val="00835335"/>
    <w:rsid w:val="008353F9"/>
    <w:rsid w:val="00835736"/>
    <w:rsid w:val="00835EBB"/>
    <w:rsid w:val="00836FD8"/>
    <w:rsid w:val="008371ED"/>
    <w:rsid w:val="00837763"/>
    <w:rsid w:val="00837B41"/>
    <w:rsid w:val="00840AA3"/>
    <w:rsid w:val="00840BF1"/>
    <w:rsid w:val="00841441"/>
    <w:rsid w:val="008423F0"/>
    <w:rsid w:val="00842CA4"/>
    <w:rsid w:val="00842D24"/>
    <w:rsid w:val="00843309"/>
    <w:rsid w:val="00843955"/>
    <w:rsid w:val="00843BDB"/>
    <w:rsid w:val="008441A4"/>
    <w:rsid w:val="0084449E"/>
    <w:rsid w:val="008445AC"/>
    <w:rsid w:val="00844698"/>
    <w:rsid w:val="00844E35"/>
    <w:rsid w:val="00844F2B"/>
    <w:rsid w:val="00845D8B"/>
    <w:rsid w:val="008462B5"/>
    <w:rsid w:val="008467E7"/>
    <w:rsid w:val="008475C7"/>
    <w:rsid w:val="00847C86"/>
    <w:rsid w:val="00847DD4"/>
    <w:rsid w:val="008501FA"/>
    <w:rsid w:val="0085063F"/>
    <w:rsid w:val="00850A60"/>
    <w:rsid w:val="0085117A"/>
    <w:rsid w:val="008538D4"/>
    <w:rsid w:val="00853DA0"/>
    <w:rsid w:val="008544ED"/>
    <w:rsid w:val="008546BC"/>
    <w:rsid w:val="00854EAF"/>
    <w:rsid w:val="008550E9"/>
    <w:rsid w:val="0085527E"/>
    <w:rsid w:val="0085562A"/>
    <w:rsid w:val="0085647C"/>
    <w:rsid w:val="00856B01"/>
    <w:rsid w:val="00856EC7"/>
    <w:rsid w:val="00857245"/>
    <w:rsid w:val="0085765F"/>
    <w:rsid w:val="0085789D"/>
    <w:rsid w:val="00860016"/>
    <w:rsid w:val="00860A5A"/>
    <w:rsid w:val="00861920"/>
    <w:rsid w:val="00862425"/>
    <w:rsid w:val="00862AF5"/>
    <w:rsid w:val="00862CC8"/>
    <w:rsid w:val="00863A49"/>
    <w:rsid w:val="00864498"/>
    <w:rsid w:val="00864868"/>
    <w:rsid w:val="00864AE4"/>
    <w:rsid w:val="00864B85"/>
    <w:rsid w:val="00864FF2"/>
    <w:rsid w:val="00865467"/>
    <w:rsid w:val="0086569D"/>
    <w:rsid w:val="008657B2"/>
    <w:rsid w:val="008664CF"/>
    <w:rsid w:val="00866C6B"/>
    <w:rsid w:val="00866D36"/>
    <w:rsid w:val="00867A44"/>
    <w:rsid w:val="00867AF6"/>
    <w:rsid w:val="00867BEC"/>
    <w:rsid w:val="00870040"/>
    <w:rsid w:val="0087005A"/>
    <w:rsid w:val="00870638"/>
    <w:rsid w:val="0087084A"/>
    <w:rsid w:val="00870DD3"/>
    <w:rsid w:val="00870E09"/>
    <w:rsid w:val="00871011"/>
    <w:rsid w:val="008710FA"/>
    <w:rsid w:val="00871239"/>
    <w:rsid w:val="008718BB"/>
    <w:rsid w:val="00872ABC"/>
    <w:rsid w:val="008753DF"/>
    <w:rsid w:val="00875634"/>
    <w:rsid w:val="00875B01"/>
    <w:rsid w:val="00875D99"/>
    <w:rsid w:val="0087618E"/>
    <w:rsid w:val="00880026"/>
    <w:rsid w:val="008808E0"/>
    <w:rsid w:val="00880DE9"/>
    <w:rsid w:val="00881C46"/>
    <w:rsid w:val="00881C87"/>
    <w:rsid w:val="0088231B"/>
    <w:rsid w:val="0088301D"/>
    <w:rsid w:val="00883233"/>
    <w:rsid w:val="00883C09"/>
    <w:rsid w:val="00883EEB"/>
    <w:rsid w:val="00884491"/>
    <w:rsid w:val="0088550F"/>
    <w:rsid w:val="00886122"/>
    <w:rsid w:val="0088618E"/>
    <w:rsid w:val="008866A7"/>
    <w:rsid w:val="008866FA"/>
    <w:rsid w:val="00886946"/>
    <w:rsid w:val="00886A35"/>
    <w:rsid w:val="00887E82"/>
    <w:rsid w:val="0089024D"/>
    <w:rsid w:val="0089068F"/>
    <w:rsid w:val="00890A6C"/>
    <w:rsid w:val="00891AD1"/>
    <w:rsid w:val="00892365"/>
    <w:rsid w:val="008928C0"/>
    <w:rsid w:val="008929F1"/>
    <w:rsid w:val="00892F74"/>
    <w:rsid w:val="008936C1"/>
    <w:rsid w:val="00895510"/>
    <w:rsid w:val="008956B6"/>
    <w:rsid w:val="008957BD"/>
    <w:rsid w:val="0089624C"/>
    <w:rsid w:val="00896725"/>
    <w:rsid w:val="00896D60"/>
    <w:rsid w:val="00897093"/>
    <w:rsid w:val="008979CB"/>
    <w:rsid w:val="008A05A6"/>
    <w:rsid w:val="008A0665"/>
    <w:rsid w:val="008A0711"/>
    <w:rsid w:val="008A11F0"/>
    <w:rsid w:val="008A145C"/>
    <w:rsid w:val="008A21DA"/>
    <w:rsid w:val="008A2291"/>
    <w:rsid w:val="008A2666"/>
    <w:rsid w:val="008A2A98"/>
    <w:rsid w:val="008A2E7C"/>
    <w:rsid w:val="008A2E8B"/>
    <w:rsid w:val="008A366E"/>
    <w:rsid w:val="008A3E2D"/>
    <w:rsid w:val="008A53D6"/>
    <w:rsid w:val="008A668B"/>
    <w:rsid w:val="008A6A2D"/>
    <w:rsid w:val="008A6EA1"/>
    <w:rsid w:val="008A74CA"/>
    <w:rsid w:val="008A76B6"/>
    <w:rsid w:val="008B0C77"/>
    <w:rsid w:val="008B1133"/>
    <w:rsid w:val="008B207D"/>
    <w:rsid w:val="008B282E"/>
    <w:rsid w:val="008B3156"/>
    <w:rsid w:val="008B5A52"/>
    <w:rsid w:val="008B5BAA"/>
    <w:rsid w:val="008B66FF"/>
    <w:rsid w:val="008B78C9"/>
    <w:rsid w:val="008B7B29"/>
    <w:rsid w:val="008C0448"/>
    <w:rsid w:val="008C06E9"/>
    <w:rsid w:val="008C0BD5"/>
    <w:rsid w:val="008C1470"/>
    <w:rsid w:val="008C2470"/>
    <w:rsid w:val="008C2F8F"/>
    <w:rsid w:val="008C3AEF"/>
    <w:rsid w:val="008C4E2B"/>
    <w:rsid w:val="008C5079"/>
    <w:rsid w:val="008C5FA0"/>
    <w:rsid w:val="008C66BD"/>
    <w:rsid w:val="008C68EB"/>
    <w:rsid w:val="008C6A38"/>
    <w:rsid w:val="008C7392"/>
    <w:rsid w:val="008C7486"/>
    <w:rsid w:val="008C7521"/>
    <w:rsid w:val="008C75FE"/>
    <w:rsid w:val="008C78C8"/>
    <w:rsid w:val="008C7C3C"/>
    <w:rsid w:val="008D0E55"/>
    <w:rsid w:val="008D0E83"/>
    <w:rsid w:val="008D149C"/>
    <w:rsid w:val="008D2028"/>
    <w:rsid w:val="008D29C8"/>
    <w:rsid w:val="008D2A55"/>
    <w:rsid w:val="008D307A"/>
    <w:rsid w:val="008D3DBC"/>
    <w:rsid w:val="008D4251"/>
    <w:rsid w:val="008D4445"/>
    <w:rsid w:val="008D44DB"/>
    <w:rsid w:val="008D546A"/>
    <w:rsid w:val="008D57AD"/>
    <w:rsid w:val="008D57B5"/>
    <w:rsid w:val="008D6703"/>
    <w:rsid w:val="008D67C5"/>
    <w:rsid w:val="008D703F"/>
    <w:rsid w:val="008D7CBA"/>
    <w:rsid w:val="008E0B60"/>
    <w:rsid w:val="008E1DA0"/>
    <w:rsid w:val="008E2C70"/>
    <w:rsid w:val="008E2D59"/>
    <w:rsid w:val="008E2E38"/>
    <w:rsid w:val="008E31E1"/>
    <w:rsid w:val="008E39A7"/>
    <w:rsid w:val="008E4134"/>
    <w:rsid w:val="008E46F6"/>
    <w:rsid w:val="008E4B0B"/>
    <w:rsid w:val="008E4EC7"/>
    <w:rsid w:val="008E4FE4"/>
    <w:rsid w:val="008E52A2"/>
    <w:rsid w:val="008E5BAC"/>
    <w:rsid w:val="008E5F3F"/>
    <w:rsid w:val="008E5FA4"/>
    <w:rsid w:val="008E65D6"/>
    <w:rsid w:val="008E6E18"/>
    <w:rsid w:val="008E7CB5"/>
    <w:rsid w:val="008F0581"/>
    <w:rsid w:val="008F11B4"/>
    <w:rsid w:val="008F1404"/>
    <w:rsid w:val="008F17E8"/>
    <w:rsid w:val="008F186D"/>
    <w:rsid w:val="008F29B6"/>
    <w:rsid w:val="008F308B"/>
    <w:rsid w:val="008F396D"/>
    <w:rsid w:val="008F3B78"/>
    <w:rsid w:val="008F3CA7"/>
    <w:rsid w:val="008F3F35"/>
    <w:rsid w:val="008F3F75"/>
    <w:rsid w:val="008F4610"/>
    <w:rsid w:val="008F4970"/>
    <w:rsid w:val="008F4BC2"/>
    <w:rsid w:val="008F52D1"/>
    <w:rsid w:val="008F5438"/>
    <w:rsid w:val="008F631F"/>
    <w:rsid w:val="008F6F7D"/>
    <w:rsid w:val="008F781B"/>
    <w:rsid w:val="008F7C90"/>
    <w:rsid w:val="008F7CF2"/>
    <w:rsid w:val="009004EF"/>
    <w:rsid w:val="00901731"/>
    <w:rsid w:val="009020A6"/>
    <w:rsid w:val="00902448"/>
    <w:rsid w:val="00903594"/>
    <w:rsid w:val="0090363F"/>
    <w:rsid w:val="00903B12"/>
    <w:rsid w:val="00904063"/>
    <w:rsid w:val="0090481B"/>
    <w:rsid w:val="00904A1F"/>
    <w:rsid w:val="00905326"/>
    <w:rsid w:val="0090539D"/>
    <w:rsid w:val="009059CF"/>
    <w:rsid w:val="0090657F"/>
    <w:rsid w:val="00907551"/>
    <w:rsid w:val="009078A6"/>
    <w:rsid w:val="00907AC5"/>
    <w:rsid w:val="00907F34"/>
    <w:rsid w:val="0091045D"/>
    <w:rsid w:val="00910F30"/>
    <w:rsid w:val="009112E1"/>
    <w:rsid w:val="009113B6"/>
    <w:rsid w:val="009122EE"/>
    <w:rsid w:val="00912CD5"/>
    <w:rsid w:val="0091327D"/>
    <w:rsid w:val="00913A2B"/>
    <w:rsid w:val="009140F8"/>
    <w:rsid w:val="00914A12"/>
    <w:rsid w:val="00914BC5"/>
    <w:rsid w:val="009154AE"/>
    <w:rsid w:val="00915BEE"/>
    <w:rsid w:val="00916634"/>
    <w:rsid w:val="009170FA"/>
    <w:rsid w:val="00917272"/>
    <w:rsid w:val="009173B9"/>
    <w:rsid w:val="00917CAE"/>
    <w:rsid w:val="009213B1"/>
    <w:rsid w:val="0092149F"/>
    <w:rsid w:val="009214D5"/>
    <w:rsid w:val="00921630"/>
    <w:rsid w:val="009217D0"/>
    <w:rsid w:val="00922FA9"/>
    <w:rsid w:val="00923423"/>
    <w:rsid w:val="009235A2"/>
    <w:rsid w:val="00923839"/>
    <w:rsid w:val="0092415E"/>
    <w:rsid w:val="00924298"/>
    <w:rsid w:val="00925248"/>
    <w:rsid w:val="0092565E"/>
    <w:rsid w:val="00926082"/>
    <w:rsid w:val="009263E6"/>
    <w:rsid w:val="00926426"/>
    <w:rsid w:val="00926C5A"/>
    <w:rsid w:val="00926CB5"/>
    <w:rsid w:val="00927197"/>
    <w:rsid w:val="0092727D"/>
    <w:rsid w:val="00927CA8"/>
    <w:rsid w:val="009300EA"/>
    <w:rsid w:val="009304D7"/>
    <w:rsid w:val="009315BA"/>
    <w:rsid w:val="009317B7"/>
    <w:rsid w:val="00931DB1"/>
    <w:rsid w:val="00931E3A"/>
    <w:rsid w:val="009320D1"/>
    <w:rsid w:val="009321E2"/>
    <w:rsid w:val="00932E36"/>
    <w:rsid w:val="00932FDD"/>
    <w:rsid w:val="009336FA"/>
    <w:rsid w:val="009338C7"/>
    <w:rsid w:val="00933ADC"/>
    <w:rsid w:val="00934048"/>
    <w:rsid w:val="0093464F"/>
    <w:rsid w:val="00936DA2"/>
    <w:rsid w:val="00936EA3"/>
    <w:rsid w:val="00936ECC"/>
    <w:rsid w:val="00937F08"/>
    <w:rsid w:val="00940C26"/>
    <w:rsid w:val="00941150"/>
    <w:rsid w:val="00941E01"/>
    <w:rsid w:val="009425EA"/>
    <w:rsid w:val="00942689"/>
    <w:rsid w:val="00942887"/>
    <w:rsid w:val="00942DC0"/>
    <w:rsid w:val="00942F01"/>
    <w:rsid w:val="00942F40"/>
    <w:rsid w:val="00942FCB"/>
    <w:rsid w:val="00943068"/>
    <w:rsid w:val="0094322C"/>
    <w:rsid w:val="00943AC7"/>
    <w:rsid w:val="00944E38"/>
    <w:rsid w:val="009453D0"/>
    <w:rsid w:val="00945564"/>
    <w:rsid w:val="009456DB"/>
    <w:rsid w:val="00946167"/>
    <w:rsid w:val="00946194"/>
    <w:rsid w:val="009468DF"/>
    <w:rsid w:val="00950466"/>
    <w:rsid w:val="009508CF"/>
    <w:rsid w:val="00950917"/>
    <w:rsid w:val="0095202F"/>
    <w:rsid w:val="00952939"/>
    <w:rsid w:val="00952B09"/>
    <w:rsid w:val="009535D0"/>
    <w:rsid w:val="0095377D"/>
    <w:rsid w:val="00953CF2"/>
    <w:rsid w:val="009540AB"/>
    <w:rsid w:val="00954F3E"/>
    <w:rsid w:val="009551B8"/>
    <w:rsid w:val="009555C7"/>
    <w:rsid w:val="00955D32"/>
    <w:rsid w:val="009565B6"/>
    <w:rsid w:val="00956EAC"/>
    <w:rsid w:val="00957087"/>
    <w:rsid w:val="009576BA"/>
    <w:rsid w:val="00957AD4"/>
    <w:rsid w:val="009602A1"/>
    <w:rsid w:val="00960429"/>
    <w:rsid w:val="009608E1"/>
    <w:rsid w:val="00960E5F"/>
    <w:rsid w:val="0096113D"/>
    <w:rsid w:val="0096130B"/>
    <w:rsid w:val="00961B9F"/>
    <w:rsid w:val="009620BF"/>
    <w:rsid w:val="0096213F"/>
    <w:rsid w:val="00962652"/>
    <w:rsid w:val="009626E2"/>
    <w:rsid w:val="009629F7"/>
    <w:rsid w:val="00962A27"/>
    <w:rsid w:val="0096399C"/>
    <w:rsid w:val="009639F0"/>
    <w:rsid w:val="00963D07"/>
    <w:rsid w:val="0096450C"/>
    <w:rsid w:val="009646F5"/>
    <w:rsid w:val="009649A6"/>
    <w:rsid w:val="00964FCC"/>
    <w:rsid w:val="0096540D"/>
    <w:rsid w:val="0096553E"/>
    <w:rsid w:val="00965938"/>
    <w:rsid w:val="00965E00"/>
    <w:rsid w:val="0096664D"/>
    <w:rsid w:val="0096688E"/>
    <w:rsid w:val="009674F2"/>
    <w:rsid w:val="0096752B"/>
    <w:rsid w:val="00970074"/>
    <w:rsid w:val="009705D8"/>
    <w:rsid w:val="009705F4"/>
    <w:rsid w:val="009707DD"/>
    <w:rsid w:val="00970858"/>
    <w:rsid w:val="00970B3D"/>
    <w:rsid w:val="00970D3E"/>
    <w:rsid w:val="00971297"/>
    <w:rsid w:val="009718D4"/>
    <w:rsid w:val="0097191F"/>
    <w:rsid w:val="00971F21"/>
    <w:rsid w:val="00972240"/>
    <w:rsid w:val="00972865"/>
    <w:rsid w:val="00972E2A"/>
    <w:rsid w:val="0097483A"/>
    <w:rsid w:val="00975327"/>
    <w:rsid w:val="00976225"/>
    <w:rsid w:val="0097622B"/>
    <w:rsid w:val="00976459"/>
    <w:rsid w:val="00976838"/>
    <w:rsid w:val="00976B5E"/>
    <w:rsid w:val="00980639"/>
    <w:rsid w:val="00980CD1"/>
    <w:rsid w:val="00980F6C"/>
    <w:rsid w:val="00981033"/>
    <w:rsid w:val="009811F2"/>
    <w:rsid w:val="00981941"/>
    <w:rsid w:val="00981C45"/>
    <w:rsid w:val="00982021"/>
    <w:rsid w:val="009825F9"/>
    <w:rsid w:val="00982705"/>
    <w:rsid w:val="00982983"/>
    <w:rsid w:val="00982E61"/>
    <w:rsid w:val="00982FB4"/>
    <w:rsid w:val="00983E51"/>
    <w:rsid w:val="009844CB"/>
    <w:rsid w:val="00984A9C"/>
    <w:rsid w:val="00985E0A"/>
    <w:rsid w:val="00985F81"/>
    <w:rsid w:val="0098621E"/>
    <w:rsid w:val="0098664B"/>
    <w:rsid w:val="0098779F"/>
    <w:rsid w:val="00987B5D"/>
    <w:rsid w:val="0099025A"/>
    <w:rsid w:val="00991123"/>
    <w:rsid w:val="009918BC"/>
    <w:rsid w:val="00992493"/>
    <w:rsid w:val="00992A16"/>
    <w:rsid w:val="0099323E"/>
    <w:rsid w:val="0099332B"/>
    <w:rsid w:val="00993562"/>
    <w:rsid w:val="009940BB"/>
    <w:rsid w:val="00994148"/>
    <w:rsid w:val="009944D4"/>
    <w:rsid w:val="009948CD"/>
    <w:rsid w:val="00995A12"/>
    <w:rsid w:val="0099694E"/>
    <w:rsid w:val="00996AD2"/>
    <w:rsid w:val="00997264"/>
    <w:rsid w:val="009973A7"/>
    <w:rsid w:val="009A039B"/>
    <w:rsid w:val="009A184E"/>
    <w:rsid w:val="009A2ABC"/>
    <w:rsid w:val="009A2EDF"/>
    <w:rsid w:val="009A3265"/>
    <w:rsid w:val="009A34F5"/>
    <w:rsid w:val="009A3C19"/>
    <w:rsid w:val="009A3FDF"/>
    <w:rsid w:val="009A4E56"/>
    <w:rsid w:val="009A57A2"/>
    <w:rsid w:val="009A5924"/>
    <w:rsid w:val="009A5A4B"/>
    <w:rsid w:val="009A5DB9"/>
    <w:rsid w:val="009A7215"/>
    <w:rsid w:val="009A7304"/>
    <w:rsid w:val="009A7CEA"/>
    <w:rsid w:val="009A7CFD"/>
    <w:rsid w:val="009B01F1"/>
    <w:rsid w:val="009B0528"/>
    <w:rsid w:val="009B070D"/>
    <w:rsid w:val="009B0B1E"/>
    <w:rsid w:val="009B1876"/>
    <w:rsid w:val="009B23BD"/>
    <w:rsid w:val="009B26E4"/>
    <w:rsid w:val="009B27C9"/>
    <w:rsid w:val="009B280A"/>
    <w:rsid w:val="009B2AF4"/>
    <w:rsid w:val="009B32CC"/>
    <w:rsid w:val="009B3A39"/>
    <w:rsid w:val="009B3BF0"/>
    <w:rsid w:val="009B6E0E"/>
    <w:rsid w:val="009B6E57"/>
    <w:rsid w:val="009B718F"/>
    <w:rsid w:val="009B781E"/>
    <w:rsid w:val="009C03BA"/>
    <w:rsid w:val="009C14CB"/>
    <w:rsid w:val="009C15A8"/>
    <w:rsid w:val="009C1F86"/>
    <w:rsid w:val="009C20AA"/>
    <w:rsid w:val="009C20AB"/>
    <w:rsid w:val="009C2417"/>
    <w:rsid w:val="009C49D1"/>
    <w:rsid w:val="009C4B08"/>
    <w:rsid w:val="009C4F4F"/>
    <w:rsid w:val="009C4FE0"/>
    <w:rsid w:val="009C556C"/>
    <w:rsid w:val="009C5E2F"/>
    <w:rsid w:val="009C64EF"/>
    <w:rsid w:val="009C6715"/>
    <w:rsid w:val="009C7A78"/>
    <w:rsid w:val="009C7F88"/>
    <w:rsid w:val="009D0280"/>
    <w:rsid w:val="009D0495"/>
    <w:rsid w:val="009D2389"/>
    <w:rsid w:val="009D2552"/>
    <w:rsid w:val="009D3226"/>
    <w:rsid w:val="009D36F9"/>
    <w:rsid w:val="009D3B28"/>
    <w:rsid w:val="009D59A0"/>
    <w:rsid w:val="009D5B3A"/>
    <w:rsid w:val="009D647F"/>
    <w:rsid w:val="009D79A9"/>
    <w:rsid w:val="009D7A7D"/>
    <w:rsid w:val="009E0840"/>
    <w:rsid w:val="009E0D82"/>
    <w:rsid w:val="009E1453"/>
    <w:rsid w:val="009E27ED"/>
    <w:rsid w:val="009E372B"/>
    <w:rsid w:val="009E3744"/>
    <w:rsid w:val="009E416B"/>
    <w:rsid w:val="009E440C"/>
    <w:rsid w:val="009E495E"/>
    <w:rsid w:val="009E4B08"/>
    <w:rsid w:val="009E5BA1"/>
    <w:rsid w:val="009E608A"/>
    <w:rsid w:val="009E6FC4"/>
    <w:rsid w:val="009F033C"/>
    <w:rsid w:val="009F0D74"/>
    <w:rsid w:val="009F10B9"/>
    <w:rsid w:val="009F132F"/>
    <w:rsid w:val="009F1480"/>
    <w:rsid w:val="009F1B15"/>
    <w:rsid w:val="009F1B25"/>
    <w:rsid w:val="009F2842"/>
    <w:rsid w:val="009F2DB7"/>
    <w:rsid w:val="009F38C3"/>
    <w:rsid w:val="009F3D49"/>
    <w:rsid w:val="009F4525"/>
    <w:rsid w:val="009F478A"/>
    <w:rsid w:val="009F4E1F"/>
    <w:rsid w:val="009F5CA5"/>
    <w:rsid w:val="009F5EE3"/>
    <w:rsid w:val="009F66BF"/>
    <w:rsid w:val="009F6A52"/>
    <w:rsid w:val="009F72EF"/>
    <w:rsid w:val="009F73B4"/>
    <w:rsid w:val="009F7EC7"/>
    <w:rsid w:val="00A00470"/>
    <w:rsid w:val="00A00F43"/>
    <w:rsid w:val="00A01267"/>
    <w:rsid w:val="00A016B1"/>
    <w:rsid w:val="00A0195C"/>
    <w:rsid w:val="00A0424E"/>
    <w:rsid w:val="00A0624D"/>
    <w:rsid w:val="00A0721D"/>
    <w:rsid w:val="00A1010D"/>
    <w:rsid w:val="00A10640"/>
    <w:rsid w:val="00A10A7A"/>
    <w:rsid w:val="00A11A35"/>
    <w:rsid w:val="00A1265F"/>
    <w:rsid w:val="00A130A6"/>
    <w:rsid w:val="00A133D2"/>
    <w:rsid w:val="00A13439"/>
    <w:rsid w:val="00A1356B"/>
    <w:rsid w:val="00A137A0"/>
    <w:rsid w:val="00A13F37"/>
    <w:rsid w:val="00A14B18"/>
    <w:rsid w:val="00A153BA"/>
    <w:rsid w:val="00A15651"/>
    <w:rsid w:val="00A157E9"/>
    <w:rsid w:val="00A167B1"/>
    <w:rsid w:val="00A16D3E"/>
    <w:rsid w:val="00A17EF2"/>
    <w:rsid w:val="00A20A87"/>
    <w:rsid w:val="00A213DD"/>
    <w:rsid w:val="00A21763"/>
    <w:rsid w:val="00A21D7B"/>
    <w:rsid w:val="00A21F19"/>
    <w:rsid w:val="00A23A3C"/>
    <w:rsid w:val="00A24F20"/>
    <w:rsid w:val="00A25DD5"/>
    <w:rsid w:val="00A2608C"/>
    <w:rsid w:val="00A2696F"/>
    <w:rsid w:val="00A271EA"/>
    <w:rsid w:val="00A30197"/>
    <w:rsid w:val="00A309E0"/>
    <w:rsid w:val="00A316A0"/>
    <w:rsid w:val="00A31A35"/>
    <w:rsid w:val="00A320A2"/>
    <w:rsid w:val="00A32B2F"/>
    <w:rsid w:val="00A345F4"/>
    <w:rsid w:val="00A34B45"/>
    <w:rsid w:val="00A35081"/>
    <w:rsid w:val="00A35388"/>
    <w:rsid w:val="00A356EC"/>
    <w:rsid w:val="00A357AC"/>
    <w:rsid w:val="00A35EA3"/>
    <w:rsid w:val="00A36000"/>
    <w:rsid w:val="00A361F2"/>
    <w:rsid w:val="00A366B8"/>
    <w:rsid w:val="00A3756D"/>
    <w:rsid w:val="00A377F8"/>
    <w:rsid w:val="00A379AA"/>
    <w:rsid w:val="00A40452"/>
    <w:rsid w:val="00A4125C"/>
    <w:rsid w:val="00A41C4F"/>
    <w:rsid w:val="00A41CB1"/>
    <w:rsid w:val="00A41FE3"/>
    <w:rsid w:val="00A424FD"/>
    <w:rsid w:val="00A436A9"/>
    <w:rsid w:val="00A4389F"/>
    <w:rsid w:val="00A43C83"/>
    <w:rsid w:val="00A444D3"/>
    <w:rsid w:val="00A44557"/>
    <w:rsid w:val="00A44A43"/>
    <w:rsid w:val="00A46340"/>
    <w:rsid w:val="00A463F1"/>
    <w:rsid w:val="00A47762"/>
    <w:rsid w:val="00A50DEA"/>
    <w:rsid w:val="00A5137E"/>
    <w:rsid w:val="00A51BE9"/>
    <w:rsid w:val="00A51BEC"/>
    <w:rsid w:val="00A524FC"/>
    <w:rsid w:val="00A53493"/>
    <w:rsid w:val="00A535B6"/>
    <w:rsid w:val="00A53885"/>
    <w:rsid w:val="00A539DE"/>
    <w:rsid w:val="00A53EAF"/>
    <w:rsid w:val="00A54552"/>
    <w:rsid w:val="00A551BD"/>
    <w:rsid w:val="00A55306"/>
    <w:rsid w:val="00A55356"/>
    <w:rsid w:val="00A55A67"/>
    <w:rsid w:val="00A55F24"/>
    <w:rsid w:val="00A5689A"/>
    <w:rsid w:val="00A568D2"/>
    <w:rsid w:val="00A56E2B"/>
    <w:rsid w:val="00A5711F"/>
    <w:rsid w:val="00A575BA"/>
    <w:rsid w:val="00A57951"/>
    <w:rsid w:val="00A60649"/>
    <w:rsid w:val="00A60835"/>
    <w:rsid w:val="00A6168D"/>
    <w:rsid w:val="00A62F11"/>
    <w:rsid w:val="00A6344E"/>
    <w:rsid w:val="00A63EA4"/>
    <w:rsid w:val="00A6417A"/>
    <w:rsid w:val="00A67C3A"/>
    <w:rsid w:val="00A700AA"/>
    <w:rsid w:val="00A70B99"/>
    <w:rsid w:val="00A71640"/>
    <w:rsid w:val="00A71B35"/>
    <w:rsid w:val="00A72A63"/>
    <w:rsid w:val="00A72DD7"/>
    <w:rsid w:val="00A72E76"/>
    <w:rsid w:val="00A72FBD"/>
    <w:rsid w:val="00A731E5"/>
    <w:rsid w:val="00A733E0"/>
    <w:rsid w:val="00A7347F"/>
    <w:rsid w:val="00A737A4"/>
    <w:rsid w:val="00A74542"/>
    <w:rsid w:val="00A74A7C"/>
    <w:rsid w:val="00A75535"/>
    <w:rsid w:val="00A75A61"/>
    <w:rsid w:val="00A77BFE"/>
    <w:rsid w:val="00A80152"/>
    <w:rsid w:val="00A80760"/>
    <w:rsid w:val="00A808C5"/>
    <w:rsid w:val="00A80CDD"/>
    <w:rsid w:val="00A82061"/>
    <w:rsid w:val="00A825D8"/>
    <w:rsid w:val="00A827FB"/>
    <w:rsid w:val="00A82FB0"/>
    <w:rsid w:val="00A83227"/>
    <w:rsid w:val="00A839F8"/>
    <w:rsid w:val="00A83EC9"/>
    <w:rsid w:val="00A83F29"/>
    <w:rsid w:val="00A856FC"/>
    <w:rsid w:val="00A85E67"/>
    <w:rsid w:val="00A86076"/>
    <w:rsid w:val="00A860BF"/>
    <w:rsid w:val="00A86FEF"/>
    <w:rsid w:val="00A876FD"/>
    <w:rsid w:val="00A87E2D"/>
    <w:rsid w:val="00A9085D"/>
    <w:rsid w:val="00A90E0F"/>
    <w:rsid w:val="00A910D5"/>
    <w:rsid w:val="00A910D8"/>
    <w:rsid w:val="00A91349"/>
    <w:rsid w:val="00A91979"/>
    <w:rsid w:val="00A91F8B"/>
    <w:rsid w:val="00A936F9"/>
    <w:rsid w:val="00A93A05"/>
    <w:rsid w:val="00A93B67"/>
    <w:rsid w:val="00A94479"/>
    <w:rsid w:val="00A945C6"/>
    <w:rsid w:val="00A9491C"/>
    <w:rsid w:val="00A94C4D"/>
    <w:rsid w:val="00A94DC9"/>
    <w:rsid w:val="00A951E4"/>
    <w:rsid w:val="00A95CBC"/>
    <w:rsid w:val="00A96F1C"/>
    <w:rsid w:val="00A97F7C"/>
    <w:rsid w:val="00AA0023"/>
    <w:rsid w:val="00AA04ED"/>
    <w:rsid w:val="00AA1913"/>
    <w:rsid w:val="00AA2132"/>
    <w:rsid w:val="00AA232A"/>
    <w:rsid w:val="00AA2839"/>
    <w:rsid w:val="00AA3B44"/>
    <w:rsid w:val="00AA4040"/>
    <w:rsid w:val="00AA47E8"/>
    <w:rsid w:val="00AA48B4"/>
    <w:rsid w:val="00AA5A78"/>
    <w:rsid w:val="00AA65DB"/>
    <w:rsid w:val="00AA7294"/>
    <w:rsid w:val="00AB020F"/>
    <w:rsid w:val="00AB0ECB"/>
    <w:rsid w:val="00AB1C9F"/>
    <w:rsid w:val="00AB1FF0"/>
    <w:rsid w:val="00AB21D7"/>
    <w:rsid w:val="00AB27A4"/>
    <w:rsid w:val="00AB2817"/>
    <w:rsid w:val="00AB2ABE"/>
    <w:rsid w:val="00AB3A96"/>
    <w:rsid w:val="00AB4286"/>
    <w:rsid w:val="00AB4554"/>
    <w:rsid w:val="00AB4816"/>
    <w:rsid w:val="00AB51C6"/>
    <w:rsid w:val="00AB5FD8"/>
    <w:rsid w:val="00AB6A63"/>
    <w:rsid w:val="00AB7965"/>
    <w:rsid w:val="00AC07A4"/>
    <w:rsid w:val="00AC07B4"/>
    <w:rsid w:val="00AC07D8"/>
    <w:rsid w:val="00AC0C41"/>
    <w:rsid w:val="00AC0FB6"/>
    <w:rsid w:val="00AC1F52"/>
    <w:rsid w:val="00AC2BEE"/>
    <w:rsid w:val="00AC3D06"/>
    <w:rsid w:val="00AC4131"/>
    <w:rsid w:val="00AC4889"/>
    <w:rsid w:val="00AC4D29"/>
    <w:rsid w:val="00AC546E"/>
    <w:rsid w:val="00AC5528"/>
    <w:rsid w:val="00AC5C6C"/>
    <w:rsid w:val="00AC5FBA"/>
    <w:rsid w:val="00AC62F9"/>
    <w:rsid w:val="00AC667A"/>
    <w:rsid w:val="00AC7ACB"/>
    <w:rsid w:val="00AC81AC"/>
    <w:rsid w:val="00AD0000"/>
    <w:rsid w:val="00AD033D"/>
    <w:rsid w:val="00AD125B"/>
    <w:rsid w:val="00AD1759"/>
    <w:rsid w:val="00AD1A3C"/>
    <w:rsid w:val="00AD247E"/>
    <w:rsid w:val="00AD3B32"/>
    <w:rsid w:val="00AD3EC2"/>
    <w:rsid w:val="00AD447B"/>
    <w:rsid w:val="00AD487D"/>
    <w:rsid w:val="00AD54FF"/>
    <w:rsid w:val="00AD65B5"/>
    <w:rsid w:val="00AD6E23"/>
    <w:rsid w:val="00AD73D4"/>
    <w:rsid w:val="00AD7BAA"/>
    <w:rsid w:val="00AD7CCD"/>
    <w:rsid w:val="00AD7EE8"/>
    <w:rsid w:val="00AE0D07"/>
    <w:rsid w:val="00AE1531"/>
    <w:rsid w:val="00AE2377"/>
    <w:rsid w:val="00AE4AB5"/>
    <w:rsid w:val="00AE4ABA"/>
    <w:rsid w:val="00AE51F0"/>
    <w:rsid w:val="00AE5D21"/>
    <w:rsid w:val="00AE6201"/>
    <w:rsid w:val="00AE64F7"/>
    <w:rsid w:val="00AE698D"/>
    <w:rsid w:val="00AE6ED2"/>
    <w:rsid w:val="00AE7C56"/>
    <w:rsid w:val="00AF0861"/>
    <w:rsid w:val="00AF1843"/>
    <w:rsid w:val="00AF363A"/>
    <w:rsid w:val="00AF3DC0"/>
    <w:rsid w:val="00AF3F60"/>
    <w:rsid w:val="00AF4174"/>
    <w:rsid w:val="00AF42C6"/>
    <w:rsid w:val="00AF4643"/>
    <w:rsid w:val="00AF4770"/>
    <w:rsid w:val="00AF495A"/>
    <w:rsid w:val="00AF4A40"/>
    <w:rsid w:val="00AF5357"/>
    <w:rsid w:val="00AF5F65"/>
    <w:rsid w:val="00AF664A"/>
    <w:rsid w:val="00AF6AE7"/>
    <w:rsid w:val="00AF6AFC"/>
    <w:rsid w:val="00AF6DFE"/>
    <w:rsid w:val="00AF73F4"/>
    <w:rsid w:val="00AF799F"/>
    <w:rsid w:val="00AF7EB0"/>
    <w:rsid w:val="00B0061D"/>
    <w:rsid w:val="00B00A4B"/>
    <w:rsid w:val="00B017C6"/>
    <w:rsid w:val="00B030BA"/>
    <w:rsid w:val="00B032E1"/>
    <w:rsid w:val="00B03C24"/>
    <w:rsid w:val="00B041AB"/>
    <w:rsid w:val="00B04A01"/>
    <w:rsid w:val="00B04C06"/>
    <w:rsid w:val="00B05391"/>
    <w:rsid w:val="00B05DFF"/>
    <w:rsid w:val="00B060C4"/>
    <w:rsid w:val="00B0638A"/>
    <w:rsid w:val="00B0765D"/>
    <w:rsid w:val="00B07746"/>
    <w:rsid w:val="00B1068F"/>
    <w:rsid w:val="00B10845"/>
    <w:rsid w:val="00B11525"/>
    <w:rsid w:val="00B122A6"/>
    <w:rsid w:val="00B12535"/>
    <w:rsid w:val="00B127BC"/>
    <w:rsid w:val="00B127DF"/>
    <w:rsid w:val="00B13088"/>
    <w:rsid w:val="00B14233"/>
    <w:rsid w:val="00B14510"/>
    <w:rsid w:val="00B157E4"/>
    <w:rsid w:val="00B1584A"/>
    <w:rsid w:val="00B159A3"/>
    <w:rsid w:val="00B15FFB"/>
    <w:rsid w:val="00B16436"/>
    <w:rsid w:val="00B16D17"/>
    <w:rsid w:val="00B16ED3"/>
    <w:rsid w:val="00B172C1"/>
    <w:rsid w:val="00B17693"/>
    <w:rsid w:val="00B22340"/>
    <w:rsid w:val="00B240E5"/>
    <w:rsid w:val="00B24216"/>
    <w:rsid w:val="00B243DC"/>
    <w:rsid w:val="00B2497A"/>
    <w:rsid w:val="00B24AC8"/>
    <w:rsid w:val="00B24D5C"/>
    <w:rsid w:val="00B24DFB"/>
    <w:rsid w:val="00B24F0B"/>
    <w:rsid w:val="00B250F0"/>
    <w:rsid w:val="00B25EC9"/>
    <w:rsid w:val="00B263A7"/>
    <w:rsid w:val="00B26510"/>
    <w:rsid w:val="00B26A3B"/>
    <w:rsid w:val="00B26D28"/>
    <w:rsid w:val="00B26E62"/>
    <w:rsid w:val="00B270BA"/>
    <w:rsid w:val="00B27426"/>
    <w:rsid w:val="00B2770F"/>
    <w:rsid w:val="00B27943"/>
    <w:rsid w:val="00B305A5"/>
    <w:rsid w:val="00B30B08"/>
    <w:rsid w:val="00B30D6E"/>
    <w:rsid w:val="00B314E3"/>
    <w:rsid w:val="00B3224D"/>
    <w:rsid w:val="00B33387"/>
    <w:rsid w:val="00B335B6"/>
    <w:rsid w:val="00B33993"/>
    <w:rsid w:val="00B33CDB"/>
    <w:rsid w:val="00B34E9A"/>
    <w:rsid w:val="00B34EAB"/>
    <w:rsid w:val="00B34F7A"/>
    <w:rsid w:val="00B35084"/>
    <w:rsid w:val="00B35452"/>
    <w:rsid w:val="00B400A4"/>
    <w:rsid w:val="00B40396"/>
    <w:rsid w:val="00B40731"/>
    <w:rsid w:val="00B4094D"/>
    <w:rsid w:val="00B416B8"/>
    <w:rsid w:val="00B4323C"/>
    <w:rsid w:val="00B43BF2"/>
    <w:rsid w:val="00B44114"/>
    <w:rsid w:val="00B44476"/>
    <w:rsid w:val="00B44938"/>
    <w:rsid w:val="00B44D22"/>
    <w:rsid w:val="00B4538B"/>
    <w:rsid w:val="00B453E8"/>
    <w:rsid w:val="00B453E9"/>
    <w:rsid w:val="00B45745"/>
    <w:rsid w:val="00B4587D"/>
    <w:rsid w:val="00B458A6"/>
    <w:rsid w:val="00B45F2E"/>
    <w:rsid w:val="00B463CD"/>
    <w:rsid w:val="00B471C0"/>
    <w:rsid w:val="00B478F2"/>
    <w:rsid w:val="00B47BF6"/>
    <w:rsid w:val="00B50009"/>
    <w:rsid w:val="00B50113"/>
    <w:rsid w:val="00B5019A"/>
    <w:rsid w:val="00B50375"/>
    <w:rsid w:val="00B50855"/>
    <w:rsid w:val="00B509BA"/>
    <w:rsid w:val="00B50E88"/>
    <w:rsid w:val="00B51989"/>
    <w:rsid w:val="00B51E40"/>
    <w:rsid w:val="00B538E0"/>
    <w:rsid w:val="00B539CA"/>
    <w:rsid w:val="00B53C8F"/>
    <w:rsid w:val="00B53E2F"/>
    <w:rsid w:val="00B5418B"/>
    <w:rsid w:val="00B541AC"/>
    <w:rsid w:val="00B54DE1"/>
    <w:rsid w:val="00B564DB"/>
    <w:rsid w:val="00B565DF"/>
    <w:rsid w:val="00B56B64"/>
    <w:rsid w:val="00B56C7E"/>
    <w:rsid w:val="00B5728D"/>
    <w:rsid w:val="00B57CBA"/>
    <w:rsid w:val="00B57E83"/>
    <w:rsid w:val="00B602E0"/>
    <w:rsid w:val="00B612F0"/>
    <w:rsid w:val="00B615F1"/>
    <w:rsid w:val="00B62E61"/>
    <w:rsid w:val="00B636D2"/>
    <w:rsid w:val="00B63757"/>
    <w:rsid w:val="00B64387"/>
    <w:rsid w:val="00B6478D"/>
    <w:rsid w:val="00B64A8C"/>
    <w:rsid w:val="00B656BF"/>
    <w:rsid w:val="00B65778"/>
    <w:rsid w:val="00B65A1F"/>
    <w:rsid w:val="00B65AB6"/>
    <w:rsid w:val="00B65CB7"/>
    <w:rsid w:val="00B65EB1"/>
    <w:rsid w:val="00B6634B"/>
    <w:rsid w:val="00B66775"/>
    <w:rsid w:val="00B667DF"/>
    <w:rsid w:val="00B671B2"/>
    <w:rsid w:val="00B67B85"/>
    <w:rsid w:val="00B7022A"/>
    <w:rsid w:val="00B7034C"/>
    <w:rsid w:val="00B70906"/>
    <w:rsid w:val="00B70986"/>
    <w:rsid w:val="00B70C7A"/>
    <w:rsid w:val="00B70EFE"/>
    <w:rsid w:val="00B711C7"/>
    <w:rsid w:val="00B713EA"/>
    <w:rsid w:val="00B7140C"/>
    <w:rsid w:val="00B7271C"/>
    <w:rsid w:val="00B72965"/>
    <w:rsid w:val="00B749F9"/>
    <w:rsid w:val="00B74B5E"/>
    <w:rsid w:val="00B75C44"/>
    <w:rsid w:val="00B761BA"/>
    <w:rsid w:val="00B762A2"/>
    <w:rsid w:val="00B771CA"/>
    <w:rsid w:val="00B77936"/>
    <w:rsid w:val="00B80758"/>
    <w:rsid w:val="00B80759"/>
    <w:rsid w:val="00B80E87"/>
    <w:rsid w:val="00B81105"/>
    <w:rsid w:val="00B8112E"/>
    <w:rsid w:val="00B81629"/>
    <w:rsid w:val="00B81760"/>
    <w:rsid w:val="00B817FF"/>
    <w:rsid w:val="00B82481"/>
    <w:rsid w:val="00B8266F"/>
    <w:rsid w:val="00B82B35"/>
    <w:rsid w:val="00B837F1"/>
    <w:rsid w:val="00B8393E"/>
    <w:rsid w:val="00B83D17"/>
    <w:rsid w:val="00B83E37"/>
    <w:rsid w:val="00B83FAC"/>
    <w:rsid w:val="00B849D4"/>
    <w:rsid w:val="00B85847"/>
    <w:rsid w:val="00B8764C"/>
    <w:rsid w:val="00B87870"/>
    <w:rsid w:val="00B87D87"/>
    <w:rsid w:val="00B90272"/>
    <w:rsid w:val="00B90D83"/>
    <w:rsid w:val="00B90DD9"/>
    <w:rsid w:val="00B916B1"/>
    <w:rsid w:val="00B917C9"/>
    <w:rsid w:val="00B91AAF"/>
    <w:rsid w:val="00B91FE4"/>
    <w:rsid w:val="00B929A6"/>
    <w:rsid w:val="00B93282"/>
    <w:rsid w:val="00B93395"/>
    <w:rsid w:val="00B939C4"/>
    <w:rsid w:val="00B945B8"/>
    <w:rsid w:val="00B95070"/>
    <w:rsid w:val="00B955F0"/>
    <w:rsid w:val="00B9729B"/>
    <w:rsid w:val="00B97D24"/>
    <w:rsid w:val="00BA0249"/>
    <w:rsid w:val="00BA0C2A"/>
    <w:rsid w:val="00BA0FAF"/>
    <w:rsid w:val="00BA1844"/>
    <w:rsid w:val="00BA1A82"/>
    <w:rsid w:val="00BA21AD"/>
    <w:rsid w:val="00BA2D87"/>
    <w:rsid w:val="00BA3CFE"/>
    <w:rsid w:val="00BA4255"/>
    <w:rsid w:val="00BA556E"/>
    <w:rsid w:val="00BA5A11"/>
    <w:rsid w:val="00BA5BC5"/>
    <w:rsid w:val="00BA60D4"/>
    <w:rsid w:val="00BA6A62"/>
    <w:rsid w:val="00BA7053"/>
    <w:rsid w:val="00BB147A"/>
    <w:rsid w:val="00BB1776"/>
    <w:rsid w:val="00BB1B3F"/>
    <w:rsid w:val="00BB2E42"/>
    <w:rsid w:val="00BB3217"/>
    <w:rsid w:val="00BB3345"/>
    <w:rsid w:val="00BB37FB"/>
    <w:rsid w:val="00BB4416"/>
    <w:rsid w:val="00BB4BB2"/>
    <w:rsid w:val="00BB5568"/>
    <w:rsid w:val="00BB5B6D"/>
    <w:rsid w:val="00BB6171"/>
    <w:rsid w:val="00BB6172"/>
    <w:rsid w:val="00BB7F74"/>
    <w:rsid w:val="00BB7FAC"/>
    <w:rsid w:val="00BC0372"/>
    <w:rsid w:val="00BC0B91"/>
    <w:rsid w:val="00BC107A"/>
    <w:rsid w:val="00BC12D5"/>
    <w:rsid w:val="00BC1F77"/>
    <w:rsid w:val="00BC2F1B"/>
    <w:rsid w:val="00BC384A"/>
    <w:rsid w:val="00BC456E"/>
    <w:rsid w:val="00BC47C9"/>
    <w:rsid w:val="00BC4B75"/>
    <w:rsid w:val="00BC5666"/>
    <w:rsid w:val="00BC589C"/>
    <w:rsid w:val="00BC58F5"/>
    <w:rsid w:val="00BC65A9"/>
    <w:rsid w:val="00BC65B9"/>
    <w:rsid w:val="00BC6A6D"/>
    <w:rsid w:val="00BC6AA0"/>
    <w:rsid w:val="00BC6FA3"/>
    <w:rsid w:val="00BC7109"/>
    <w:rsid w:val="00BC7AAA"/>
    <w:rsid w:val="00BC7AF3"/>
    <w:rsid w:val="00BD04CD"/>
    <w:rsid w:val="00BD068B"/>
    <w:rsid w:val="00BD0718"/>
    <w:rsid w:val="00BD0D74"/>
    <w:rsid w:val="00BD15C0"/>
    <w:rsid w:val="00BD1800"/>
    <w:rsid w:val="00BD193A"/>
    <w:rsid w:val="00BD2B02"/>
    <w:rsid w:val="00BD2B96"/>
    <w:rsid w:val="00BD2BF9"/>
    <w:rsid w:val="00BD2F4E"/>
    <w:rsid w:val="00BD3360"/>
    <w:rsid w:val="00BD57C3"/>
    <w:rsid w:val="00BD5A55"/>
    <w:rsid w:val="00BD697C"/>
    <w:rsid w:val="00BD7E03"/>
    <w:rsid w:val="00BD7EE4"/>
    <w:rsid w:val="00BD7F12"/>
    <w:rsid w:val="00BE0519"/>
    <w:rsid w:val="00BE0969"/>
    <w:rsid w:val="00BE159E"/>
    <w:rsid w:val="00BE1A50"/>
    <w:rsid w:val="00BE1BD3"/>
    <w:rsid w:val="00BE2630"/>
    <w:rsid w:val="00BE29F5"/>
    <w:rsid w:val="00BE318E"/>
    <w:rsid w:val="00BE33A3"/>
    <w:rsid w:val="00BE362C"/>
    <w:rsid w:val="00BE37C3"/>
    <w:rsid w:val="00BE3BA1"/>
    <w:rsid w:val="00BE4BCF"/>
    <w:rsid w:val="00BE4F9A"/>
    <w:rsid w:val="00BE4FAC"/>
    <w:rsid w:val="00BE5323"/>
    <w:rsid w:val="00BE585A"/>
    <w:rsid w:val="00BE5EBC"/>
    <w:rsid w:val="00BE5FEA"/>
    <w:rsid w:val="00BE6022"/>
    <w:rsid w:val="00BE626B"/>
    <w:rsid w:val="00BE6374"/>
    <w:rsid w:val="00BE650A"/>
    <w:rsid w:val="00BE67DB"/>
    <w:rsid w:val="00BE6C94"/>
    <w:rsid w:val="00BE7275"/>
    <w:rsid w:val="00BE7499"/>
    <w:rsid w:val="00BE74B7"/>
    <w:rsid w:val="00BF06BA"/>
    <w:rsid w:val="00BF06BB"/>
    <w:rsid w:val="00BF075B"/>
    <w:rsid w:val="00BF0869"/>
    <w:rsid w:val="00BF1694"/>
    <w:rsid w:val="00BF206B"/>
    <w:rsid w:val="00BF44E8"/>
    <w:rsid w:val="00BF4A9B"/>
    <w:rsid w:val="00BF503B"/>
    <w:rsid w:val="00BF5427"/>
    <w:rsid w:val="00BF59BA"/>
    <w:rsid w:val="00BF7229"/>
    <w:rsid w:val="00BF7E74"/>
    <w:rsid w:val="00C00033"/>
    <w:rsid w:val="00C00715"/>
    <w:rsid w:val="00C00E23"/>
    <w:rsid w:val="00C01425"/>
    <w:rsid w:val="00C02173"/>
    <w:rsid w:val="00C041D4"/>
    <w:rsid w:val="00C04AC1"/>
    <w:rsid w:val="00C05109"/>
    <w:rsid w:val="00C055FA"/>
    <w:rsid w:val="00C05897"/>
    <w:rsid w:val="00C05A9B"/>
    <w:rsid w:val="00C06733"/>
    <w:rsid w:val="00C06BDF"/>
    <w:rsid w:val="00C06C23"/>
    <w:rsid w:val="00C07805"/>
    <w:rsid w:val="00C10489"/>
    <w:rsid w:val="00C119E9"/>
    <w:rsid w:val="00C12090"/>
    <w:rsid w:val="00C129C0"/>
    <w:rsid w:val="00C12E14"/>
    <w:rsid w:val="00C12F96"/>
    <w:rsid w:val="00C13340"/>
    <w:rsid w:val="00C1368D"/>
    <w:rsid w:val="00C13797"/>
    <w:rsid w:val="00C13933"/>
    <w:rsid w:val="00C14ABE"/>
    <w:rsid w:val="00C14BC6"/>
    <w:rsid w:val="00C15625"/>
    <w:rsid w:val="00C156C1"/>
    <w:rsid w:val="00C1617F"/>
    <w:rsid w:val="00C168A7"/>
    <w:rsid w:val="00C168C7"/>
    <w:rsid w:val="00C16E9F"/>
    <w:rsid w:val="00C17053"/>
    <w:rsid w:val="00C1711E"/>
    <w:rsid w:val="00C17776"/>
    <w:rsid w:val="00C178B0"/>
    <w:rsid w:val="00C21136"/>
    <w:rsid w:val="00C219BC"/>
    <w:rsid w:val="00C22185"/>
    <w:rsid w:val="00C223D9"/>
    <w:rsid w:val="00C22686"/>
    <w:rsid w:val="00C226E8"/>
    <w:rsid w:val="00C228FC"/>
    <w:rsid w:val="00C22F54"/>
    <w:rsid w:val="00C23FDC"/>
    <w:rsid w:val="00C242E0"/>
    <w:rsid w:val="00C247DB"/>
    <w:rsid w:val="00C25F54"/>
    <w:rsid w:val="00C2624E"/>
    <w:rsid w:val="00C26D70"/>
    <w:rsid w:val="00C2762F"/>
    <w:rsid w:val="00C27777"/>
    <w:rsid w:val="00C27870"/>
    <w:rsid w:val="00C278E2"/>
    <w:rsid w:val="00C27BAA"/>
    <w:rsid w:val="00C305B2"/>
    <w:rsid w:val="00C31D11"/>
    <w:rsid w:val="00C31D33"/>
    <w:rsid w:val="00C31FB8"/>
    <w:rsid w:val="00C32C61"/>
    <w:rsid w:val="00C33715"/>
    <w:rsid w:val="00C33F6A"/>
    <w:rsid w:val="00C3453E"/>
    <w:rsid w:val="00C35F2F"/>
    <w:rsid w:val="00C36B49"/>
    <w:rsid w:val="00C403C1"/>
    <w:rsid w:val="00C4071E"/>
    <w:rsid w:val="00C41B5E"/>
    <w:rsid w:val="00C421CE"/>
    <w:rsid w:val="00C4262E"/>
    <w:rsid w:val="00C42F0E"/>
    <w:rsid w:val="00C44164"/>
    <w:rsid w:val="00C4446C"/>
    <w:rsid w:val="00C44583"/>
    <w:rsid w:val="00C44B9A"/>
    <w:rsid w:val="00C457EC"/>
    <w:rsid w:val="00C468F0"/>
    <w:rsid w:val="00C46BEE"/>
    <w:rsid w:val="00C46D5A"/>
    <w:rsid w:val="00C4703B"/>
    <w:rsid w:val="00C4705A"/>
    <w:rsid w:val="00C47078"/>
    <w:rsid w:val="00C4718F"/>
    <w:rsid w:val="00C4745A"/>
    <w:rsid w:val="00C50408"/>
    <w:rsid w:val="00C506EB"/>
    <w:rsid w:val="00C50971"/>
    <w:rsid w:val="00C50A71"/>
    <w:rsid w:val="00C510DF"/>
    <w:rsid w:val="00C51C56"/>
    <w:rsid w:val="00C51D37"/>
    <w:rsid w:val="00C52043"/>
    <w:rsid w:val="00C5263A"/>
    <w:rsid w:val="00C52D36"/>
    <w:rsid w:val="00C53058"/>
    <w:rsid w:val="00C53405"/>
    <w:rsid w:val="00C547FD"/>
    <w:rsid w:val="00C551C8"/>
    <w:rsid w:val="00C558CE"/>
    <w:rsid w:val="00C55B81"/>
    <w:rsid w:val="00C55F95"/>
    <w:rsid w:val="00C56083"/>
    <w:rsid w:val="00C561F7"/>
    <w:rsid w:val="00C56478"/>
    <w:rsid w:val="00C5691F"/>
    <w:rsid w:val="00C569EB"/>
    <w:rsid w:val="00C56B60"/>
    <w:rsid w:val="00C6038E"/>
    <w:rsid w:val="00C6232A"/>
    <w:rsid w:val="00C63264"/>
    <w:rsid w:val="00C63298"/>
    <w:rsid w:val="00C6348E"/>
    <w:rsid w:val="00C63856"/>
    <w:rsid w:val="00C6462C"/>
    <w:rsid w:val="00C64630"/>
    <w:rsid w:val="00C64E67"/>
    <w:rsid w:val="00C65157"/>
    <w:rsid w:val="00C653CF"/>
    <w:rsid w:val="00C65516"/>
    <w:rsid w:val="00C658FA"/>
    <w:rsid w:val="00C658FC"/>
    <w:rsid w:val="00C659B0"/>
    <w:rsid w:val="00C65B67"/>
    <w:rsid w:val="00C65E68"/>
    <w:rsid w:val="00C66168"/>
    <w:rsid w:val="00C6684E"/>
    <w:rsid w:val="00C6694F"/>
    <w:rsid w:val="00C66E5C"/>
    <w:rsid w:val="00C67409"/>
    <w:rsid w:val="00C676B6"/>
    <w:rsid w:val="00C67A4F"/>
    <w:rsid w:val="00C67BE0"/>
    <w:rsid w:val="00C67CA3"/>
    <w:rsid w:val="00C67FED"/>
    <w:rsid w:val="00C704C7"/>
    <w:rsid w:val="00C70AE8"/>
    <w:rsid w:val="00C71A1B"/>
    <w:rsid w:val="00C71C9F"/>
    <w:rsid w:val="00C71DFB"/>
    <w:rsid w:val="00C71E4E"/>
    <w:rsid w:val="00C71F3C"/>
    <w:rsid w:val="00C7279F"/>
    <w:rsid w:val="00C728E0"/>
    <w:rsid w:val="00C7297A"/>
    <w:rsid w:val="00C72CBB"/>
    <w:rsid w:val="00C7362F"/>
    <w:rsid w:val="00C7412D"/>
    <w:rsid w:val="00C747C6"/>
    <w:rsid w:val="00C74F5E"/>
    <w:rsid w:val="00C75DD5"/>
    <w:rsid w:val="00C76013"/>
    <w:rsid w:val="00C76018"/>
    <w:rsid w:val="00C76C91"/>
    <w:rsid w:val="00C77337"/>
    <w:rsid w:val="00C77AFB"/>
    <w:rsid w:val="00C77BFB"/>
    <w:rsid w:val="00C77DBB"/>
    <w:rsid w:val="00C80BFF"/>
    <w:rsid w:val="00C80F31"/>
    <w:rsid w:val="00C82049"/>
    <w:rsid w:val="00C8239A"/>
    <w:rsid w:val="00C82595"/>
    <w:rsid w:val="00C8268F"/>
    <w:rsid w:val="00C83293"/>
    <w:rsid w:val="00C8377E"/>
    <w:rsid w:val="00C83F00"/>
    <w:rsid w:val="00C85BB9"/>
    <w:rsid w:val="00C85E41"/>
    <w:rsid w:val="00C85FE6"/>
    <w:rsid w:val="00C861D6"/>
    <w:rsid w:val="00C8630D"/>
    <w:rsid w:val="00C86894"/>
    <w:rsid w:val="00C86D2B"/>
    <w:rsid w:val="00C86D63"/>
    <w:rsid w:val="00C87159"/>
    <w:rsid w:val="00C8726F"/>
    <w:rsid w:val="00C874A3"/>
    <w:rsid w:val="00C87BEF"/>
    <w:rsid w:val="00C9046A"/>
    <w:rsid w:val="00C905BA"/>
    <w:rsid w:val="00C912F4"/>
    <w:rsid w:val="00C91B55"/>
    <w:rsid w:val="00C91C2E"/>
    <w:rsid w:val="00C91F25"/>
    <w:rsid w:val="00C92365"/>
    <w:rsid w:val="00C93007"/>
    <w:rsid w:val="00C932BB"/>
    <w:rsid w:val="00C93B81"/>
    <w:rsid w:val="00C94425"/>
    <w:rsid w:val="00C95CCE"/>
    <w:rsid w:val="00C963CB"/>
    <w:rsid w:val="00C967D6"/>
    <w:rsid w:val="00C96BDA"/>
    <w:rsid w:val="00C96EF8"/>
    <w:rsid w:val="00C97341"/>
    <w:rsid w:val="00C978CE"/>
    <w:rsid w:val="00CA06E9"/>
    <w:rsid w:val="00CA0791"/>
    <w:rsid w:val="00CA26BA"/>
    <w:rsid w:val="00CA2796"/>
    <w:rsid w:val="00CA2FAC"/>
    <w:rsid w:val="00CA3141"/>
    <w:rsid w:val="00CA38FB"/>
    <w:rsid w:val="00CA39F4"/>
    <w:rsid w:val="00CA3C84"/>
    <w:rsid w:val="00CA4E46"/>
    <w:rsid w:val="00CA5063"/>
    <w:rsid w:val="00CA52CE"/>
    <w:rsid w:val="00CA5A5B"/>
    <w:rsid w:val="00CA5C2C"/>
    <w:rsid w:val="00CA6063"/>
    <w:rsid w:val="00CA7666"/>
    <w:rsid w:val="00CA78D5"/>
    <w:rsid w:val="00CA7ABB"/>
    <w:rsid w:val="00CB0510"/>
    <w:rsid w:val="00CB09B7"/>
    <w:rsid w:val="00CB0D9F"/>
    <w:rsid w:val="00CB12F4"/>
    <w:rsid w:val="00CB1F3D"/>
    <w:rsid w:val="00CB2236"/>
    <w:rsid w:val="00CB2590"/>
    <w:rsid w:val="00CB280C"/>
    <w:rsid w:val="00CB2973"/>
    <w:rsid w:val="00CB3EF3"/>
    <w:rsid w:val="00CB3EFA"/>
    <w:rsid w:val="00CB47E2"/>
    <w:rsid w:val="00CB526E"/>
    <w:rsid w:val="00CB7037"/>
    <w:rsid w:val="00CB7394"/>
    <w:rsid w:val="00CB75C6"/>
    <w:rsid w:val="00CB784A"/>
    <w:rsid w:val="00CC0293"/>
    <w:rsid w:val="00CC063D"/>
    <w:rsid w:val="00CC09FA"/>
    <w:rsid w:val="00CC1413"/>
    <w:rsid w:val="00CC3477"/>
    <w:rsid w:val="00CC367C"/>
    <w:rsid w:val="00CC3AE0"/>
    <w:rsid w:val="00CC43F1"/>
    <w:rsid w:val="00CC4664"/>
    <w:rsid w:val="00CC4CAC"/>
    <w:rsid w:val="00CC5D77"/>
    <w:rsid w:val="00CC696D"/>
    <w:rsid w:val="00CD0038"/>
    <w:rsid w:val="00CD005F"/>
    <w:rsid w:val="00CD02B4"/>
    <w:rsid w:val="00CD0430"/>
    <w:rsid w:val="00CD06E0"/>
    <w:rsid w:val="00CD10FC"/>
    <w:rsid w:val="00CD118E"/>
    <w:rsid w:val="00CD16B2"/>
    <w:rsid w:val="00CD2142"/>
    <w:rsid w:val="00CD23F8"/>
    <w:rsid w:val="00CD39BA"/>
    <w:rsid w:val="00CD3C44"/>
    <w:rsid w:val="00CD3D12"/>
    <w:rsid w:val="00CD3F05"/>
    <w:rsid w:val="00CD5256"/>
    <w:rsid w:val="00CD5453"/>
    <w:rsid w:val="00CD57C0"/>
    <w:rsid w:val="00CD5C51"/>
    <w:rsid w:val="00CD5E6C"/>
    <w:rsid w:val="00CD651D"/>
    <w:rsid w:val="00CD663C"/>
    <w:rsid w:val="00CD6F57"/>
    <w:rsid w:val="00CD709E"/>
    <w:rsid w:val="00CD7DB9"/>
    <w:rsid w:val="00CE0496"/>
    <w:rsid w:val="00CE0653"/>
    <w:rsid w:val="00CE0738"/>
    <w:rsid w:val="00CE0749"/>
    <w:rsid w:val="00CE07ED"/>
    <w:rsid w:val="00CE09F6"/>
    <w:rsid w:val="00CE1304"/>
    <w:rsid w:val="00CE2E47"/>
    <w:rsid w:val="00CE300B"/>
    <w:rsid w:val="00CE372A"/>
    <w:rsid w:val="00CE3F01"/>
    <w:rsid w:val="00CE4058"/>
    <w:rsid w:val="00CE4692"/>
    <w:rsid w:val="00CE4A21"/>
    <w:rsid w:val="00CE5294"/>
    <w:rsid w:val="00CE56E1"/>
    <w:rsid w:val="00CE5869"/>
    <w:rsid w:val="00CE60BD"/>
    <w:rsid w:val="00CE6440"/>
    <w:rsid w:val="00CE6917"/>
    <w:rsid w:val="00CE6ED6"/>
    <w:rsid w:val="00CE7581"/>
    <w:rsid w:val="00CE7688"/>
    <w:rsid w:val="00CE7E68"/>
    <w:rsid w:val="00CE7FBA"/>
    <w:rsid w:val="00CF07DA"/>
    <w:rsid w:val="00CF0A67"/>
    <w:rsid w:val="00CF212D"/>
    <w:rsid w:val="00CF22B5"/>
    <w:rsid w:val="00CF2F6A"/>
    <w:rsid w:val="00CF30F4"/>
    <w:rsid w:val="00CF389E"/>
    <w:rsid w:val="00CF454E"/>
    <w:rsid w:val="00CF497A"/>
    <w:rsid w:val="00CF4C53"/>
    <w:rsid w:val="00CF5108"/>
    <w:rsid w:val="00CF5D0D"/>
    <w:rsid w:val="00CF5D26"/>
    <w:rsid w:val="00CF7034"/>
    <w:rsid w:val="00CF7537"/>
    <w:rsid w:val="00CF7BE1"/>
    <w:rsid w:val="00D016E3"/>
    <w:rsid w:val="00D018AF"/>
    <w:rsid w:val="00D01A6B"/>
    <w:rsid w:val="00D01C08"/>
    <w:rsid w:val="00D02354"/>
    <w:rsid w:val="00D025E9"/>
    <w:rsid w:val="00D030BB"/>
    <w:rsid w:val="00D0357C"/>
    <w:rsid w:val="00D03E84"/>
    <w:rsid w:val="00D04197"/>
    <w:rsid w:val="00D04B91"/>
    <w:rsid w:val="00D04E4E"/>
    <w:rsid w:val="00D055D6"/>
    <w:rsid w:val="00D063BF"/>
    <w:rsid w:val="00D0671C"/>
    <w:rsid w:val="00D07084"/>
    <w:rsid w:val="00D0716E"/>
    <w:rsid w:val="00D10966"/>
    <w:rsid w:val="00D11092"/>
    <w:rsid w:val="00D11275"/>
    <w:rsid w:val="00D119E4"/>
    <w:rsid w:val="00D124AF"/>
    <w:rsid w:val="00D125E8"/>
    <w:rsid w:val="00D12B34"/>
    <w:rsid w:val="00D12D3B"/>
    <w:rsid w:val="00D1303C"/>
    <w:rsid w:val="00D13164"/>
    <w:rsid w:val="00D13493"/>
    <w:rsid w:val="00D1385E"/>
    <w:rsid w:val="00D140FB"/>
    <w:rsid w:val="00D15560"/>
    <w:rsid w:val="00D1670A"/>
    <w:rsid w:val="00D17279"/>
    <w:rsid w:val="00D17CE9"/>
    <w:rsid w:val="00D17DA7"/>
    <w:rsid w:val="00D202C7"/>
    <w:rsid w:val="00D213AB"/>
    <w:rsid w:val="00D22259"/>
    <w:rsid w:val="00D2257E"/>
    <w:rsid w:val="00D22618"/>
    <w:rsid w:val="00D226E0"/>
    <w:rsid w:val="00D230FD"/>
    <w:rsid w:val="00D232A5"/>
    <w:rsid w:val="00D23B73"/>
    <w:rsid w:val="00D24DDE"/>
    <w:rsid w:val="00D250EA"/>
    <w:rsid w:val="00D2533D"/>
    <w:rsid w:val="00D25B20"/>
    <w:rsid w:val="00D25B88"/>
    <w:rsid w:val="00D262C2"/>
    <w:rsid w:val="00D26D19"/>
    <w:rsid w:val="00D27750"/>
    <w:rsid w:val="00D27952"/>
    <w:rsid w:val="00D27D4C"/>
    <w:rsid w:val="00D27F2A"/>
    <w:rsid w:val="00D27F80"/>
    <w:rsid w:val="00D3006A"/>
    <w:rsid w:val="00D30B49"/>
    <w:rsid w:val="00D30CDC"/>
    <w:rsid w:val="00D312DC"/>
    <w:rsid w:val="00D3217A"/>
    <w:rsid w:val="00D322AE"/>
    <w:rsid w:val="00D322CD"/>
    <w:rsid w:val="00D32A3B"/>
    <w:rsid w:val="00D32A4D"/>
    <w:rsid w:val="00D32CC5"/>
    <w:rsid w:val="00D34349"/>
    <w:rsid w:val="00D35B6D"/>
    <w:rsid w:val="00D36564"/>
    <w:rsid w:val="00D3672B"/>
    <w:rsid w:val="00D37B74"/>
    <w:rsid w:val="00D401FA"/>
    <w:rsid w:val="00D40294"/>
    <w:rsid w:val="00D402EE"/>
    <w:rsid w:val="00D40964"/>
    <w:rsid w:val="00D40A4D"/>
    <w:rsid w:val="00D41084"/>
    <w:rsid w:val="00D41158"/>
    <w:rsid w:val="00D41BDF"/>
    <w:rsid w:val="00D423F5"/>
    <w:rsid w:val="00D431C7"/>
    <w:rsid w:val="00D43406"/>
    <w:rsid w:val="00D434D9"/>
    <w:rsid w:val="00D4354B"/>
    <w:rsid w:val="00D440AA"/>
    <w:rsid w:val="00D44370"/>
    <w:rsid w:val="00D44588"/>
    <w:rsid w:val="00D44AE5"/>
    <w:rsid w:val="00D45050"/>
    <w:rsid w:val="00D45C1C"/>
    <w:rsid w:val="00D46236"/>
    <w:rsid w:val="00D46356"/>
    <w:rsid w:val="00D4673C"/>
    <w:rsid w:val="00D46BE6"/>
    <w:rsid w:val="00D46DC4"/>
    <w:rsid w:val="00D46EFF"/>
    <w:rsid w:val="00D472EB"/>
    <w:rsid w:val="00D47331"/>
    <w:rsid w:val="00D479CA"/>
    <w:rsid w:val="00D50BBB"/>
    <w:rsid w:val="00D50BDC"/>
    <w:rsid w:val="00D50C8C"/>
    <w:rsid w:val="00D520AA"/>
    <w:rsid w:val="00D528A2"/>
    <w:rsid w:val="00D52EA8"/>
    <w:rsid w:val="00D52F86"/>
    <w:rsid w:val="00D53234"/>
    <w:rsid w:val="00D5336D"/>
    <w:rsid w:val="00D53CD4"/>
    <w:rsid w:val="00D548CF"/>
    <w:rsid w:val="00D54909"/>
    <w:rsid w:val="00D54D7C"/>
    <w:rsid w:val="00D54F22"/>
    <w:rsid w:val="00D550BE"/>
    <w:rsid w:val="00D55D52"/>
    <w:rsid w:val="00D56138"/>
    <w:rsid w:val="00D56513"/>
    <w:rsid w:val="00D56A3E"/>
    <w:rsid w:val="00D56A89"/>
    <w:rsid w:val="00D56CF5"/>
    <w:rsid w:val="00D56F78"/>
    <w:rsid w:val="00D57A46"/>
    <w:rsid w:val="00D60225"/>
    <w:rsid w:val="00D60421"/>
    <w:rsid w:val="00D61152"/>
    <w:rsid w:val="00D61682"/>
    <w:rsid w:val="00D61AE2"/>
    <w:rsid w:val="00D61ED2"/>
    <w:rsid w:val="00D62AC2"/>
    <w:rsid w:val="00D62BBD"/>
    <w:rsid w:val="00D62F34"/>
    <w:rsid w:val="00D631F8"/>
    <w:rsid w:val="00D63331"/>
    <w:rsid w:val="00D6394E"/>
    <w:rsid w:val="00D639ED"/>
    <w:rsid w:val="00D64994"/>
    <w:rsid w:val="00D64A71"/>
    <w:rsid w:val="00D64BA9"/>
    <w:rsid w:val="00D66E79"/>
    <w:rsid w:val="00D66F43"/>
    <w:rsid w:val="00D6745F"/>
    <w:rsid w:val="00D67947"/>
    <w:rsid w:val="00D67ECC"/>
    <w:rsid w:val="00D67F23"/>
    <w:rsid w:val="00D71261"/>
    <w:rsid w:val="00D717B7"/>
    <w:rsid w:val="00D72355"/>
    <w:rsid w:val="00D7366B"/>
    <w:rsid w:val="00D73AF3"/>
    <w:rsid w:val="00D73DEA"/>
    <w:rsid w:val="00D73E03"/>
    <w:rsid w:val="00D73F43"/>
    <w:rsid w:val="00D741CC"/>
    <w:rsid w:val="00D74E22"/>
    <w:rsid w:val="00D74ECC"/>
    <w:rsid w:val="00D75518"/>
    <w:rsid w:val="00D7637A"/>
    <w:rsid w:val="00D76F25"/>
    <w:rsid w:val="00D774B8"/>
    <w:rsid w:val="00D77556"/>
    <w:rsid w:val="00D77A72"/>
    <w:rsid w:val="00D80874"/>
    <w:rsid w:val="00D813FF"/>
    <w:rsid w:val="00D8170D"/>
    <w:rsid w:val="00D81D6D"/>
    <w:rsid w:val="00D81F03"/>
    <w:rsid w:val="00D833F3"/>
    <w:rsid w:val="00D83708"/>
    <w:rsid w:val="00D83B93"/>
    <w:rsid w:val="00D8413A"/>
    <w:rsid w:val="00D84576"/>
    <w:rsid w:val="00D84AE5"/>
    <w:rsid w:val="00D857DF"/>
    <w:rsid w:val="00D860C8"/>
    <w:rsid w:val="00D865ED"/>
    <w:rsid w:val="00D86E2B"/>
    <w:rsid w:val="00D86E4E"/>
    <w:rsid w:val="00D8733F"/>
    <w:rsid w:val="00D87690"/>
    <w:rsid w:val="00D87C33"/>
    <w:rsid w:val="00D87D6B"/>
    <w:rsid w:val="00D903A2"/>
    <w:rsid w:val="00D9047E"/>
    <w:rsid w:val="00D91018"/>
    <w:rsid w:val="00D91299"/>
    <w:rsid w:val="00D9211A"/>
    <w:rsid w:val="00D922B8"/>
    <w:rsid w:val="00D923E2"/>
    <w:rsid w:val="00D926EF"/>
    <w:rsid w:val="00D92A88"/>
    <w:rsid w:val="00D92C7E"/>
    <w:rsid w:val="00D9305F"/>
    <w:rsid w:val="00D93A75"/>
    <w:rsid w:val="00D949DB"/>
    <w:rsid w:val="00D94C2E"/>
    <w:rsid w:val="00D94D96"/>
    <w:rsid w:val="00D9598B"/>
    <w:rsid w:val="00D95CB4"/>
    <w:rsid w:val="00D969A9"/>
    <w:rsid w:val="00D96E34"/>
    <w:rsid w:val="00D97336"/>
    <w:rsid w:val="00D9769B"/>
    <w:rsid w:val="00D976C0"/>
    <w:rsid w:val="00DA0C75"/>
    <w:rsid w:val="00DA11FD"/>
    <w:rsid w:val="00DA2830"/>
    <w:rsid w:val="00DA2A4B"/>
    <w:rsid w:val="00DA3239"/>
    <w:rsid w:val="00DA4230"/>
    <w:rsid w:val="00DA4247"/>
    <w:rsid w:val="00DA4848"/>
    <w:rsid w:val="00DA4AD8"/>
    <w:rsid w:val="00DA55FA"/>
    <w:rsid w:val="00DA564C"/>
    <w:rsid w:val="00DA596B"/>
    <w:rsid w:val="00DA5A4E"/>
    <w:rsid w:val="00DA5A78"/>
    <w:rsid w:val="00DA5C9B"/>
    <w:rsid w:val="00DA5D56"/>
    <w:rsid w:val="00DA624D"/>
    <w:rsid w:val="00DA6265"/>
    <w:rsid w:val="00DA6387"/>
    <w:rsid w:val="00DA677A"/>
    <w:rsid w:val="00DA696D"/>
    <w:rsid w:val="00DA747B"/>
    <w:rsid w:val="00DA7D39"/>
    <w:rsid w:val="00DB0906"/>
    <w:rsid w:val="00DB0C67"/>
    <w:rsid w:val="00DB111D"/>
    <w:rsid w:val="00DB140B"/>
    <w:rsid w:val="00DB1AF1"/>
    <w:rsid w:val="00DB3B2E"/>
    <w:rsid w:val="00DB40C7"/>
    <w:rsid w:val="00DB4A29"/>
    <w:rsid w:val="00DB4C3C"/>
    <w:rsid w:val="00DB4ECC"/>
    <w:rsid w:val="00DB5975"/>
    <w:rsid w:val="00DB5AE4"/>
    <w:rsid w:val="00DB6653"/>
    <w:rsid w:val="00DB70CB"/>
    <w:rsid w:val="00DB71DE"/>
    <w:rsid w:val="00DB7329"/>
    <w:rsid w:val="00DB7897"/>
    <w:rsid w:val="00DB7B7D"/>
    <w:rsid w:val="00DB7E39"/>
    <w:rsid w:val="00DC0746"/>
    <w:rsid w:val="00DC1547"/>
    <w:rsid w:val="00DC1ABE"/>
    <w:rsid w:val="00DC1BE9"/>
    <w:rsid w:val="00DC1D3D"/>
    <w:rsid w:val="00DC2C8C"/>
    <w:rsid w:val="00DC3439"/>
    <w:rsid w:val="00DC3598"/>
    <w:rsid w:val="00DC3E37"/>
    <w:rsid w:val="00DC3F3E"/>
    <w:rsid w:val="00DC49F6"/>
    <w:rsid w:val="00DC4AB5"/>
    <w:rsid w:val="00DC4F91"/>
    <w:rsid w:val="00DC5590"/>
    <w:rsid w:val="00DC56EA"/>
    <w:rsid w:val="00DC5745"/>
    <w:rsid w:val="00DC5E12"/>
    <w:rsid w:val="00DC5FDD"/>
    <w:rsid w:val="00DC65E9"/>
    <w:rsid w:val="00DC6AC7"/>
    <w:rsid w:val="00DC6E98"/>
    <w:rsid w:val="00DC7144"/>
    <w:rsid w:val="00DC7165"/>
    <w:rsid w:val="00DC79AD"/>
    <w:rsid w:val="00DC7FFE"/>
    <w:rsid w:val="00DD0325"/>
    <w:rsid w:val="00DD0A66"/>
    <w:rsid w:val="00DD0B67"/>
    <w:rsid w:val="00DD0FA9"/>
    <w:rsid w:val="00DD1630"/>
    <w:rsid w:val="00DD2F07"/>
    <w:rsid w:val="00DD41DB"/>
    <w:rsid w:val="00DD43E4"/>
    <w:rsid w:val="00DD462F"/>
    <w:rsid w:val="00DD50B4"/>
    <w:rsid w:val="00DD53C0"/>
    <w:rsid w:val="00DD5967"/>
    <w:rsid w:val="00DD66CA"/>
    <w:rsid w:val="00DD6B05"/>
    <w:rsid w:val="00DD6F26"/>
    <w:rsid w:val="00DD7443"/>
    <w:rsid w:val="00DD7C03"/>
    <w:rsid w:val="00DD7CE6"/>
    <w:rsid w:val="00DD7D91"/>
    <w:rsid w:val="00DE07CE"/>
    <w:rsid w:val="00DE0BEA"/>
    <w:rsid w:val="00DE13B0"/>
    <w:rsid w:val="00DE1E14"/>
    <w:rsid w:val="00DE248D"/>
    <w:rsid w:val="00DE2C0F"/>
    <w:rsid w:val="00DE34A2"/>
    <w:rsid w:val="00DE3737"/>
    <w:rsid w:val="00DE434D"/>
    <w:rsid w:val="00DE5878"/>
    <w:rsid w:val="00DE5B9C"/>
    <w:rsid w:val="00DE5E8E"/>
    <w:rsid w:val="00DE60DC"/>
    <w:rsid w:val="00DE66A6"/>
    <w:rsid w:val="00DE68E8"/>
    <w:rsid w:val="00DE741E"/>
    <w:rsid w:val="00DE796D"/>
    <w:rsid w:val="00DE7A8C"/>
    <w:rsid w:val="00DF029E"/>
    <w:rsid w:val="00DF0AF8"/>
    <w:rsid w:val="00DF0E80"/>
    <w:rsid w:val="00DF1425"/>
    <w:rsid w:val="00DF2592"/>
    <w:rsid w:val="00DF279C"/>
    <w:rsid w:val="00DF2B2F"/>
    <w:rsid w:val="00DF2C6C"/>
    <w:rsid w:val="00DF364B"/>
    <w:rsid w:val="00DF3D3C"/>
    <w:rsid w:val="00DF40AD"/>
    <w:rsid w:val="00DF40B9"/>
    <w:rsid w:val="00DF4193"/>
    <w:rsid w:val="00DF45E9"/>
    <w:rsid w:val="00DF46CF"/>
    <w:rsid w:val="00DF5125"/>
    <w:rsid w:val="00DF5CE9"/>
    <w:rsid w:val="00DF6973"/>
    <w:rsid w:val="00DF6D09"/>
    <w:rsid w:val="00DF6E9B"/>
    <w:rsid w:val="00DF73EF"/>
    <w:rsid w:val="00DF77B9"/>
    <w:rsid w:val="00E00809"/>
    <w:rsid w:val="00E00A13"/>
    <w:rsid w:val="00E010E9"/>
    <w:rsid w:val="00E0118D"/>
    <w:rsid w:val="00E011C9"/>
    <w:rsid w:val="00E0142D"/>
    <w:rsid w:val="00E01A51"/>
    <w:rsid w:val="00E02067"/>
    <w:rsid w:val="00E02098"/>
    <w:rsid w:val="00E02327"/>
    <w:rsid w:val="00E027FC"/>
    <w:rsid w:val="00E02AEF"/>
    <w:rsid w:val="00E02EF3"/>
    <w:rsid w:val="00E02F67"/>
    <w:rsid w:val="00E02FC2"/>
    <w:rsid w:val="00E0381D"/>
    <w:rsid w:val="00E03AFE"/>
    <w:rsid w:val="00E044D4"/>
    <w:rsid w:val="00E051C4"/>
    <w:rsid w:val="00E0551F"/>
    <w:rsid w:val="00E0595F"/>
    <w:rsid w:val="00E063DF"/>
    <w:rsid w:val="00E064B0"/>
    <w:rsid w:val="00E06D85"/>
    <w:rsid w:val="00E06DC9"/>
    <w:rsid w:val="00E06F82"/>
    <w:rsid w:val="00E07030"/>
    <w:rsid w:val="00E07105"/>
    <w:rsid w:val="00E07C43"/>
    <w:rsid w:val="00E10A1F"/>
    <w:rsid w:val="00E11486"/>
    <w:rsid w:val="00E1175B"/>
    <w:rsid w:val="00E11988"/>
    <w:rsid w:val="00E11AF2"/>
    <w:rsid w:val="00E11D22"/>
    <w:rsid w:val="00E11F23"/>
    <w:rsid w:val="00E12CB9"/>
    <w:rsid w:val="00E132F1"/>
    <w:rsid w:val="00E1377F"/>
    <w:rsid w:val="00E13909"/>
    <w:rsid w:val="00E13A5B"/>
    <w:rsid w:val="00E13E6C"/>
    <w:rsid w:val="00E13EBC"/>
    <w:rsid w:val="00E14A89"/>
    <w:rsid w:val="00E14D23"/>
    <w:rsid w:val="00E1502C"/>
    <w:rsid w:val="00E150F1"/>
    <w:rsid w:val="00E16696"/>
    <w:rsid w:val="00E16B8A"/>
    <w:rsid w:val="00E17AF8"/>
    <w:rsid w:val="00E17D5C"/>
    <w:rsid w:val="00E17D7B"/>
    <w:rsid w:val="00E17DC1"/>
    <w:rsid w:val="00E2084C"/>
    <w:rsid w:val="00E210DA"/>
    <w:rsid w:val="00E214E3"/>
    <w:rsid w:val="00E23B06"/>
    <w:rsid w:val="00E23B34"/>
    <w:rsid w:val="00E2477B"/>
    <w:rsid w:val="00E24F40"/>
    <w:rsid w:val="00E24F72"/>
    <w:rsid w:val="00E250E3"/>
    <w:rsid w:val="00E2553B"/>
    <w:rsid w:val="00E25BE8"/>
    <w:rsid w:val="00E25F32"/>
    <w:rsid w:val="00E26B55"/>
    <w:rsid w:val="00E26C8E"/>
    <w:rsid w:val="00E27279"/>
    <w:rsid w:val="00E27B2E"/>
    <w:rsid w:val="00E27F90"/>
    <w:rsid w:val="00E3095B"/>
    <w:rsid w:val="00E309AD"/>
    <w:rsid w:val="00E30A35"/>
    <w:rsid w:val="00E31482"/>
    <w:rsid w:val="00E3154C"/>
    <w:rsid w:val="00E3254B"/>
    <w:rsid w:val="00E3275A"/>
    <w:rsid w:val="00E327B9"/>
    <w:rsid w:val="00E338EF"/>
    <w:rsid w:val="00E33985"/>
    <w:rsid w:val="00E33A9F"/>
    <w:rsid w:val="00E34466"/>
    <w:rsid w:val="00E349E1"/>
    <w:rsid w:val="00E3518B"/>
    <w:rsid w:val="00E358CC"/>
    <w:rsid w:val="00E360B3"/>
    <w:rsid w:val="00E36F59"/>
    <w:rsid w:val="00E372F6"/>
    <w:rsid w:val="00E4098E"/>
    <w:rsid w:val="00E40D3E"/>
    <w:rsid w:val="00E41414"/>
    <w:rsid w:val="00E419F7"/>
    <w:rsid w:val="00E41C2E"/>
    <w:rsid w:val="00E4309D"/>
    <w:rsid w:val="00E4315A"/>
    <w:rsid w:val="00E432AA"/>
    <w:rsid w:val="00E4470B"/>
    <w:rsid w:val="00E44B29"/>
    <w:rsid w:val="00E44FBA"/>
    <w:rsid w:val="00E455B0"/>
    <w:rsid w:val="00E460CF"/>
    <w:rsid w:val="00E46597"/>
    <w:rsid w:val="00E466C3"/>
    <w:rsid w:val="00E473E0"/>
    <w:rsid w:val="00E4780B"/>
    <w:rsid w:val="00E47FD7"/>
    <w:rsid w:val="00E501FC"/>
    <w:rsid w:val="00E50397"/>
    <w:rsid w:val="00E5083E"/>
    <w:rsid w:val="00E50E97"/>
    <w:rsid w:val="00E522B9"/>
    <w:rsid w:val="00E52451"/>
    <w:rsid w:val="00E5247C"/>
    <w:rsid w:val="00E53074"/>
    <w:rsid w:val="00E53D21"/>
    <w:rsid w:val="00E540D3"/>
    <w:rsid w:val="00E54600"/>
    <w:rsid w:val="00E549C4"/>
    <w:rsid w:val="00E549D1"/>
    <w:rsid w:val="00E5516D"/>
    <w:rsid w:val="00E5563C"/>
    <w:rsid w:val="00E55EB7"/>
    <w:rsid w:val="00E56394"/>
    <w:rsid w:val="00E57005"/>
    <w:rsid w:val="00E57D31"/>
    <w:rsid w:val="00E601D9"/>
    <w:rsid w:val="00E60A01"/>
    <w:rsid w:val="00E60AFA"/>
    <w:rsid w:val="00E60E3C"/>
    <w:rsid w:val="00E61668"/>
    <w:rsid w:val="00E617D1"/>
    <w:rsid w:val="00E619D5"/>
    <w:rsid w:val="00E61DB8"/>
    <w:rsid w:val="00E62525"/>
    <w:rsid w:val="00E625CD"/>
    <w:rsid w:val="00E62B6A"/>
    <w:rsid w:val="00E65532"/>
    <w:rsid w:val="00E65AD7"/>
    <w:rsid w:val="00E670C0"/>
    <w:rsid w:val="00E67600"/>
    <w:rsid w:val="00E677A6"/>
    <w:rsid w:val="00E67C7A"/>
    <w:rsid w:val="00E70A7F"/>
    <w:rsid w:val="00E70ECF"/>
    <w:rsid w:val="00E712F9"/>
    <w:rsid w:val="00E71610"/>
    <w:rsid w:val="00E71B92"/>
    <w:rsid w:val="00E74452"/>
    <w:rsid w:val="00E74F7E"/>
    <w:rsid w:val="00E75082"/>
    <w:rsid w:val="00E75D48"/>
    <w:rsid w:val="00E76951"/>
    <w:rsid w:val="00E76C55"/>
    <w:rsid w:val="00E76E00"/>
    <w:rsid w:val="00E77357"/>
    <w:rsid w:val="00E80194"/>
    <w:rsid w:val="00E802CB"/>
    <w:rsid w:val="00E808A4"/>
    <w:rsid w:val="00E813C2"/>
    <w:rsid w:val="00E816CD"/>
    <w:rsid w:val="00E81D6F"/>
    <w:rsid w:val="00E81E52"/>
    <w:rsid w:val="00E82032"/>
    <w:rsid w:val="00E82375"/>
    <w:rsid w:val="00E823C3"/>
    <w:rsid w:val="00E829C2"/>
    <w:rsid w:val="00E82B7D"/>
    <w:rsid w:val="00E836F1"/>
    <w:rsid w:val="00E83F1E"/>
    <w:rsid w:val="00E84A9A"/>
    <w:rsid w:val="00E84B46"/>
    <w:rsid w:val="00E85693"/>
    <w:rsid w:val="00E85EB7"/>
    <w:rsid w:val="00E865F2"/>
    <w:rsid w:val="00E870E1"/>
    <w:rsid w:val="00E873D8"/>
    <w:rsid w:val="00E87AA6"/>
    <w:rsid w:val="00E87CEA"/>
    <w:rsid w:val="00E90272"/>
    <w:rsid w:val="00E9048F"/>
    <w:rsid w:val="00E90FB6"/>
    <w:rsid w:val="00E92700"/>
    <w:rsid w:val="00E92E52"/>
    <w:rsid w:val="00E92F2D"/>
    <w:rsid w:val="00E9366F"/>
    <w:rsid w:val="00E9367E"/>
    <w:rsid w:val="00E94392"/>
    <w:rsid w:val="00E954D2"/>
    <w:rsid w:val="00E95766"/>
    <w:rsid w:val="00E95984"/>
    <w:rsid w:val="00E95DE5"/>
    <w:rsid w:val="00E95E5B"/>
    <w:rsid w:val="00E963AA"/>
    <w:rsid w:val="00E96E29"/>
    <w:rsid w:val="00E96E85"/>
    <w:rsid w:val="00E96F8F"/>
    <w:rsid w:val="00E9737A"/>
    <w:rsid w:val="00EA023E"/>
    <w:rsid w:val="00EA0B15"/>
    <w:rsid w:val="00EA17F5"/>
    <w:rsid w:val="00EA1AC5"/>
    <w:rsid w:val="00EA2CB3"/>
    <w:rsid w:val="00EA32B2"/>
    <w:rsid w:val="00EA3C3D"/>
    <w:rsid w:val="00EA4322"/>
    <w:rsid w:val="00EA47FE"/>
    <w:rsid w:val="00EA49F7"/>
    <w:rsid w:val="00EA4C54"/>
    <w:rsid w:val="00EA54DB"/>
    <w:rsid w:val="00EA560C"/>
    <w:rsid w:val="00EA5776"/>
    <w:rsid w:val="00EA6031"/>
    <w:rsid w:val="00EA6E46"/>
    <w:rsid w:val="00EA763A"/>
    <w:rsid w:val="00EA7F1C"/>
    <w:rsid w:val="00EB0311"/>
    <w:rsid w:val="00EB06F7"/>
    <w:rsid w:val="00EB0A48"/>
    <w:rsid w:val="00EB0C32"/>
    <w:rsid w:val="00EB14D2"/>
    <w:rsid w:val="00EB1C8B"/>
    <w:rsid w:val="00EB1FE1"/>
    <w:rsid w:val="00EB2210"/>
    <w:rsid w:val="00EB2226"/>
    <w:rsid w:val="00EB28B7"/>
    <w:rsid w:val="00EB3AE7"/>
    <w:rsid w:val="00EB3E16"/>
    <w:rsid w:val="00EB41B4"/>
    <w:rsid w:val="00EB42A4"/>
    <w:rsid w:val="00EB4717"/>
    <w:rsid w:val="00EB4B3A"/>
    <w:rsid w:val="00EB57F1"/>
    <w:rsid w:val="00EB5F16"/>
    <w:rsid w:val="00EB6175"/>
    <w:rsid w:val="00EB62D6"/>
    <w:rsid w:val="00EB6625"/>
    <w:rsid w:val="00EB7202"/>
    <w:rsid w:val="00EB7742"/>
    <w:rsid w:val="00EB7D37"/>
    <w:rsid w:val="00EC0B3E"/>
    <w:rsid w:val="00EC0EA3"/>
    <w:rsid w:val="00EC12CB"/>
    <w:rsid w:val="00EC1339"/>
    <w:rsid w:val="00EC1F91"/>
    <w:rsid w:val="00EC3760"/>
    <w:rsid w:val="00EC3D89"/>
    <w:rsid w:val="00EC42D0"/>
    <w:rsid w:val="00EC460C"/>
    <w:rsid w:val="00EC4777"/>
    <w:rsid w:val="00EC47F4"/>
    <w:rsid w:val="00EC555D"/>
    <w:rsid w:val="00EC5DF2"/>
    <w:rsid w:val="00EC63C9"/>
    <w:rsid w:val="00EC65E2"/>
    <w:rsid w:val="00EC6913"/>
    <w:rsid w:val="00EC7BFD"/>
    <w:rsid w:val="00EC7F27"/>
    <w:rsid w:val="00ED09F2"/>
    <w:rsid w:val="00ED0C22"/>
    <w:rsid w:val="00ED1D55"/>
    <w:rsid w:val="00ED231F"/>
    <w:rsid w:val="00ED2EA5"/>
    <w:rsid w:val="00ED454D"/>
    <w:rsid w:val="00ED53EE"/>
    <w:rsid w:val="00ED6C5A"/>
    <w:rsid w:val="00ED6D17"/>
    <w:rsid w:val="00ED71BB"/>
    <w:rsid w:val="00ED7FAD"/>
    <w:rsid w:val="00EE0088"/>
    <w:rsid w:val="00EE0225"/>
    <w:rsid w:val="00EE0427"/>
    <w:rsid w:val="00EE0767"/>
    <w:rsid w:val="00EE08BF"/>
    <w:rsid w:val="00EE121C"/>
    <w:rsid w:val="00EE2BF9"/>
    <w:rsid w:val="00EE2DFF"/>
    <w:rsid w:val="00EE4488"/>
    <w:rsid w:val="00EE47E0"/>
    <w:rsid w:val="00EE5F6D"/>
    <w:rsid w:val="00EE6BAE"/>
    <w:rsid w:val="00EE6CB7"/>
    <w:rsid w:val="00EE73AC"/>
    <w:rsid w:val="00EF06EF"/>
    <w:rsid w:val="00EF082F"/>
    <w:rsid w:val="00EF17E0"/>
    <w:rsid w:val="00EF1846"/>
    <w:rsid w:val="00EF1DCA"/>
    <w:rsid w:val="00EF2707"/>
    <w:rsid w:val="00EF2DA4"/>
    <w:rsid w:val="00EF2FC8"/>
    <w:rsid w:val="00EF3B5A"/>
    <w:rsid w:val="00EF3EC0"/>
    <w:rsid w:val="00EF457D"/>
    <w:rsid w:val="00EF4F21"/>
    <w:rsid w:val="00EF540A"/>
    <w:rsid w:val="00EF5B7B"/>
    <w:rsid w:val="00EF6DFB"/>
    <w:rsid w:val="00EF6F6C"/>
    <w:rsid w:val="00EF7312"/>
    <w:rsid w:val="00EF780B"/>
    <w:rsid w:val="00EF7850"/>
    <w:rsid w:val="00EF7C2A"/>
    <w:rsid w:val="00EF7CCB"/>
    <w:rsid w:val="00EF7DF5"/>
    <w:rsid w:val="00F00079"/>
    <w:rsid w:val="00F00104"/>
    <w:rsid w:val="00F00183"/>
    <w:rsid w:val="00F00701"/>
    <w:rsid w:val="00F00C6A"/>
    <w:rsid w:val="00F01335"/>
    <w:rsid w:val="00F01D37"/>
    <w:rsid w:val="00F01FF0"/>
    <w:rsid w:val="00F02093"/>
    <w:rsid w:val="00F0230C"/>
    <w:rsid w:val="00F023AB"/>
    <w:rsid w:val="00F02C01"/>
    <w:rsid w:val="00F03272"/>
    <w:rsid w:val="00F03962"/>
    <w:rsid w:val="00F03BAA"/>
    <w:rsid w:val="00F047F3"/>
    <w:rsid w:val="00F0485D"/>
    <w:rsid w:val="00F04ACC"/>
    <w:rsid w:val="00F053ED"/>
    <w:rsid w:val="00F05482"/>
    <w:rsid w:val="00F05B14"/>
    <w:rsid w:val="00F06517"/>
    <w:rsid w:val="00F0665D"/>
    <w:rsid w:val="00F06755"/>
    <w:rsid w:val="00F07361"/>
    <w:rsid w:val="00F100CF"/>
    <w:rsid w:val="00F10357"/>
    <w:rsid w:val="00F10368"/>
    <w:rsid w:val="00F107CE"/>
    <w:rsid w:val="00F12440"/>
    <w:rsid w:val="00F140E1"/>
    <w:rsid w:val="00F14484"/>
    <w:rsid w:val="00F14494"/>
    <w:rsid w:val="00F1451D"/>
    <w:rsid w:val="00F14806"/>
    <w:rsid w:val="00F15739"/>
    <w:rsid w:val="00F1679D"/>
    <w:rsid w:val="00F17751"/>
    <w:rsid w:val="00F205C8"/>
    <w:rsid w:val="00F21482"/>
    <w:rsid w:val="00F214C1"/>
    <w:rsid w:val="00F21892"/>
    <w:rsid w:val="00F21D27"/>
    <w:rsid w:val="00F228A4"/>
    <w:rsid w:val="00F23FA7"/>
    <w:rsid w:val="00F2403B"/>
    <w:rsid w:val="00F24596"/>
    <w:rsid w:val="00F24683"/>
    <w:rsid w:val="00F24D18"/>
    <w:rsid w:val="00F25F79"/>
    <w:rsid w:val="00F261E9"/>
    <w:rsid w:val="00F26235"/>
    <w:rsid w:val="00F26752"/>
    <w:rsid w:val="00F26912"/>
    <w:rsid w:val="00F26B08"/>
    <w:rsid w:val="00F26B32"/>
    <w:rsid w:val="00F2712C"/>
    <w:rsid w:val="00F27C58"/>
    <w:rsid w:val="00F30021"/>
    <w:rsid w:val="00F301D1"/>
    <w:rsid w:val="00F31316"/>
    <w:rsid w:val="00F323F2"/>
    <w:rsid w:val="00F33250"/>
    <w:rsid w:val="00F337BC"/>
    <w:rsid w:val="00F3482D"/>
    <w:rsid w:val="00F3496B"/>
    <w:rsid w:val="00F34AE9"/>
    <w:rsid w:val="00F34C29"/>
    <w:rsid w:val="00F34C79"/>
    <w:rsid w:val="00F350F7"/>
    <w:rsid w:val="00F354EF"/>
    <w:rsid w:val="00F37EF5"/>
    <w:rsid w:val="00F40370"/>
    <w:rsid w:val="00F4160C"/>
    <w:rsid w:val="00F416BD"/>
    <w:rsid w:val="00F418A5"/>
    <w:rsid w:val="00F42540"/>
    <w:rsid w:val="00F42541"/>
    <w:rsid w:val="00F425C7"/>
    <w:rsid w:val="00F42682"/>
    <w:rsid w:val="00F427BD"/>
    <w:rsid w:val="00F437AE"/>
    <w:rsid w:val="00F44640"/>
    <w:rsid w:val="00F44C88"/>
    <w:rsid w:val="00F44E3A"/>
    <w:rsid w:val="00F45C42"/>
    <w:rsid w:val="00F45DAB"/>
    <w:rsid w:val="00F45DE2"/>
    <w:rsid w:val="00F46639"/>
    <w:rsid w:val="00F46A07"/>
    <w:rsid w:val="00F46F4C"/>
    <w:rsid w:val="00F47C8B"/>
    <w:rsid w:val="00F50954"/>
    <w:rsid w:val="00F50AB7"/>
    <w:rsid w:val="00F50B1D"/>
    <w:rsid w:val="00F50E99"/>
    <w:rsid w:val="00F52315"/>
    <w:rsid w:val="00F52C54"/>
    <w:rsid w:val="00F53C4D"/>
    <w:rsid w:val="00F54626"/>
    <w:rsid w:val="00F54A0F"/>
    <w:rsid w:val="00F551A9"/>
    <w:rsid w:val="00F56071"/>
    <w:rsid w:val="00F569F8"/>
    <w:rsid w:val="00F574B4"/>
    <w:rsid w:val="00F57EF0"/>
    <w:rsid w:val="00F60297"/>
    <w:rsid w:val="00F60CEF"/>
    <w:rsid w:val="00F61857"/>
    <w:rsid w:val="00F61A9F"/>
    <w:rsid w:val="00F629B8"/>
    <w:rsid w:val="00F63744"/>
    <w:rsid w:val="00F63ABE"/>
    <w:rsid w:val="00F63B43"/>
    <w:rsid w:val="00F63EE1"/>
    <w:rsid w:val="00F640D9"/>
    <w:rsid w:val="00F64D0B"/>
    <w:rsid w:val="00F64DFF"/>
    <w:rsid w:val="00F64E61"/>
    <w:rsid w:val="00F65813"/>
    <w:rsid w:val="00F65FBD"/>
    <w:rsid w:val="00F66248"/>
    <w:rsid w:val="00F6679E"/>
    <w:rsid w:val="00F66BAB"/>
    <w:rsid w:val="00F6713C"/>
    <w:rsid w:val="00F6774E"/>
    <w:rsid w:val="00F701DA"/>
    <w:rsid w:val="00F7116A"/>
    <w:rsid w:val="00F7162A"/>
    <w:rsid w:val="00F722E3"/>
    <w:rsid w:val="00F73132"/>
    <w:rsid w:val="00F7351A"/>
    <w:rsid w:val="00F73A5B"/>
    <w:rsid w:val="00F74263"/>
    <w:rsid w:val="00F7473D"/>
    <w:rsid w:val="00F75D46"/>
    <w:rsid w:val="00F75ED6"/>
    <w:rsid w:val="00F7646D"/>
    <w:rsid w:val="00F76DB5"/>
    <w:rsid w:val="00F77422"/>
    <w:rsid w:val="00F778D5"/>
    <w:rsid w:val="00F779B0"/>
    <w:rsid w:val="00F802A2"/>
    <w:rsid w:val="00F803A1"/>
    <w:rsid w:val="00F80897"/>
    <w:rsid w:val="00F808C3"/>
    <w:rsid w:val="00F80974"/>
    <w:rsid w:val="00F81F74"/>
    <w:rsid w:val="00F82861"/>
    <w:rsid w:val="00F828F9"/>
    <w:rsid w:val="00F83157"/>
    <w:rsid w:val="00F83A9C"/>
    <w:rsid w:val="00F842FF"/>
    <w:rsid w:val="00F84666"/>
    <w:rsid w:val="00F84974"/>
    <w:rsid w:val="00F852B0"/>
    <w:rsid w:val="00F85EB4"/>
    <w:rsid w:val="00F8615F"/>
    <w:rsid w:val="00F861DF"/>
    <w:rsid w:val="00F87B7A"/>
    <w:rsid w:val="00F87F6D"/>
    <w:rsid w:val="00F90162"/>
    <w:rsid w:val="00F90536"/>
    <w:rsid w:val="00F90943"/>
    <w:rsid w:val="00F9110A"/>
    <w:rsid w:val="00F91592"/>
    <w:rsid w:val="00F916AD"/>
    <w:rsid w:val="00F9180C"/>
    <w:rsid w:val="00F9238E"/>
    <w:rsid w:val="00F934DE"/>
    <w:rsid w:val="00F93971"/>
    <w:rsid w:val="00F96032"/>
    <w:rsid w:val="00F960E8"/>
    <w:rsid w:val="00F967B3"/>
    <w:rsid w:val="00F969EE"/>
    <w:rsid w:val="00F97C3D"/>
    <w:rsid w:val="00F97CEF"/>
    <w:rsid w:val="00FA0762"/>
    <w:rsid w:val="00FA0894"/>
    <w:rsid w:val="00FA0CA1"/>
    <w:rsid w:val="00FA0FEF"/>
    <w:rsid w:val="00FA1203"/>
    <w:rsid w:val="00FA1C6F"/>
    <w:rsid w:val="00FA1CD8"/>
    <w:rsid w:val="00FA29BD"/>
    <w:rsid w:val="00FA37C1"/>
    <w:rsid w:val="00FA3A43"/>
    <w:rsid w:val="00FA5048"/>
    <w:rsid w:val="00FA7398"/>
    <w:rsid w:val="00FA7C00"/>
    <w:rsid w:val="00FB0CA7"/>
    <w:rsid w:val="00FB16E9"/>
    <w:rsid w:val="00FB1D14"/>
    <w:rsid w:val="00FB1E80"/>
    <w:rsid w:val="00FB1FC5"/>
    <w:rsid w:val="00FB264E"/>
    <w:rsid w:val="00FB2687"/>
    <w:rsid w:val="00FB2938"/>
    <w:rsid w:val="00FB31AA"/>
    <w:rsid w:val="00FB3DC2"/>
    <w:rsid w:val="00FB3E44"/>
    <w:rsid w:val="00FB4050"/>
    <w:rsid w:val="00FB424E"/>
    <w:rsid w:val="00FB4547"/>
    <w:rsid w:val="00FB4C68"/>
    <w:rsid w:val="00FB4EE9"/>
    <w:rsid w:val="00FB5384"/>
    <w:rsid w:val="00FB6010"/>
    <w:rsid w:val="00FB63CF"/>
    <w:rsid w:val="00FB70A9"/>
    <w:rsid w:val="00FC006A"/>
    <w:rsid w:val="00FC010E"/>
    <w:rsid w:val="00FC0ACA"/>
    <w:rsid w:val="00FC0D8B"/>
    <w:rsid w:val="00FC13F9"/>
    <w:rsid w:val="00FC169B"/>
    <w:rsid w:val="00FC23AB"/>
    <w:rsid w:val="00FC2A20"/>
    <w:rsid w:val="00FC3025"/>
    <w:rsid w:val="00FC3221"/>
    <w:rsid w:val="00FC33C0"/>
    <w:rsid w:val="00FC34CB"/>
    <w:rsid w:val="00FC3B08"/>
    <w:rsid w:val="00FC44C2"/>
    <w:rsid w:val="00FC452F"/>
    <w:rsid w:val="00FC4907"/>
    <w:rsid w:val="00FC6094"/>
    <w:rsid w:val="00FC644A"/>
    <w:rsid w:val="00FC65EC"/>
    <w:rsid w:val="00FC70D6"/>
    <w:rsid w:val="00FC75A3"/>
    <w:rsid w:val="00FC7651"/>
    <w:rsid w:val="00FC78BA"/>
    <w:rsid w:val="00FC7BD8"/>
    <w:rsid w:val="00FC7C43"/>
    <w:rsid w:val="00FD05D4"/>
    <w:rsid w:val="00FD0939"/>
    <w:rsid w:val="00FD2354"/>
    <w:rsid w:val="00FD2568"/>
    <w:rsid w:val="00FD3356"/>
    <w:rsid w:val="00FD3ACB"/>
    <w:rsid w:val="00FD44ED"/>
    <w:rsid w:val="00FD4A86"/>
    <w:rsid w:val="00FD52B0"/>
    <w:rsid w:val="00FD5715"/>
    <w:rsid w:val="00FD583E"/>
    <w:rsid w:val="00FD5B21"/>
    <w:rsid w:val="00FD5C2B"/>
    <w:rsid w:val="00FD6343"/>
    <w:rsid w:val="00FD728F"/>
    <w:rsid w:val="00FD7B85"/>
    <w:rsid w:val="00FD7D79"/>
    <w:rsid w:val="00FE0605"/>
    <w:rsid w:val="00FE07EE"/>
    <w:rsid w:val="00FE1107"/>
    <w:rsid w:val="00FE1E8A"/>
    <w:rsid w:val="00FE2012"/>
    <w:rsid w:val="00FE20E8"/>
    <w:rsid w:val="00FE334E"/>
    <w:rsid w:val="00FE46F8"/>
    <w:rsid w:val="00FE5708"/>
    <w:rsid w:val="00FE5A6F"/>
    <w:rsid w:val="00FE5AB3"/>
    <w:rsid w:val="00FE5C7B"/>
    <w:rsid w:val="00FE6550"/>
    <w:rsid w:val="00FE669F"/>
    <w:rsid w:val="00FE694A"/>
    <w:rsid w:val="00FE6A14"/>
    <w:rsid w:val="00FE712C"/>
    <w:rsid w:val="00FE7F47"/>
    <w:rsid w:val="00FF03C4"/>
    <w:rsid w:val="00FF063B"/>
    <w:rsid w:val="00FF09B8"/>
    <w:rsid w:val="00FF0D27"/>
    <w:rsid w:val="00FF14AD"/>
    <w:rsid w:val="00FF2360"/>
    <w:rsid w:val="00FF24F6"/>
    <w:rsid w:val="00FF294F"/>
    <w:rsid w:val="00FF2A3A"/>
    <w:rsid w:val="00FF2D9B"/>
    <w:rsid w:val="00FF2E55"/>
    <w:rsid w:val="00FF2FF4"/>
    <w:rsid w:val="00FF3290"/>
    <w:rsid w:val="00FF3975"/>
    <w:rsid w:val="00FF3CF5"/>
    <w:rsid w:val="00FF45B5"/>
    <w:rsid w:val="00FF4D73"/>
    <w:rsid w:val="00FF4FA2"/>
    <w:rsid w:val="00FF50AB"/>
    <w:rsid w:val="00FF531D"/>
    <w:rsid w:val="00FF5A18"/>
    <w:rsid w:val="00FF689B"/>
    <w:rsid w:val="00FF6F68"/>
    <w:rsid w:val="00FF76C9"/>
    <w:rsid w:val="02276FF6"/>
    <w:rsid w:val="0396A77C"/>
    <w:rsid w:val="03B12EF7"/>
    <w:rsid w:val="03CB9189"/>
    <w:rsid w:val="04C0509B"/>
    <w:rsid w:val="0524365C"/>
    <w:rsid w:val="05D61945"/>
    <w:rsid w:val="063CF4E3"/>
    <w:rsid w:val="0863ED8B"/>
    <w:rsid w:val="0923BB22"/>
    <w:rsid w:val="09423835"/>
    <w:rsid w:val="09657788"/>
    <w:rsid w:val="09CDF170"/>
    <w:rsid w:val="0A20B154"/>
    <w:rsid w:val="0A6048AB"/>
    <w:rsid w:val="0AA609E3"/>
    <w:rsid w:val="0AF00332"/>
    <w:rsid w:val="0B4F6F37"/>
    <w:rsid w:val="0BDC373B"/>
    <w:rsid w:val="0C124C11"/>
    <w:rsid w:val="0C20BEA9"/>
    <w:rsid w:val="0CB29831"/>
    <w:rsid w:val="0ECAEA8B"/>
    <w:rsid w:val="0F0DA5D9"/>
    <w:rsid w:val="0F298F6D"/>
    <w:rsid w:val="102FCBC3"/>
    <w:rsid w:val="1033CDDA"/>
    <w:rsid w:val="13919C8E"/>
    <w:rsid w:val="13AD524F"/>
    <w:rsid w:val="13B9ED65"/>
    <w:rsid w:val="13E0D8B8"/>
    <w:rsid w:val="14C7632D"/>
    <w:rsid w:val="16B023CD"/>
    <w:rsid w:val="16F80124"/>
    <w:rsid w:val="19AD2754"/>
    <w:rsid w:val="19DA3398"/>
    <w:rsid w:val="1A905BE0"/>
    <w:rsid w:val="1B3CDED9"/>
    <w:rsid w:val="1B415FCB"/>
    <w:rsid w:val="1BEE9AF8"/>
    <w:rsid w:val="1DBC8A85"/>
    <w:rsid w:val="1F239EAC"/>
    <w:rsid w:val="20444E5A"/>
    <w:rsid w:val="207B0F96"/>
    <w:rsid w:val="207FEF2E"/>
    <w:rsid w:val="209DB7AE"/>
    <w:rsid w:val="21CBEDB6"/>
    <w:rsid w:val="22584A16"/>
    <w:rsid w:val="2268FA96"/>
    <w:rsid w:val="2301796F"/>
    <w:rsid w:val="2424A4C9"/>
    <w:rsid w:val="2465ECBC"/>
    <w:rsid w:val="24F4705B"/>
    <w:rsid w:val="264143E4"/>
    <w:rsid w:val="286CF91E"/>
    <w:rsid w:val="29EF76D3"/>
    <w:rsid w:val="2C575BDD"/>
    <w:rsid w:val="2CC7B835"/>
    <w:rsid w:val="2D39B968"/>
    <w:rsid w:val="2D98F605"/>
    <w:rsid w:val="2F3B58ED"/>
    <w:rsid w:val="3075487C"/>
    <w:rsid w:val="307FBC44"/>
    <w:rsid w:val="30DC9FD4"/>
    <w:rsid w:val="313F8713"/>
    <w:rsid w:val="31DDFB5C"/>
    <w:rsid w:val="31F58903"/>
    <w:rsid w:val="33535F87"/>
    <w:rsid w:val="33669211"/>
    <w:rsid w:val="337B008F"/>
    <w:rsid w:val="33F8B222"/>
    <w:rsid w:val="341DFF39"/>
    <w:rsid w:val="348F1F75"/>
    <w:rsid w:val="35D28D7A"/>
    <w:rsid w:val="36BEADFF"/>
    <w:rsid w:val="373F5BC3"/>
    <w:rsid w:val="381CD224"/>
    <w:rsid w:val="38A284BD"/>
    <w:rsid w:val="3A2D6694"/>
    <w:rsid w:val="3B3988AB"/>
    <w:rsid w:val="3BEFA8B2"/>
    <w:rsid w:val="3C005371"/>
    <w:rsid w:val="3D270032"/>
    <w:rsid w:val="407FE4D0"/>
    <w:rsid w:val="40ACDB6C"/>
    <w:rsid w:val="41F2E82A"/>
    <w:rsid w:val="42B082C7"/>
    <w:rsid w:val="434612C0"/>
    <w:rsid w:val="443EFCDE"/>
    <w:rsid w:val="45CB432F"/>
    <w:rsid w:val="46FA4923"/>
    <w:rsid w:val="47394BC5"/>
    <w:rsid w:val="47958D5C"/>
    <w:rsid w:val="4861941E"/>
    <w:rsid w:val="494AE9A0"/>
    <w:rsid w:val="4958EE80"/>
    <w:rsid w:val="4984C391"/>
    <w:rsid w:val="4998E3DE"/>
    <w:rsid w:val="4AC0B9F8"/>
    <w:rsid w:val="4B8489A6"/>
    <w:rsid w:val="4C973F67"/>
    <w:rsid w:val="4E4A5DE1"/>
    <w:rsid w:val="50264E4E"/>
    <w:rsid w:val="5151BDD5"/>
    <w:rsid w:val="51583715"/>
    <w:rsid w:val="52206FD1"/>
    <w:rsid w:val="522E41F4"/>
    <w:rsid w:val="5340A19E"/>
    <w:rsid w:val="536DC826"/>
    <w:rsid w:val="5405D6D0"/>
    <w:rsid w:val="54DD654E"/>
    <w:rsid w:val="54E7A5D8"/>
    <w:rsid w:val="552A71AB"/>
    <w:rsid w:val="55F5D396"/>
    <w:rsid w:val="564A0D1E"/>
    <w:rsid w:val="5667B575"/>
    <w:rsid w:val="56BBDA80"/>
    <w:rsid w:val="56EB378B"/>
    <w:rsid w:val="57BB491B"/>
    <w:rsid w:val="5963C026"/>
    <w:rsid w:val="59AE13EA"/>
    <w:rsid w:val="59BE52A2"/>
    <w:rsid w:val="5A7CA96A"/>
    <w:rsid w:val="5A9A80CF"/>
    <w:rsid w:val="5B0732B5"/>
    <w:rsid w:val="5B2BA917"/>
    <w:rsid w:val="5C5E7FB2"/>
    <w:rsid w:val="5CA3BB18"/>
    <w:rsid w:val="5E416FB3"/>
    <w:rsid w:val="6054D02C"/>
    <w:rsid w:val="60CF7B71"/>
    <w:rsid w:val="61E62351"/>
    <w:rsid w:val="62A170DE"/>
    <w:rsid w:val="62BD515E"/>
    <w:rsid w:val="62EBEB64"/>
    <w:rsid w:val="635D485D"/>
    <w:rsid w:val="6412D2F2"/>
    <w:rsid w:val="64865709"/>
    <w:rsid w:val="65FF3F92"/>
    <w:rsid w:val="669E42C7"/>
    <w:rsid w:val="67B39565"/>
    <w:rsid w:val="67BEC50F"/>
    <w:rsid w:val="68408B94"/>
    <w:rsid w:val="6857D849"/>
    <w:rsid w:val="6B30656E"/>
    <w:rsid w:val="6BAF860C"/>
    <w:rsid w:val="6BE6FE7E"/>
    <w:rsid w:val="6C7976AB"/>
    <w:rsid w:val="6C7F7D57"/>
    <w:rsid w:val="6D5305E8"/>
    <w:rsid w:val="6D54C0F8"/>
    <w:rsid w:val="6E8FBC4C"/>
    <w:rsid w:val="6FFB026B"/>
    <w:rsid w:val="70143CD6"/>
    <w:rsid w:val="7135DA8E"/>
    <w:rsid w:val="73FB62A8"/>
    <w:rsid w:val="74B71037"/>
    <w:rsid w:val="750E8C2C"/>
    <w:rsid w:val="757733E5"/>
    <w:rsid w:val="77510F3D"/>
    <w:rsid w:val="77B46B69"/>
    <w:rsid w:val="78732D44"/>
    <w:rsid w:val="79D46471"/>
    <w:rsid w:val="79D8C7E7"/>
    <w:rsid w:val="7A135F1A"/>
    <w:rsid w:val="7A170B1A"/>
    <w:rsid w:val="7A3341B1"/>
    <w:rsid w:val="7C4B9C71"/>
    <w:rsid w:val="7CA70E90"/>
    <w:rsid w:val="7D6C43EC"/>
    <w:rsid w:val="7D828FAB"/>
    <w:rsid w:val="7DD4324F"/>
    <w:rsid w:val="7E4117BC"/>
    <w:rsid w:val="7F42C95B"/>
    <w:rsid w:val="7F99B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964FCF"/>
  <w15:chartTrackingRefBased/>
  <w15:docId w15:val="{D1A6E27E-5B89-487D-BE3A-534DAC91F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4BB2"/>
    <w:rPr>
      <w:rFonts w:eastAsiaTheme="minorEastAsia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0F42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B90D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0F423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B90DD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tr-TR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0555E6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0555E6"/>
    <w:rPr>
      <w:rFonts w:eastAsiaTheme="minorEastAsia"/>
      <w:sz w:val="20"/>
      <w:szCs w:val="20"/>
      <w:lang w:eastAsia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0555E6"/>
    <w:rPr>
      <w:vertAlign w:val="superscript"/>
    </w:rPr>
  </w:style>
  <w:style w:type="paragraph" w:styleId="ListeParagraf">
    <w:name w:val="List Paragraph"/>
    <w:aliases w:val="içindekiler vb,LİSTE PARAF,KODLAMA,ALT BAŞLIK,Liste Paragraf 1,Liste Paragraf1"/>
    <w:basedOn w:val="Normal"/>
    <w:link w:val="ListeParagrafChar"/>
    <w:uiPriority w:val="34"/>
    <w:qFormat/>
    <w:rsid w:val="00AA04ED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2828D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2828D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2828DB"/>
    <w:rPr>
      <w:rFonts w:eastAsiaTheme="minorEastAsia"/>
      <w:sz w:val="20"/>
      <w:szCs w:val="20"/>
      <w:lang w:eastAsia="tr-TR"/>
    </w:rPr>
  </w:style>
  <w:style w:type="paragraph" w:styleId="NormalWeb">
    <w:name w:val="Normal (Web)"/>
    <w:basedOn w:val="Normal"/>
    <w:uiPriority w:val="99"/>
    <w:unhideWhenUsed/>
    <w:rsid w:val="00A94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efault">
    <w:name w:val="Default"/>
    <w:basedOn w:val="Normal"/>
    <w:rsid w:val="00DD7D91"/>
    <w:pPr>
      <w:spacing w:after="0"/>
    </w:pPr>
    <w:rPr>
      <w:rFonts w:cs="Calibri"/>
      <w:color w:val="000000" w:themeColor="text1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DD7D91"/>
    <w:pPr>
      <w:widowControl w:val="0"/>
      <w:spacing w:after="0"/>
    </w:pPr>
    <w:rPr>
      <w:rFonts w:eastAsia="Calibri" w:cs="Calibri"/>
      <w:lang w:eastAsia="en-US"/>
    </w:rPr>
  </w:style>
  <w:style w:type="paragraph" w:styleId="Dzeltme">
    <w:name w:val="Revision"/>
    <w:hidden/>
    <w:uiPriority w:val="99"/>
    <w:semiHidden/>
    <w:rsid w:val="0099323E"/>
    <w:pPr>
      <w:spacing w:after="0" w:line="240" w:lineRule="auto"/>
    </w:pPr>
    <w:rPr>
      <w:rFonts w:eastAsiaTheme="minorEastAsia"/>
      <w:lang w:eastAsia="tr-TR"/>
    </w:rPr>
  </w:style>
  <w:style w:type="character" w:customStyle="1" w:styleId="ListeParagrafChar">
    <w:name w:val="Liste Paragraf Char"/>
    <w:aliases w:val="içindekiler vb Char,LİSTE PARAF Char,KODLAMA Char,ALT BAŞLIK Char,Liste Paragraf 1 Char,Liste Paragraf1 Char"/>
    <w:link w:val="ListeParagraf"/>
    <w:uiPriority w:val="34"/>
    <w:locked/>
    <w:rsid w:val="00031362"/>
    <w:rPr>
      <w:rFonts w:eastAsiaTheme="minorEastAsia"/>
      <w:lang w:eastAsia="tr-TR"/>
    </w:rPr>
  </w:style>
  <w:style w:type="paragraph" w:customStyle="1" w:styleId="MyNormal">
    <w:name w:val="MyNormal"/>
    <w:basedOn w:val="Normal"/>
    <w:link w:val="MyNormalChar"/>
    <w:qFormat/>
    <w:rsid w:val="0021246B"/>
    <w:pPr>
      <w:jc w:val="both"/>
    </w:pPr>
    <w:rPr>
      <w:rFonts w:ascii="Roboto" w:eastAsiaTheme="minorHAnsi" w:hAnsi="Roboto"/>
      <w:lang w:val="en-US" w:eastAsia="en-US"/>
    </w:rPr>
  </w:style>
  <w:style w:type="character" w:customStyle="1" w:styleId="MyNormalChar">
    <w:name w:val="MyNormal Char"/>
    <w:basedOn w:val="VarsaylanParagrafYazTipi"/>
    <w:link w:val="MyNormal"/>
    <w:rsid w:val="0021246B"/>
    <w:rPr>
      <w:rFonts w:ascii="Roboto" w:hAnsi="Roboto"/>
      <w:lang w:val="en-US"/>
    </w:rPr>
  </w:style>
  <w:style w:type="character" w:customStyle="1" w:styleId="Balk1Char">
    <w:name w:val="Başlık 1 Char"/>
    <w:basedOn w:val="VarsaylanParagrafYazTipi"/>
    <w:link w:val="Balk1"/>
    <w:uiPriority w:val="9"/>
    <w:rsid w:val="000F423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0F423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0F4231"/>
    <w:rPr>
      <w:color w:val="0563C1" w:themeColor="hyperlink"/>
      <w:u w:val="single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F423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F4231"/>
    <w:rPr>
      <w:rFonts w:eastAsiaTheme="minorEastAsia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F42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F4231"/>
    <w:rPr>
      <w:rFonts w:ascii="Segoe UI" w:eastAsiaTheme="minorEastAsia" w:hAnsi="Segoe UI" w:cs="Segoe UI"/>
      <w:sz w:val="18"/>
      <w:szCs w:val="18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0F423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F4231"/>
    <w:rPr>
      <w:rFonts w:eastAsiaTheme="minorEastAsia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0F423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F4231"/>
    <w:rPr>
      <w:rFonts w:eastAsiaTheme="minorEastAsia"/>
      <w:lang w:eastAsia="tr-TR"/>
    </w:rPr>
  </w:style>
  <w:style w:type="character" w:styleId="zlenenKpr">
    <w:name w:val="FollowedHyperlink"/>
    <w:basedOn w:val="VarsaylanParagrafYazTipi"/>
    <w:uiPriority w:val="99"/>
    <w:semiHidden/>
    <w:unhideWhenUsed/>
    <w:rsid w:val="000F4231"/>
    <w:rPr>
      <w:color w:val="954F72" w:themeColor="followedHyperlink"/>
      <w:u w:val="single"/>
    </w:rPr>
  </w:style>
  <w:style w:type="paragraph" w:styleId="GvdeMetni">
    <w:name w:val="Body Text"/>
    <w:basedOn w:val="Normal"/>
    <w:link w:val="GvdeMetniChar"/>
    <w:uiPriority w:val="1"/>
    <w:qFormat/>
    <w:rsid w:val="000F4231"/>
    <w:pPr>
      <w:autoSpaceDE w:val="0"/>
      <w:autoSpaceDN w:val="0"/>
      <w:adjustRightInd w:val="0"/>
      <w:spacing w:after="0" w:line="258" w:lineRule="exact"/>
      <w:ind w:left="39"/>
    </w:pPr>
    <w:rPr>
      <w:rFonts w:ascii="Times New Roman" w:eastAsiaTheme="minorHAnsi" w:hAnsi="Times New Roman" w:cs="Times New Roman"/>
      <w:sz w:val="24"/>
      <w:szCs w:val="24"/>
      <w:lang w:val="en-US" w:eastAsia="en-US"/>
      <w14:ligatures w14:val="standardContextual"/>
    </w:rPr>
  </w:style>
  <w:style w:type="character" w:customStyle="1" w:styleId="GvdeMetniChar">
    <w:name w:val="Gövde Metni Char"/>
    <w:basedOn w:val="VarsaylanParagrafYazTipi"/>
    <w:link w:val="GvdeMetni"/>
    <w:uiPriority w:val="1"/>
    <w:rsid w:val="000F4231"/>
    <w:rPr>
      <w:rFonts w:ascii="Times New Roman" w:hAnsi="Times New Roman" w:cs="Times New Roman"/>
      <w:sz w:val="24"/>
      <w:szCs w:val="24"/>
      <w:lang w:val="en-US"/>
      <w14:ligatures w14:val="standardContextual"/>
    </w:rPr>
  </w:style>
  <w:style w:type="character" w:customStyle="1" w:styleId="fontstyle01">
    <w:name w:val="fontstyle01"/>
    <w:basedOn w:val="VarsaylanParagrafYazTipi"/>
    <w:rsid w:val="000F423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cf01">
    <w:name w:val="cf01"/>
    <w:basedOn w:val="VarsaylanParagrafYazTipi"/>
    <w:rsid w:val="000F4231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0F42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AralkYok">
    <w:name w:val="No Spacing"/>
    <w:link w:val="AralkYokChar"/>
    <w:uiPriority w:val="1"/>
    <w:qFormat/>
    <w:rsid w:val="006B225A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6B225A"/>
    <w:rPr>
      <w:rFonts w:eastAsiaTheme="minorEastAsia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31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8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FFE3A587D50470EB138EF9538FF268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DE1C659-8887-4677-92D7-803E3D43CD1F}"/>
      </w:docPartPr>
      <w:docPartBody>
        <w:p w:rsidR="008016FC" w:rsidRDefault="001C52E2" w:rsidP="001C52E2">
          <w:pPr>
            <w:pStyle w:val="0FFE3A587D50470EB138EF9538FF2681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Belge başlığı]</w:t>
          </w:r>
        </w:p>
      </w:docPartBody>
    </w:docPart>
    <w:docPart>
      <w:docPartPr>
        <w:name w:val="A84C2D7C37F043B2A056356A0CACB73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5CD0B56-8B65-4BE7-A5D9-648A126956D0}"/>
      </w:docPartPr>
      <w:docPartBody>
        <w:p w:rsidR="008016FC" w:rsidRDefault="001C52E2" w:rsidP="001C52E2">
          <w:pPr>
            <w:pStyle w:val="A84C2D7C37F043B2A056356A0CACB73C"/>
          </w:pPr>
          <w:r>
            <w:rPr>
              <w:color w:val="5B9BD5" w:themeColor="accent1"/>
              <w:sz w:val="28"/>
              <w:szCs w:val="28"/>
            </w:rPr>
            <w:t>[Belge alt konu başlığı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1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C52E2"/>
    <w:rsid w:val="000B05E3"/>
    <w:rsid w:val="000F2225"/>
    <w:rsid w:val="00156DE8"/>
    <w:rsid w:val="00165F34"/>
    <w:rsid w:val="001977FF"/>
    <w:rsid w:val="001C52E2"/>
    <w:rsid w:val="00332FC5"/>
    <w:rsid w:val="003F5DFC"/>
    <w:rsid w:val="00642514"/>
    <w:rsid w:val="007D2CF7"/>
    <w:rsid w:val="008016FC"/>
    <w:rsid w:val="008A145C"/>
    <w:rsid w:val="008E4B54"/>
    <w:rsid w:val="00BC0A04"/>
    <w:rsid w:val="00CB0510"/>
    <w:rsid w:val="00DC3536"/>
    <w:rsid w:val="00FB6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0FFE3A587D50470EB138EF9538FF2681">
    <w:name w:val="0FFE3A587D50470EB138EF9538FF2681"/>
    <w:rsid w:val="001C52E2"/>
  </w:style>
  <w:style w:type="paragraph" w:customStyle="1" w:styleId="A84C2D7C37F043B2A056356A0CACB73C">
    <w:name w:val="A84C2D7C37F043B2A056356A0CACB73C"/>
    <w:rsid w:val="001C52E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1DA2531-59F1-4B56-9DA9-1A6CCB802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9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BİRİM İYİLEŞTİRME PLANI</vt:lpstr>
    </vt:vector>
  </TitlesOfParts>
  <Company/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İRİM İYİLEŞTİRME PLANI</dc:title>
  <dc:subject>SOHMER</dc:subject>
  <dc:creator>Nurgül  DURMUŞ ŞENYAPAR</dc:creator>
  <cp:keywords/>
  <dc:description/>
  <cp:lastModifiedBy>Hp Pc</cp:lastModifiedBy>
  <cp:revision>2</cp:revision>
  <dcterms:created xsi:type="dcterms:W3CDTF">2026-02-27T12:38:00Z</dcterms:created>
  <dcterms:modified xsi:type="dcterms:W3CDTF">2026-02-27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cb67a265d740c25d696de7d7aef8ec39dde2351eb9b0215b406c9fa0bc4465</vt:lpwstr>
  </property>
</Properties>
</file>